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429D2001" w:rsidP="007313A6">
      <w:pPr>
        <w:pStyle w:val="Heading1"/>
        <w:rPr>
          <w:color w:val="auto"/>
        </w:rPr>
      </w:pPr>
      <w:r>
        <w:rPr>
          <w:noProof/>
        </w:rPr>
        <w:drawing>
          <wp:inline distT="0" distB="0" distL="0" distR="0" wp14:anchorId="4F3EC155" wp14:editId="1554C349">
            <wp:extent cx="1752600" cy="371475"/>
            <wp:effectExtent l="0" t="0" r="0" b="0"/>
            <wp:docPr id="1843307300"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1752600" cy="371475"/>
                    </a:xfrm>
                    <a:prstGeom prst="rect">
                      <a:avLst/>
                    </a:prstGeom>
                  </pic:spPr>
                </pic:pic>
              </a:graphicData>
            </a:graphic>
          </wp:inline>
        </w:drawing>
      </w:r>
    </w:p>
    <w:p w14:paraId="72D85AFA" w14:textId="5A6ABC0C" w:rsidR="007D36B4" w:rsidRPr="000D460B" w:rsidRDefault="001965CA" w:rsidP="000D460B">
      <w:pPr>
        <w:pStyle w:val="ListBullet"/>
        <w:numPr>
          <w:ilvl w:val="0"/>
          <w:numId w:val="0"/>
        </w:numPr>
        <w:spacing w:after="0"/>
        <w:ind w:left="360"/>
        <w:jc w:val="center"/>
        <w:rPr>
          <w:rFonts w:ascii="Calibri" w:eastAsia="Calibri" w:hAnsi="Calibri" w:cs="Calibri"/>
          <w:b/>
          <w:bCs/>
          <w:color w:val="auto"/>
          <w:sz w:val="24"/>
          <w:szCs w:val="24"/>
        </w:rPr>
      </w:pPr>
      <w:r w:rsidRPr="3FF22B2B">
        <w:rPr>
          <w:rFonts w:ascii="Calibri" w:eastAsia="Calibri" w:hAnsi="Calibri" w:cs="Calibri"/>
          <w:b/>
          <w:bCs/>
          <w:color w:val="auto"/>
          <w:sz w:val="24"/>
          <w:szCs w:val="24"/>
        </w:rPr>
        <w:t>Frankfort Square School 3</w:t>
      </w:r>
      <w:r w:rsidRPr="3FF22B2B">
        <w:rPr>
          <w:rFonts w:ascii="Calibri" w:eastAsia="Calibri" w:hAnsi="Calibri" w:cs="Calibri"/>
          <w:b/>
          <w:bCs/>
          <w:color w:val="auto"/>
          <w:sz w:val="24"/>
          <w:szCs w:val="24"/>
          <w:vertAlign w:val="superscript"/>
        </w:rPr>
        <w:t>rd</w:t>
      </w:r>
      <w:r w:rsidRPr="3FF22B2B">
        <w:rPr>
          <w:rFonts w:ascii="Calibri" w:eastAsia="Calibri" w:hAnsi="Calibri" w:cs="Calibri"/>
          <w:b/>
          <w:bCs/>
          <w:color w:val="auto"/>
          <w:sz w:val="24"/>
          <w:szCs w:val="24"/>
        </w:rPr>
        <w:t xml:space="preserve"> Grade</w:t>
      </w:r>
    </w:p>
    <w:p w14:paraId="1251CAA4" w14:textId="269AA0CC" w:rsidR="5448032D" w:rsidRDefault="5448032D" w:rsidP="3FF22B2B">
      <w:pPr>
        <w:pStyle w:val="ListBullet"/>
        <w:numPr>
          <w:ilvl w:val="0"/>
          <w:numId w:val="0"/>
        </w:numPr>
        <w:spacing w:after="0"/>
        <w:jc w:val="center"/>
        <w:rPr>
          <w:rFonts w:ascii="Calibri" w:eastAsia="Calibri" w:hAnsi="Calibri" w:cs="Calibri"/>
          <w:b/>
          <w:bCs/>
          <w:color w:val="auto"/>
          <w:sz w:val="24"/>
          <w:szCs w:val="24"/>
        </w:rPr>
      </w:pPr>
      <w:r w:rsidRPr="3FF22B2B">
        <w:rPr>
          <w:rFonts w:ascii="Calibri" w:eastAsia="Calibri" w:hAnsi="Calibri" w:cs="Calibri"/>
          <w:b/>
          <w:bCs/>
          <w:color w:val="auto"/>
          <w:sz w:val="24"/>
          <w:szCs w:val="24"/>
        </w:rPr>
        <w:t>May 4</w:t>
      </w:r>
      <w:r w:rsidRPr="3FF22B2B">
        <w:rPr>
          <w:rFonts w:ascii="Calibri" w:eastAsia="Calibri" w:hAnsi="Calibri" w:cs="Calibri"/>
          <w:b/>
          <w:bCs/>
          <w:color w:val="auto"/>
          <w:sz w:val="24"/>
          <w:szCs w:val="24"/>
          <w:vertAlign w:val="superscript"/>
        </w:rPr>
        <w:t>th</w:t>
      </w:r>
      <w:r w:rsidRPr="3FF22B2B">
        <w:rPr>
          <w:rFonts w:ascii="Calibri" w:eastAsia="Calibri" w:hAnsi="Calibri" w:cs="Calibri"/>
          <w:b/>
          <w:bCs/>
          <w:color w:val="auto"/>
          <w:sz w:val="24"/>
          <w:szCs w:val="24"/>
        </w:rPr>
        <w:t xml:space="preserve"> - May 8th</w:t>
      </w:r>
    </w:p>
    <w:p w14:paraId="7FC839E8" w14:textId="1CA7C864" w:rsidR="3B704F18" w:rsidRDefault="3B704F18" w:rsidP="3B704F18">
      <w:pPr>
        <w:pStyle w:val="ListBullet"/>
        <w:numPr>
          <w:ilvl w:val="0"/>
          <w:numId w:val="0"/>
        </w:numPr>
        <w:ind w:left="-360"/>
        <w:rPr>
          <w:rFonts w:asciiTheme="majorHAnsi" w:eastAsia="Calibri" w:hAnsiTheme="majorHAnsi" w:cstheme="majorBidi"/>
          <w:color w:val="auto"/>
          <w:sz w:val="24"/>
          <w:szCs w:val="24"/>
        </w:rPr>
      </w:pPr>
    </w:p>
    <w:p w14:paraId="6908BBA9" w14:textId="02D897B4" w:rsidR="62B3D427" w:rsidRDefault="62B3D427" w:rsidP="3B704F18">
      <w:pPr>
        <w:pStyle w:val="ListBullet"/>
        <w:numPr>
          <w:ilvl w:val="0"/>
          <w:numId w:val="0"/>
        </w:numPr>
        <w:ind w:left="-360"/>
        <w:rPr>
          <w:rFonts w:asciiTheme="majorHAnsi" w:eastAsia="Calibri" w:hAnsiTheme="majorHAnsi" w:cstheme="majorBidi"/>
          <w:color w:val="auto"/>
          <w:sz w:val="28"/>
          <w:szCs w:val="28"/>
        </w:rPr>
      </w:pPr>
      <w:r w:rsidRPr="3FF22B2B">
        <w:rPr>
          <w:rFonts w:asciiTheme="majorHAnsi" w:eastAsia="Calibri" w:hAnsiTheme="majorHAnsi" w:cstheme="majorBidi"/>
          <w:color w:val="auto"/>
          <w:sz w:val="28"/>
          <w:szCs w:val="28"/>
        </w:rPr>
        <w:t xml:space="preserve">We are trying something NEW this week! </w:t>
      </w:r>
      <w:r w:rsidR="33E2CDAA" w:rsidRPr="3FF22B2B">
        <w:rPr>
          <w:rFonts w:asciiTheme="majorHAnsi" w:eastAsia="Calibri" w:hAnsiTheme="majorHAnsi" w:cstheme="majorBidi"/>
          <w:color w:val="auto"/>
          <w:sz w:val="28"/>
          <w:szCs w:val="28"/>
        </w:rPr>
        <w:t>We will continue to give you a template for a weekly overview, however most as</w:t>
      </w:r>
      <w:r w:rsidR="0B07224B" w:rsidRPr="3FF22B2B">
        <w:rPr>
          <w:rFonts w:asciiTheme="majorHAnsi" w:eastAsia="Calibri" w:hAnsiTheme="majorHAnsi" w:cstheme="majorBidi"/>
          <w:color w:val="auto"/>
          <w:sz w:val="28"/>
          <w:szCs w:val="28"/>
        </w:rPr>
        <w:t>s</w:t>
      </w:r>
      <w:r w:rsidR="33E2CDAA" w:rsidRPr="3FF22B2B">
        <w:rPr>
          <w:rFonts w:asciiTheme="majorHAnsi" w:eastAsia="Calibri" w:hAnsiTheme="majorHAnsi" w:cstheme="majorBidi"/>
          <w:color w:val="auto"/>
          <w:sz w:val="28"/>
          <w:szCs w:val="28"/>
        </w:rPr>
        <w:t>ign</w:t>
      </w:r>
      <w:r w:rsidR="2CC1FB28" w:rsidRPr="3FF22B2B">
        <w:rPr>
          <w:rFonts w:asciiTheme="majorHAnsi" w:eastAsia="Calibri" w:hAnsiTheme="majorHAnsi" w:cstheme="majorBidi"/>
          <w:color w:val="auto"/>
          <w:sz w:val="28"/>
          <w:szCs w:val="28"/>
        </w:rPr>
        <w:t xml:space="preserve">ments will </w:t>
      </w:r>
      <w:r w:rsidR="52B2970E" w:rsidRPr="3FF22B2B">
        <w:rPr>
          <w:rFonts w:asciiTheme="majorHAnsi" w:eastAsia="Calibri" w:hAnsiTheme="majorHAnsi" w:cstheme="majorBidi"/>
          <w:color w:val="auto"/>
          <w:sz w:val="28"/>
          <w:szCs w:val="28"/>
        </w:rPr>
        <w:t xml:space="preserve">be found and completed in SEESAW. </w:t>
      </w:r>
      <w:r w:rsidR="1593599D" w:rsidRPr="3FF22B2B">
        <w:rPr>
          <w:rFonts w:asciiTheme="majorHAnsi" w:eastAsia="Calibri" w:hAnsiTheme="majorHAnsi" w:cstheme="majorBidi"/>
          <w:color w:val="auto"/>
          <w:sz w:val="28"/>
          <w:szCs w:val="28"/>
        </w:rPr>
        <w:t>Our hope is that this platform is easier and more fun</w:t>
      </w:r>
      <w:r w:rsidR="5FEBF99B" w:rsidRPr="3FF22B2B">
        <w:rPr>
          <w:rFonts w:asciiTheme="majorHAnsi" w:eastAsia="Calibri" w:hAnsiTheme="majorHAnsi" w:cstheme="majorBidi"/>
          <w:color w:val="auto"/>
          <w:sz w:val="28"/>
          <w:szCs w:val="28"/>
        </w:rPr>
        <w:t xml:space="preserve"> for everyone</w:t>
      </w:r>
      <w:r w:rsidR="1593599D" w:rsidRPr="3FF22B2B">
        <w:rPr>
          <w:rFonts w:asciiTheme="majorHAnsi" w:eastAsia="Calibri" w:hAnsiTheme="majorHAnsi" w:cstheme="majorBidi"/>
          <w:color w:val="auto"/>
          <w:sz w:val="28"/>
          <w:szCs w:val="28"/>
        </w:rPr>
        <w:t xml:space="preserve">!  </w:t>
      </w:r>
      <w:r w:rsidR="52B2970E" w:rsidRPr="3FF22B2B">
        <w:rPr>
          <w:rFonts w:asciiTheme="majorHAnsi" w:eastAsia="Calibri" w:hAnsiTheme="majorHAnsi" w:cstheme="majorBidi"/>
          <w:color w:val="auto"/>
          <w:sz w:val="28"/>
          <w:szCs w:val="28"/>
        </w:rPr>
        <w:t xml:space="preserve"> </w:t>
      </w:r>
      <w:r w:rsidR="28805020" w:rsidRPr="3FF22B2B">
        <w:rPr>
          <w:rFonts w:asciiTheme="majorHAnsi" w:eastAsia="Calibri" w:hAnsiTheme="majorHAnsi" w:cstheme="majorBidi"/>
          <w:color w:val="auto"/>
          <w:sz w:val="28"/>
          <w:szCs w:val="28"/>
        </w:rPr>
        <w:t>All assignments for this week will drop into the students’ activit</w:t>
      </w:r>
      <w:r w:rsidR="65A9785D" w:rsidRPr="3FF22B2B">
        <w:rPr>
          <w:rFonts w:asciiTheme="majorHAnsi" w:eastAsia="Calibri" w:hAnsiTheme="majorHAnsi" w:cstheme="majorBidi"/>
          <w:color w:val="auto"/>
          <w:sz w:val="28"/>
          <w:szCs w:val="28"/>
        </w:rPr>
        <w:t>y</w:t>
      </w:r>
      <w:r w:rsidR="28805020" w:rsidRPr="3FF22B2B">
        <w:rPr>
          <w:rFonts w:asciiTheme="majorHAnsi" w:eastAsia="Calibri" w:hAnsiTheme="majorHAnsi" w:cstheme="majorBidi"/>
          <w:color w:val="auto"/>
          <w:sz w:val="28"/>
          <w:szCs w:val="28"/>
        </w:rPr>
        <w:t xml:space="preserve"> page on Monday morning.  They can complete the activities on th</w:t>
      </w:r>
      <w:r w:rsidR="49B01445" w:rsidRPr="3FF22B2B">
        <w:rPr>
          <w:rFonts w:asciiTheme="majorHAnsi" w:eastAsia="Calibri" w:hAnsiTheme="majorHAnsi" w:cstheme="majorBidi"/>
          <w:color w:val="auto"/>
          <w:sz w:val="28"/>
          <w:szCs w:val="28"/>
        </w:rPr>
        <w:t>ei</w:t>
      </w:r>
      <w:r w:rsidR="28805020" w:rsidRPr="3FF22B2B">
        <w:rPr>
          <w:rFonts w:asciiTheme="majorHAnsi" w:eastAsia="Calibri" w:hAnsiTheme="majorHAnsi" w:cstheme="majorBidi"/>
          <w:color w:val="auto"/>
          <w:sz w:val="28"/>
          <w:szCs w:val="28"/>
        </w:rPr>
        <w:t xml:space="preserve">r own time schedule. </w:t>
      </w:r>
    </w:p>
    <w:p w14:paraId="6880F43F" w14:textId="181E8EF4" w:rsidR="4C8265C1" w:rsidRDefault="4C8265C1" w:rsidP="63BCF126">
      <w:pPr>
        <w:pStyle w:val="ListBullet"/>
        <w:numPr>
          <w:ilvl w:val="0"/>
          <w:numId w:val="0"/>
        </w:numPr>
        <w:rPr>
          <w:rFonts w:asciiTheme="majorHAnsi" w:eastAsia="Calibri" w:hAnsiTheme="majorHAnsi" w:cstheme="majorBidi"/>
          <w:color w:val="auto"/>
          <w:sz w:val="24"/>
          <w:szCs w:val="24"/>
        </w:rPr>
      </w:pPr>
      <w:r w:rsidRPr="63BCF126">
        <w:rPr>
          <w:rFonts w:asciiTheme="majorHAnsi" w:eastAsia="Calibri" w:hAnsiTheme="majorHAnsi" w:cstheme="majorBidi"/>
          <w:color w:val="0070C0"/>
          <w:sz w:val="24"/>
          <w:szCs w:val="24"/>
        </w:rPr>
        <w:t xml:space="preserve">Please view the A-Z school countdown if you wish to participate in the fun end of the year activities. </w:t>
      </w:r>
    </w:p>
    <w:p w14:paraId="1DF8E924" w14:textId="59D4849D" w:rsidR="005E31D2" w:rsidRPr="001E14F9" w:rsidRDefault="00A03DBE" w:rsidP="63BCF126">
      <w:pPr>
        <w:pStyle w:val="ListBullet"/>
        <w:numPr>
          <w:ilvl w:val="0"/>
          <w:numId w:val="0"/>
        </w:numPr>
        <w:ind w:left="360"/>
        <w:jc w:val="center"/>
        <w:rPr>
          <w:rFonts w:asciiTheme="majorHAnsi" w:eastAsia="Calibri" w:hAnsiTheme="majorHAnsi" w:cstheme="majorBidi"/>
          <w:color w:val="auto"/>
          <w:sz w:val="24"/>
          <w:szCs w:val="24"/>
        </w:rPr>
      </w:pPr>
      <w:r w:rsidRPr="63BCF126">
        <w:rPr>
          <w:rFonts w:asciiTheme="majorHAnsi" w:eastAsia="Calibri" w:hAnsiTheme="majorHAnsi" w:cstheme="majorBidi"/>
          <w:color w:val="214B5D"/>
          <w:sz w:val="24"/>
          <w:szCs w:val="24"/>
        </w:rPr>
        <w:t>You</w:t>
      </w:r>
      <w:r w:rsidR="005E31D2" w:rsidRPr="63BCF126">
        <w:rPr>
          <w:rFonts w:asciiTheme="majorHAnsi" w:eastAsia="Calibri" w:hAnsiTheme="majorHAnsi" w:cstheme="majorBidi"/>
          <w:color w:val="214B5D"/>
          <w:sz w:val="24"/>
          <w:szCs w:val="24"/>
        </w:rPr>
        <w:t xml:space="preserve"> may </w:t>
      </w:r>
      <w:r w:rsidR="665A5EC9" w:rsidRPr="63BCF126">
        <w:rPr>
          <w:rFonts w:asciiTheme="majorHAnsi" w:eastAsia="Calibri" w:hAnsiTheme="majorHAnsi" w:cstheme="majorBidi"/>
          <w:color w:val="214B5D"/>
          <w:sz w:val="24"/>
          <w:szCs w:val="24"/>
        </w:rPr>
        <w:t xml:space="preserve">check off each </w:t>
      </w:r>
      <w:r w:rsidR="005E31D2" w:rsidRPr="63BCF126">
        <w:rPr>
          <w:rFonts w:asciiTheme="majorHAnsi" w:eastAsia="Calibri" w:hAnsiTheme="majorHAnsi" w:cstheme="majorBidi"/>
          <w:color w:val="214B5D"/>
          <w:sz w:val="24"/>
          <w:szCs w:val="24"/>
        </w:rPr>
        <w:t>activity as the</w:t>
      </w:r>
      <w:r w:rsidRPr="63BCF126">
        <w:rPr>
          <w:rFonts w:asciiTheme="majorHAnsi" w:eastAsia="Calibri" w:hAnsiTheme="majorHAnsi" w:cstheme="majorBidi"/>
          <w:color w:val="214B5D"/>
          <w:sz w:val="24"/>
          <w:szCs w:val="24"/>
        </w:rPr>
        <w:t>y are completed</w:t>
      </w:r>
      <w:r w:rsidR="005E31D2" w:rsidRPr="63BCF126">
        <w:rPr>
          <w:rFonts w:asciiTheme="majorHAnsi" w:eastAsia="Calibri" w:hAnsiTheme="majorHAnsi" w:cstheme="majorBidi"/>
          <w:color w:val="214B5D"/>
          <w:sz w:val="24"/>
          <w:szCs w:val="24"/>
        </w:rPr>
        <w:t>.  Remember to take stretch / movement breaks often!</w:t>
      </w:r>
      <w:r w:rsidRPr="63BCF126">
        <w:rPr>
          <w:rFonts w:asciiTheme="majorHAnsi" w:eastAsia="Calibri" w:hAnsiTheme="majorHAnsi" w:cstheme="majorBidi"/>
          <w:color w:val="214B5D"/>
          <w:sz w:val="24"/>
          <w:szCs w:val="24"/>
        </w:rPr>
        <w:t xml:space="preserve"> </w:t>
      </w:r>
      <w:r w:rsidRPr="63BCF126">
        <w:rPr>
          <w:rFonts w:ascii="Segoe UI Emoji" w:eastAsia="Segoe UI Emoji" w:hAnsi="Segoe UI Emoji" w:cs="Segoe UI Emoji"/>
          <w:sz w:val="24"/>
          <w:szCs w:val="24"/>
        </w:rPr>
        <w:t>😊</w:t>
      </w:r>
    </w:p>
    <w:p w14:paraId="0E429135" w14:textId="056D9E01" w:rsidR="70573F2A" w:rsidRPr="001E14F9" w:rsidRDefault="00EC208A" w:rsidP="3B704F18">
      <w:pPr>
        <w:pStyle w:val="ListBullet"/>
        <w:numPr>
          <w:ilvl w:val="0"/>
          <w:numId w:val="0"/>
        </w:numPr>
        <w:ind w:left="360"/>
        <w:jc w:val="center"/>
        <w:rPr>
          <w:rFonts w:ascii="Calibri" w:eastAsia="Calibri" w:hAnsi="Calibri" w:cs="Calibri"/>
          <w:color w:val="00B050"/>
          <w:sz w:val="32"/>
          <w:szCs w:val="32"/>
        </w:rPr>
      </w:pPr>
      <w:r w:rsidRPr="3B704F18">
        <w:rPr>
          <w:rFonts w:ascii="Calibri" w:eastAsia="Calibri" w:hAnsi="Calibri" w:cs="Calibri"/>
          <w:color w:val="DE4848"/>
          <w:sz w:val="32"/>
          <w:szCs w:val="32"/>
        </w:rPr>
        <w:t xml:space="preserve">Please email </w:t>
      </w:r>
      <w:hyperlink r:id="rId12">
        <w:r w:rsidR="005E31D2" w:rsidRPr="3B704F18">
          <w:rPr>
            <w:rStyle w:val="Hyperlink"/>
            <w:rFonts w:ascii="Calibri" w:eastAsia="Calibri" w:hAnsi="Calibri" w:cs="Calibri"/>
            <w:color w:val="DE4848"/>
            <w:sz w:val="32"/>
            <w:szCs w:val="32"/>
          </w:rPr>
          <w:t>FSTechsupport@summithill.org</w:t>
        </w:r>
      </w:hyperlink>
      <w:r w:rsidR="005E31D2" w:rsidRPr="3B704F18">
        <w:rPr>
          <w:rFonts w:ascii="Calibri" w:eastAsia="Calibri" w:hAnsi="Calibri" w:cs="Calibri"/>
          <w:color w:val="DE4848"/>
          <w:sz w:val="32"/>
          <w:szCs w:val="32"/>
        </w:rPr>
        <w:t xml:space="preserve"> with tablet/website issues</w:t>
      </w:r>
      <w:r w:rsidR="00A750BF" w:rsidRPr="3B704F18">
        <w:rPr>
          <w:rFonts w:ascii="Calibri" w:eastAsia="Calibri" w:hAnsi="Calibri" w:cs="Calibri"/>
          <w:color w:val="DE4848"/>
          <w:sz w:val="32"/>
          <w:szCs w:val="32"/>
        </w:rPr>
        <w:t xml:space="preserve"> or for </w:t>
      </w:r>
      <w:r w:rsidR="00A750BF" w:rsidRPr="3B704F18">
        <w:rPr>
          <w:rFonts w:ascii="Calibri" w:eastAsia="Calibri" w:hAnsi="Calibri" w:cs="Calibri"/>
          <w:color w:val="DE4848"/>
          <w:sz w:val="32"/>
          <w:szCs w:val="32"/>
          <w:u w:val="single"/>
        </w:rPr>
        <w:t>Login and Password Information</w:t>
      </w:r>
      <w:r w:rsidR="00A750BF" w:rsidRPr="3B704F18">
        <w:rPr>
          <w:rFonts w:ascii="Calibri" w:eastAsia="Calibri" w:hAnsi="Calibri" w:cs="Calibri"/>
          <w:color w:val="DE4848"/>
          <w:sz w:val="32"/>
          <w:szCs w:val="32"/>
        </w:rPr>
        <w:t xml:space="preserve">.  </w:t>
      </w:r>
    </w:p>
    <w:tbl>
      <w:tblPr>
        <w:tblStyle w:val="TableGrid"/>
        <w:tblW w:w="10930" w:type="dxa"/>
        <w:tblLayout w:type="fixed"/>
        <w:tblLook w:val="06A0" w:firstRow="1" w:lastRow="0" w:firstColumn="1" w:lastColumn="0" w:noHBand="1" w:noVBand="1"/>
      </w:tblPr>
      <w:tblGrid>
        <w:gridCol w:w="895"/>
        <w:gridCol w:w="4485"/>
        <w:gridCol w:w="4110"/>
        <w:gridCol w:w="1440"/>
      </w:tblGrid>
      <w:tr w:rsidR="00021BF5" w:rsidRPr="00021BF5" w14:paraId="38BA59B5" w14:textId="77777777" w:rsidTr="1FD643AF">
        <w:tc>
          <w:tcPr>
            <w:tcW w:w="895" w:type="dxa"/>
          </w:tcPr>
          <w:p w14:paraId="7778F410" w14:textId="4711B36D"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Time/</w:t>
            </w:r>
          </w:p>
          <w:p w14:paraId="5880DCA2" w14:textId="72FF08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Subject</w:t>
            </w:r>
          </w:p>
        </w:tc>
        <w:tc>
          <w:tcPr>
            <w:tcW w:w="4485" w:type="dxa"/>
          </w:tcPr>
          <w:p w14:paraId="7C2E53A4" w14:textId="0DB07AC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MATH</w:t>
            </w:r>
            <w:r w:rsidR="4FD5B4AB" w:rsidRPr="324EDD0E">
              <w:rPr>
                <w:rFonts w:ascii="Arial" w:eastAsia="Arial" w:hAnsi="Arial" w:cs="Arial"/>
                <w:b/>
                <w:bCs/>
                <w:i/>
                <w:iCs/>
                <w:color w:val="auto"/>
                <w:sz w:val="28"/>
                <w:szCs w:val="28"/>
              </w:rPr>
              <w:t xml:space="preserve"> Focus Days  </w:t>
            </w:r>
          </w:p>
          <w:p w14:paraId="4B36C497" w14:textId="0B1CE56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Monday</w:t>
            </w:r>
            <w:r w:rsidR="17CEEE3D"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ednesday</w:t>
            </w:r>
            <w:r w:rsidR="70E42322" w:rsidRPr="324EDD0E">
              <w:rPr>
                <w:rFonts w:ascii="Arial" w:eastAsia="Arial" w:hAnsi="Arial" w:cs="Arial"/>
                <w:b/>
                <w:bCs/>
                <w:i/>
                <w:iCs/>
                <w:color w:val="auto"/>
                <w:sz w:val="32"/>
                <w:szCs w:val="32"/>
              </w:rPr>
              <w:t>s</w:t>
            </w:r>
            <w:r w:rsidRPr="324EDD0E">
              <w:rPr>
                <w:rFonts w:ascii="Arial" w:eastAsia="Arial" w:hAnsi="Arial" w:cs="Arial"/>
                <w:b/>
                <w:bCs/>
                <w:i/>
                <w:iCs/>
                <w:color w:val="auto"/>
                <w:sz w:val="32"/>
                <w:szCs w:val="32"/>
              </w:rPr>
              <w:t>)</w:t>
            </w:r>
          </w:p>
        </w:tc>
        <w:tc>
          <w:tcPr>
            <w:tcW w:w="4110" w:type="dxa"/>
          </w:tcPr>
          <w:p w14:paraId="1E8BF5F3" w14:textId="3422253E" w:rsidR="4FD5B4AB" w:rsidRPr="00021BF5" w:rsidRDefault="004430C3" w:rsidP="324EDD0E">
            <w:pPr>
              <w:jc w:val="center"/>
              <w:rPr>
                <w:rFonts w:ascii="Arial" w:eastAsia="Arial" w:hAnsi="Arial" w:cs="Arial"/>
                <w:color w:val="auto"/>
                <w:sz w:val="28"/>
                <w:szCs w:val="28"/>
              </w:rPr>
            </w:pPr>
            <w:r w:rsidRPr="324EDD0E">
              <w:rPr>
                <w:rFonts w:ascii="Arial" w:eastAsia="Arial" w:hAnsi="Arial" w:cs="Arial"/>
                <w:b/>
                <w:bCs/>
                <w:i/>
                <w:iCs/>
                <w:color w:val="auto"/>
                <w:sz w:val="28"/>
                <w:szCs w:val="28"/>
              </w:rPr>
              <w:t>ELA</w:t>
            </w:r>
            <w:r w:rsidR="4FD5B4AB" w:rsidRPr="324EDD0E">
              <w:rPr>
                <w:rFonts w:ascii="Arial" w:eastAsia="Arial" w:hAnsi="Arial" w:cs="Arial"/>
                <w:b/>
                <w:bCs/>
                <w:i/>
                <w:iCs/>
                <w:color w:val="auto"/>
                <w:sz w:val="28"/>
                <w:szCs w:val="28"/>
              </w:rPr>
              <w:t xml:space="preserve"> Focus Days </w:t>
            </w:r>
          </w:p>
          <w:p w14:paraId="533B391E" w14:textId="6ED5418D"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b/>
                <w:bCs/>
                <w:i/>
                <w:iCs/>
                <w:color w:val="auto"/>
                <w:sz w:val="32"/>
                <w:szCs w:val="32"/>
              </w:rPr>
              <w:t>(Tuesdays/Thursdays)</w:t>
            </w:r>
          </w:p>
        </w:tc>
        <w:tc>
          <w:tcPr>
            <w:tcW w:w="1440" w:type="dxa"/>
          </w:tcPr>
          <w:p w14:paraId="770212EC" w14:textId="4A82FE9B" w:rsidR="4FD5B4AB" w:rsidRPr="00021BF5" w:rsidRDefault="4FD5B4AB" w:rsidP="324EDD0E">
            <w:pPr>
              <w:jc w:val="center"/>
              <w:rPr>
                <w:rFonts w:ascii="Arial" w:eastAsia="Arial" w:hAnsi="Arial" w:cs="Arial"/>
                <w:color w:val="auto"/>
                <w:sz w:val="20"/>
                <w:szCs w:val="20"/>
              </w:rPr>
            </w:pPr>
            <w:r w:rsidRPr="324EDD0E">
              <w:rPr>
                <w:rFonts w:ascii="Arial" w:eastAsia="Arial" w:hAnsi="Arial" w:cs="Arial"/>
                <w:b/>
                <w:bCs/>
                <w:i/>
                <w:iCs/>
                <w:color w:val="auto"/>
                <w:sz w:val="20"/>
                <w:szCs w:val="20"/>
              </w:rPr>
              <w:t>Friday</w:t>
            </w:r>
          </w:p>
        </w:tc>
      </w:tr>
      <w:tr w:rsidR="00021BF5" w:rsidRPr="00021BF5" w14:paraId="2A38B26A" w14:textId="77777777" w:rsidTr="1FD643AF">
        <w:tc>
          <w:tcPr>
            <w:tcW w:w="895" w:type="dxa"/>
          </w:tcPr>
          <w:p w14:paraId="42171A25" w14:textId="09E805E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00-8:30</w:t>
            </w:r>
          </w:p>
        </w:tc>
        <w:tc>
          <w:tcPr>
            <w:tcW w:w="10035" w:type="dxa"/>
            <w:gridSpan w:val="3"/>
          </w:tcPr>
          <w:p w14:paraId="61E04881" w14:textId="1AA61859" w:rsidR="4FD5B4AB" w:rsidRPr="00021BF5" w:rsidRDefault="4FD5B4AB" w:rsidP="324EDD0E">
            <w:pPr>
              <w:jc w:val="center"/>
              <w:rPr>
                <w:rFonts w:ascii="Arial" w:eastAsia="Arial" w:hAnsi="Arial" w:cs="Arial"/>
                <w:color w:val="auto"/>
                <w:sz w:val="32"/>
                <w:szCs w:val="32"/>
              </w:rPr>
            </w:pPr>
            <w:r w:rsidRPr="324EDD0E">
              <w:rPr>
                <w:rFonts w:ascii="Arial" w:eastAsia="Arial" w:hAnsi="Arial" w:cs="Arial"/>
                <w:color w:val="auto"/>
                <w:sz w:val="32"/>
                <w:szCs w:val="32"/>
              </w:rPr>
              <w:t>Wake up, Breakfast</w:t>
            </w:r>
            <w:r w:rsidR="729AAE3D" w:rsidRPr="324EDD0E">
              <w:rPr>
                <w:rFonts w:ascii="Arial" w:eastAsia="Arial" w:hAnsi="Arial" w:cs="Arial"/>
                <w:color w:val="auto"/>
                <w:sz w:val="32"/>
                <w:szCs w:val="32"/>
              </w:rPr>
              <w:t xml:space="preserve">, </w:t>
            </w:r>
            <w:r w:rsidRPr="324EDD0E">
              <w:rPr>
                <w:rFonts w:ascii="Arial" w:eastAsia="Arial" w:hAnsi="Arial" w:cs="Arial"/>
                <w:color w:val="auto"/>
                <w:sz w:val="32"/>
                <w:szCs w:val="32"/>
              </w:rPr>
              <w:t>Get Ready for the Day</w:t>
            </w:r>
          </w:p>
        </w:tc>
      </w:tr>
      <w:tr w:rsidR="00021BF5" w:rsidRPr="00021BF5" w14:paraId="46581AAA" w14:textId="77777777" w:rsidTr="1FD643AF">
        <w:tc>
          <w:tcPr>
            <w:tcW w:w="895" w:type="dxa"/>
          </w:tcPr>
          <w:p w14:paraId="45B695E0" w14:textId="16CAA366"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8:30-9:00</w:t>
            </w:r>
          </w:p>
        </w:tc>
        <w:tc>
          <w:tcPr>
            <w:tcW w:w="4485" w:type="dxa"/>
          </w:tcPr>
          <w:p w14:paraId="5C4A9B1D" w14:textId="67074EA5" w:rsidR="4FD5B4AB" w:rsidRPr="00021BF5" w:rsidRDefault="4FD5B4AB" w:rsidP="324EDD0E">
            <w:pPr>
              <w:jc w:val="center"/>
              <w:rPr>
                <w:rFonts w:ascii="Arial" w:eastAsia="Arial" w:hAnsi="Arial" w:cs="Arial"/>
                <w:color w:val="auto"/>
                <w:sz w:val="24"/>
                <w:szCs w:val="24"/>
              </w:rPr>
            </w:pPr>
            <w:r w:rsidRPr="324EDD0E">
              <w:rPr>
                <w:rFonts w:ascii="Arial" w:eastAsia="Arial" w:hAnsi="Arial" w:cs="Arial"/>
                <w:color w:val="auto"/>
                <w:sz w:val="24"/>
                <w:szCs w:val="24"/>
              </w:rPr>
              <w:t xml:space="preserve">Freckle </w:t>
            </w:r>
            <w:r w:rsidRPr="324EDD0E">
              <w:rPr>
                <w:rFonts w:ascii="Arial" w:eastAsia="Arial" w:hAnsi="Arial" w:cs="Arial"/>
                <w:b/>
                <w:bCs/>
                <w:color w:val="auto"/>
                <w:sz w:val="24"/>
                <w:szCs w:val="24"/>
                <w:u w:val="single"/>
              </w:rPr>
              <w:t>Adaptive</w:t>
            </w:r>
            <w:r w:rsidRPr="324EDD0E">
              <w:rPr>
                <w:rFonts w:ascii="Arial" w:eastAsia="Arial" w:hAnsi="Arial" w:cs="Arial"/>
                <w:color w:val="auto"/>
                <w:sz w:val="24"/>
                <w:szCs w:val="24"/>
              </w:rPr>
              <w:t xml:space="preserve"> Practice </w:t>
            </w:r>
            <w:r w:rsidR="004430C3" w:rsidRPr="324EDD0E">
              <w:rPr>
                <w:rFonts w:ascii="Arial" w:eastAsia="Arial" w:hAnsi="Arial" w:cs="Arial"/>
                <w:color w:val="auto"/>
                <w:sz w:val="24"/>
                <w:szCs w:val="24"/>
              </w:rPr>
              <w:t>MATH</w:t>
            </w:r>
          </w:p>
          <w:p w14:paraId="5275B092" w14:textId="0B7DF933" w:rsidR="717A39D1" w:rsidRDefault="0821D33B" w:rsidP="63BCF126">
            <w:pPr>
              <w:jc w:val="center"/>
              <w:rPr>
                <w:rFonts w:ascii="Arial" w:eastAsia="Arial" w:hAnsi="Arial" w:cs="Arial"/>
                <w:b/>
                <w:bCs/>
                <w:color w:val="auto"/>
                <w:sz w:val="28"/>
                <w:szCs w:val="28"/>
              </w:rPr>
            </w:pPr>
            <w:r w:rsidRPr="63BCF126">
              <w:rPr>
                <w:rFonts w:ascii="Arial" w:eastAsia="Arial" w:hAnsi="Arial" w:cs="Arial"/>
                <w:b/>
                <w:bCs/>
                <w:color w:val="auto"/>
                <w:sz w:val="28"/>
                <w:szCs w:val="28"/>
              </w:rPr>
              <w:t>See math assignment under the assignment tab</w:t>
            </w:r>
          </w:p>
          <w:p w14:paraId="3BBC81B4" w14:textId="5EA08DB5" w:rsidR="4FD5B4AB" w:rsidRPr="00021BF5" w:rsidRDefault="1AA4F35C" w:rsidP="324EDD0E">
            <w:pPr>
              <w:jc w:val="center"/>
              <w:rPr>
                <w:rFonts w:ascii="Arial" w:eastAsia="Arial" w:hAnsi="Arial" w:cs="Arial"/>
                <w:sz w:val="32"/>
                <w:szCs w:val="32"/>
              </w:rPr>
            </w:pPr>
            <w:r w:rsidRPr="324EDD0E">
              <w:rPr>
                <w:rFonts w:ascii="Arial" w:eastAsia="Arial" w:hAnsi="Arial" w:cs="Arial"/>
                <w:sz w:val="32"/>
                <w:szCs w:val="32"/>
              </w:rPr>
              <w:t>2</w:t>
            </w:r>
            <w:r w:rsidR="25ECAB82" w:rsidRPr="324EDD0E">
              <w:rPr>
                <w:rFonts w:ascii="Arial" w:eastAsia="Arial" w:hAnsi="Arial" w:cs="Arial"/>
                <w:sz w:val="32"/>
                <w:szCs w:val="32"/>
              </w:rPr>
              <w:t>5</w:t>
            </w:r>
            <w:r w:rsidR="3B2755E6" w:rsidRPr="324EDD0E">
              <w:rPr>
                <w:rFonts w:ascii="Arial" w:eastAsia="Arial" w:hAnsi="Arial" w:cs="Arial"/>
                <w:sz w:val="32"/>
                <w:szCs w:val="32"/>
              </w:rPr>
              <w:t>+ mins.</w:t>
            </w:r>
            <w:r w:rsidR="526DE7A1" w:rsidRPr="324EDD0E">
              <w:rPr>
                <w:rFonts w:ascii="Arial" w:eastAsia="Arial" w:hAnsi="Arial" w:cs="Arial"/>
                <w:sz w:val="32"/>
                <w:szCs w:val="32"/>
              </w:rPr>
              <w:t xml:space="preserve"> each day</w:t>
            </w:r>
          </w:p>
        </w:tc>
        <w:tc>
          <w:tcPr>
            <w:tcW w:w="4110" w:type="dxa"/>
          </w:tcPr>
          <w:p w14:paraId="11EA8142" w14:textId="0CCCE8D6" w:rsidR="4FD5B4AB" w:rsidRPr="00021BF5" w:rsidRDefault="7CBEFB45" w:rsidP="324EDD0E">
            <w:pPr>
              <w:spacing w:after="120" w:line="259" w:lineRule="auto"/>
              <w:jc w:val="center"/>
              <w:rPr>
                <w:rFonts w:ascii="Arial" w:eastAsia="Arial" w:hAnsi="Arial" w:cs="Arial"/>
                <w:color w:val="auto"/>
                <w:sz w:val="32"/>
                <w:szCs w:val="32"/>
              </w:rPr>
            </w:pPr>
            <w:r w:rsidRPr="324EDD0E">
              <w:rPr>
                <w:rFonts w:ascii="Arial" w:eastAsia="Arial" w:hAnsi="Arial" w:cs="Arial"/>
                <w:color w:val="auto"/>
                <w:sz w:val="28"/>
                <w:szCs w:val="28"/>
              </w:rPr>
              <w:t>Either complete your third green light in Reflex</w:t>
            </w:r>
            <w:r w:rsidR="50E78792" w:rsidRPr="324EDD0E">
              <w:rPr>
                <w:rFonts w:ascii="Arial" w:eastAsia="Arial" w:hAnsi="Arial" w:cs="Arial"/>
                <w:color w:val="auto"/>
                <w:sz w:val="28"/>
                <w:szCs w:val="28"/>
              </w:rPr>
              <w:t xml:space="preserve">, </w:t>
            </w:r>
            <w:r w:rsidRPr="324EDD0E">
              <w:rPr>
                <w:rFonts w:ascii="Arial" w:eastAsia="Arial" w:hAnsi="Arial" w:cs="Arial"/>
                <w:color w:val="auto"/>
                <w:sz w:val="28"/>
                <w:szCs w:val="28"/>
              </w:rPr>
              <w:t>practice cursive writing</w:t>
            </w:r>
            <w:r w:rsidR="4EA63344" w:rsidRPr="324EDD0E">
              <w:rPr>
                <w:rFonts w:ascii="Arial" w:eastAsia="Arial" w:hAnsi="Arial" w:cs="Arial"/>
                <w:color w:val="auto"/>
                <w:sz w:val="28"/>
                <w:szCs w:val="28"/>
              </w:rPr>
              <w:t>, and/or typing.com</w:t>
            </w:r>
          </w:p>
        </w:tc>
        <w:tc>
          <w:tcPr>
            <w:tcW w:w="1440" w:type="dxa"/>
            <w:vMerge w:val="restart"/>
          </w:tcPr>
          <w:p w14:paraId="55B3D4C4" w14:textId="0AB8F327" w:rsidR="005F2E9B" w:rsidRDefault="005F2E9B" w:rsidP="324EDD0E">
            <w:pPr>
              <w:rPr>
                <w:rFonts w:ascii="Arial" w:eastAsia="Arial" w:hAnsi="Arial" w:cs="Arial"/>
                <w:color w:val="auto"/>
                <w:sz w:val="20"/>
                <w:szCs w:val="20"/>
              </w:rPr>
            </w:pPr>
          </w:p>
          <w:p w14:paraId="7454D4BD" w14:textId="17F15567" w:rsidR="000D460B" w:rsidRPr="000D460B" w:rsidRDefault="03384E30" w:rsidP="324EDD0E">
            <w:pPr>
              <w:rPr>
                <w:rFonts w:ascii="Arial" w:eastAsia="Arial" w:hAnsi="Arial" w:cs="Arial"/>
                <w:color w:val="auto"/>
                <w:sz w:val="28"/>
                <w:szCs w:val="28"/>
              </w:rPr>
            </w:pPr>
            <w:r w:rsidRPr="324EDD0E">
              <w:rPr>
                <w:rFonts w:ascii="Arial" w:eastAsia="Arial" w:hAnsi="Arial" w:cs="Arial"/>
                <w:b/>
                <w:bCs/>
                <w:color w:val="3AA388" w:themeColor="accent3" w:themeShade="BF"/>
                <w:sz w:val="28"/>
                <w:szCs w:val="28"/>
              </w:rPr>
              <w:t xml:space="preserve">If you have not reached </w:t>
            </w:r>
            <w:r w:rsidRPr="324EDD0E">
              <w:rPr>
                <w:rFonts w:ascii="Arial" w:eastAsia="Arial" w:hAnsi="Arial" w:cs="Arial"/>
                <w:b/>
                <w:bCs/>
                <w:color w:val="3AA388" w:themeColor="accent3" w:themeShade="BF"/>
                <w:sz w:val="44"/>
                <w:szCs w:val="44"/>
                <w:u w:val="single"/>
              </w:rPr>
              <w:t>thr</w:t>
            </w:r>
            <w:r w:rsidR="0635DB36" w:rsidRPr="324EDD0E">
              <w:rPr>
                <w:rFonts w:ascii="Arial" w:eastAsia="Arial" w:hAnsi="Arial" w:cs="Arial"/>
                <w:b/>
                <w:bCs/>
                <w:color w:val="3AA388" w:themeColor="accent3" w:themeShade="BF"/>
                <w:sz w:val="44"/>
                <w:szCs w:val="44"/>
                <w:u w:val="single"/>
              </w:rPr>
              <w:t>ee</w:t>
            </w:r>
            <w:r w:rsidRPr="324EDD0E">
              <w:rPr>
                <w:rFonts w:ascii="Arial" w:eastAsia="Arial" w:hAnsi="Arial" w:cs="Arial"/>
                <w:b/>
                <w:bCs/>
                <w:color w:val="3AA388" w:themeColor="accent3" w:themeShade="BF"/>
                <w:sz w:val="28"/>
                <w:szCs w:val="28"/>
              </w:rPr>
              <w:t xml:space="preserve"> green lights on </w:t>
            </w:r>
            <w:r w:rsidR="6AF50DE1" w:rsidRPr="324EDD0E">
              <w:rPr>
                <w:rFonts w:ascii="Arial" w:eastAsia="Arial" w:hAnsi="Arial" w:cs="Arial"/>
                <w:b/>
                <w:bCs/>
                <w:color w:val="3AA388" w:themeColor="accent3" w:themeShade="BF"/>
                <w:sz w:val="28"/>
                <w:szCs w:val="28"/>
              </w:rPr>
              <w:t>Reflex</w:t>
            </w:r>
            <w:r w:rsidRPr="324EDD0E">
              <w:rPr>
                <w:rFonts w:ascii="Arial" w:eastAsia="Arial" w:hAnsi="Arial" w:cs="Arial"/>
                <w:b/>
                <w:bCs/>
                <w:color w:val="3AA388" w:themeColor="accent3" w:themeShade="BF"/>
                <w:sz w:val="28"/>
                <w:szCs w:val="28"/>
              </w:rPr>
              <w:t xml:space="preserve"> this week, make sure you complete your </w:t>
            </w:r>
            <w:r w:rsidRPr="324EDD0E">
              <w:rPr>
                <w:rFonts w:ascii="Arial" w:eastAsia="Arial" w:hAnsi="Arial" w:cs="Arial"/>
                <w:b/>
                <w:bCs/>
                <w:color w:val="3AA388" w:themeColor="accent3" w:themeShade="BF"/>
                <w:sz w:val="28"/>
                <w:szCs w:val="28"/>
              </w:rPr>
              <w:lastRenderedPageBreak/>
              <w:t>last one today.</w:t>
            </w:r>
            <w:r w:rsidRPr="324EDD0E">
              <w:rPr>
                <w:rFonts w:ascii="Arial" w:eastAsia="Arial" w:hAnsi="Arial" w:cs="Arial"/>
                <w:color w:val="auto"/>
                <w:sz w:val="28"/>
                <w:szCs w:val="28"/>
              </w:rPr>
              <w:t xml:space="preserve"> </w:t>
            </w:r>
          </w:p>
          <w:p w14:paraId="2783D3A3" w14:textId="27270473" w:rsidR="0A01EDA1" w:rsidRDefault="0A01EDA1" w:rsidP="324EDD0E">
            <w:pPr>
              <w:rPr>
                <w:rFonts w:ascii="Arial" w:eastAsia="Arial" w:hAnsi="Arial" w:cs="Arial"/>
                <w:color w:val="auto"/>
                <w:sz w:val="28"/>
                <w:szCs w:val="28"/>
              </w:rPr>
            </w:pPr>
          </w:p>
          <w:p w14:paraId="3227BD22" w14:textId="4594E626" w:rsidR="03384E30" w:rsidRDefault="03384E30" w:rsidP="324EDD0E">
            <w:pPr>
              <w:rPr>
                <w:rFonts w:ascii="Arial" w:eastAsia="Arial" w:hAnsi="Arial" w:cs="Arial"/>
                <w:color w:val="auto"/>
                <w:sz w:val="28"/>
                <w:szCs w:val="28"/>
              </w:rPr>
            </w:pPr>
            <w:r w:rsidRPr="324EDD0E">
              <w:rPr>
                <w:rFonts w:ascii="Arial" w:eastAsia="Arial" w:hAnsi="Arial" w:cs="Arial"/>
                <w:color w:val="auto"/>
                <w:sz w:val="28"/>
                <w:szCs w:val="28"/>
              </w:rPr>
              <w:t>Enjoy the rest of your day!!!</w:t>
            </w:r>
          </w:p>
          <w:p w14:paraId="662C71F8" w14:textId="521D278F" w:rsidR="000D460B" w:rsidRPr="000D460B" w:rsidRDefault="000D460B" w:rsidP="324EDD0E">
            <w:pPr>
              <w:rPr>
                <w:rFonts w:ascii="Arial" w:eastAsia="Arial" w:hAnsi="Arial" w:cs="Arial"/>
                <w:color w:val="auto"/>
                <w:sz w:val="28"/>
                <w:szCs w:val="28"/>
              </w:rPr>
            </w:pPr>
          </w:p>
          <w:p w14:paraId="789ED482" w14:textId="2538775D" w:rsidR="005F2E9B" w:rsidRPr="00021BF5" w:rsidRDefault="005F2E9B" w:rsidP="324EDD0E">
            <w:pPr>
              <w:rPr>
                <w:rFonts w:ascii="Arial" w:eastAsia="Arial" w:hAnsi="Arial" w:cs="Arial"/>
                <w:color w:val="auto"/>
                <w:sz w:val="20"/>
                <w:szCs w:val="20"/>
              </w:rPr>
            </w:pPr>
          </w:p>
          <w:p w14:paraId="0DC06FE6" w14:textId="7E1BBC12" w:rsidR="4FD5B4AB" w:rsidRPr="00021BF5" w:rsidRDefault="218AB350" w:rsidP="324EDD0E">
            <w:pPr>
              <w:rPr>
                <w:rFonts w:ascii="Arial" w:eastAsia="Arial" w:hAnsi="Arial" w:cs="Arial"/>
                <w:color w:val="auto"/>
                <w:sz w:val="20"/>
                <w:szCs w:val="20"/>
              </w:rPr>
            </w:pPr>
            <w:r w:rsidRPr="3FF22B2B">
              <w:rPr>
                <w:rFonts w:ascii="Arial" w:eastAsia="Arial" w:hAnsi="Arial" w:cs="Arial"/>
                <w:color w:val="auto"/>
                <w:sz w:val="20"/>
                <w:szCs w:val="20"/>
              </w:rPr>
              <w:t xml:space="preserve"> </w:t>
            </w:r>
          </w:p>
        </w:tc>
      </w:tr>
      <w:tr w:rsidR="00021BF5" w:rsidRPr="00021BF5" w14:paraId="3A2F04AD" w14:textId="77777777" w:rsidTr="1FD643AF">
        <w:tc>
          <w:tcPr>
            <w:tcW w:w="895" w:type="dxa"/>
            <w:vMerge w:val="restart"/>
          </w:tcPr>
          <w:p w14:paraId="7B768160" w14:textId="68C18B4C"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9:00-10:00</w:t>
            </w:r>
          </w:p>
        </w:tc>
        <w:tc>
          <w:tcPr>
            <w:tcW w:w="4485" w:type="dxa"/>
          </w:tcPr>
          <w:p w14:paraId="10AB2EB4" w14:textId="62916BF5" w:rsidR="007D36B4" w:rsidRDefault="4FD5B4AB" w:rsidP="324EDD0E">
            <w:pPr>
              <w:rPr>
                <w:rFonts w:ascii="Arial" w:eastAsia="Arial" w:hAnsi="Arial" w:cs="Arial"/>
                <w:b/>
                <w:bCs/>
                <w:color w:val="auto"/>
                <w:sz w:val="40"/>
                <w:szCs w:val="40"/>
                <w:u w:val="single"/>
              </w:rPr>
            </w:pPr>
            <w:r w:rsidRPr="324EDD0E">
              <w:rPr>
                <w:rFonts w:ascii="Arial" w:eastAsia="Arial" w:hAnsi="Arial" w:cs="Arial"/>
                <w:b/>
                <w:bCs/>
                <w:color w:val="auto"/>
                <w:sz w:val="40"/>
                <w:szCs w:val="40"/>
                <w:u w:val="single"/>
              </w:rPr>
              <w:t>Math</w:t>
            </w:r>
            <w:r w:rsidRPr="324EDD0E">
              <w:rPr>
                <w:rFonts w:ascii="Arial" w:eastAsia="Arial" w:hAnsi="Arial" w:cs="Arial"/>
                <w:b/>
                <w:bCs/>
                <w:color w:val="auto"/>
                <w:sz w:val="40"/>
                <w:szCs w:val="40"/>
              </w:rPr>
              <w:t xml:space="preserve"> </w:t>
            </w:r>
            <w:r w:rsidR="6986CF83" w:rsidRPr="324EDD0E">
              <w:rPr>
                <w:rFonts w:ascii="Arial" w:eastAsia="Arial" w:hAnsi="Arial" w:cs="Arial"/>
                <w:b/>
                <w:bCs/>
                <w:color w:val="auto"/>
                <w:sz w:val="40"/>
                <w:szCs w:val="40"/>
              </w:rPr>
              <w:t>Monday</w:t>
            </w:r>
          </w:p>
          <w:p w14:paraId="40639651" w14:textId="60FC099A" w:rsidR="59317C7F" w:rsidRDefault="59317C7F"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Objectives: Students </w:t>
            </w:r>
            <w:r w:rsidR="02AFF505" w:rsidRPr="3FF22B2B">
              <w:rPr>
                <w:rFonts w:ascii="Arial" w:eastAsia="Arial" w:hAnsi="Arial" w:cs="Arial"/>
                <w:color w:val="DE4848"/>
                <w:sz w:val="24"/>
                <w:szCs w:val="24"/>
              </w:rPr>
              <w:t>can</w:t>
            </w:r>
            <w:r w:rsidRPr="3FF22B2B">
              <w:rPr>
                <w:rFonts w:ascii="Arial" w:eastAsia="Arial" w:hAnsi="Arial" w:cs="Arial"/>
                <w:color w:val="DE4848"/>
                <w:sz w:val="24"/>
                <w:szCs w:val="24"/>
              </w:rPr>
              <w:t xml:space="preserve"> measure </w:t>
            </w:r>
            <w:r w:rsidR="543BAD3F" w:rsidRPr="3FF22B2B">
              <w:rPr>
                <w:rFonts w:ascii="Arial" w:eastAsia="Arial" w:hAnsi="Arial" w:cs="Arial"/>
                <w:color w:val="DE4848"/>
                <w:sz w:val="24"/>
                <w:szCs w:val="24"/>
              </w:rPr>
              <w:t xml:space="preserve">mass using kilograms, grams, pounds, and ounces. </w:t>
            </w:r>
          </w:p>
          <w:p w14:paraId="308310D4" w14:textId="788BC2C8" w:rsidR="2BEDC906" w:rsidRDefault="2BEDC906"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1.Watch the Mass Video in </w:t>
            </w:r>
            <w:proofErr w:type="spellStart"/>
            <w:r w:rsidRPr="3FF22B2B">
              <w:rPr>
                <w:rFonts w:ascii="Arial" w:eastAsia="Arial" w:hAnsi="Arial" w:cs="Arial"/>
                <w:color w:val="DE4848"/>
                <w:sz w:val="24"/>
                <w:szCs w:val="24"/>
              </w:rPr>
              <w:t>SeeSaw</w:t>
            </w:r>
            <w:proofErr w:type="spellEnd"/>
          </w:p>
          <w:p w14:paraId="2D9C20BA" w14:textId="13202BF0" w:rsidR="2BEDC906" w:rsidRDefault="2BEDC906"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2. Complete the two reasonable measurement activities in </w:t>
            </w:r>
            <w:proofErr w:type="spellStart"/>
            <w:r w:rsidRPr="3FF22B2B">
              <w:rPr>
                <w:rFonts w:ascii="Arial" w:eastAsia="Arial" w:hAnsi="Arial" w:cs="Arial"/>
                <w:color w:val="DE4848"/>
                <w:sz w:val="24"/>
                <w:szCs w:val="24"/>
              </w:rPr>
              <w:t>SeeSaw</w:t>
            </w:r>
            <w:proofErr w:type="spellEnd"/>
          </w:p>
          <w:p w14:paraId="6D7AB780" w14:textId="2083B052" w:rsidR="2BEDC906" w:rsidRDefault="2BEDC906"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3. </w:t>
            </w:r>
            <w:r w:rsidR="5AE79C8C" w:rsidRPr="3FF22B2B">
              <w:rPr>
                <w:rFonts w:ascii="Arial" w:eastAsia="Arial" w:hAnsi="Arial" w:cs="Arial"/>
                <w:color w:val="DE4848"/>
                <w:sz w:val="24"/>
                <w:szCs w:val="24"/>
              </w:rPr>
              <w:t>Complete the Monday word problems</w:t>
            </w:r>
            <w:r w:rsidR="56900601" w:rsidRPr="3FF22B2B">
              <w:rPr>
                <w:rFonts w:ascii="Arial" w:eastAsia="Arial" w:hAnsi="Arial" w:cs="Arial"/>
                <w:color w:val="DE4848"/>
                <w:sz w:val="24"/>
                <w:szCs w:val="24"/>
              </w:rPr>
              <w:t xml:space="preserve"> </w:t>
            </w:r>
            <w:r w:rsidR="721FF519" w:rsidRPr="3FF22B2B">
              <w:rPr>
                <w:rFonts w:ascii="Arial" w:eastAsia="Arial" w:hAnsi="Arial" w:cs="Arial"/>
                <w:color w:val="DE4848"/>
                <w:sz w:val="24"/>
                <w:szCs w:val="24"/>
              </w:rPr>
              <w:t xml:space="preserve">in </w:t>
            </w:r>
            <w:proofErr w:type="spellStart"/>
            <w:r w:rsidR="721FF519" w:rsidRPr="3FF22B2B">
              <w:rPr>
                <w:rFonts w:ascii="Arial" w:eastAsia="Arial" w:hAnsi="Arial" w:cs="Arial"/>
                <w:color w:val="DE4848"/>
                <w:sz w:val="24"/>
                <w:szCs w:val="24"/>
              </w:rPr>
              <w:t>SeeSaw</w:t>
            </w:r>
            <w:proofErr w:type="spellEnd"/>
            <w:r w:rsidR="721FF519" w:rsidRPr="3FF22B2B">
              <w:rPr>
                <w:rFonts w:ascii="Arial" w:eastAsia="Arial" w:hAnsi="Arial" w:cs="Arial"/>
                <w:color w:val="DE4848"/>
                <w:sz w:val="24"/>
                <w:szCs w:val="24"/>
              </w:rPr>
              <w:t xml:space="preserve"> (remember to save as a </w:t>
            </w:r>
            <w:r w:rsidR="721FF519" w:rsidRPr="3FF22B2B">
              <w:rPr>
                <w:rFonts w:ascii="Arial" w:eastAsia="Arial" w:hAnsi="Arial" w:cs="Arial"/>
                <w:color w:val="DE4848"/>
                <w:sz w:val="24"/>
                <w:szCs w:val="24"/>
              </w:rPr>
              <w:lastRenderedPageBreak/>
              <w:t xml:space="preserve">draft so you can add responses for Thursday). </w:t>
            </w:r>
          </w:p>
          <w:p w14:paraId="7C3CF117" w14:textId="26B58931" w:rsidR="4FD5B4AB" w:rsidRPr="00FA31F7" w:rsidRDefault="75EE2C73" w:rsidP="324EDD0E">
            <w:pPr>
              <w:rPr>
                <w:rFonts w:ascii="Arial" w:eastAsia="Arial" w:hAnsi="Arial" w:cs="Arial"/>
                <w:color w:val="DE4848"/>
                <w:sz w:val="24"/>
                <w:szCs w:val="24"/>
              </w:rPr>
            </w:pPr>
            <w:r w:rsidRPr="324EDD0E">
              <w:rPr>
                <w:rFonts w:ascii="Arial" w:eastAsia="Arial" w:hAnsi="Arial" w:cs="Arial"/>
                <w:color w:val="DE4848"/>
                <w:sz w:val="24"/>
                <w:szCs w:val="24"/>
              </w:rPr>
              <w:t>4</w:t>
            </w:r>
            <w:r w:rsidR="55E5062D" w:rsidRPr="324EDD0E">
              <w:rPr>
                <w:rFonts w:ascii="Arial" w:eastAsia="Arial" w:hAnsi="Arial" w:cs="Arial"/>
                <w:color w:val="DE4848"/>
                <w:sz w:val="24"/>
                <w:szCs w:val="24"/>
              </w:rPr>
              <w:t>. Reflex Math (keep working unt</w:t>
            </w:r>
            <w:r w:rsidR="684B1A17" w:rsidRPr="324EDD0E">
              <w:rPr>
                <w:rFonts w:ascii="Arial" w:eastAsia="Arial" w:hAnsi="Arial" w:cs="Arial"/>
                <w:color w:val="DE4848"/>
                <w:sz w:val="24"/>
                <w:szCs w:val="24"/>
              </w:rPr>
              <w:t>il you</w:t>
            </w:r>
            <w:r w:rsidR="55E5062D" w:rsidRPr="324EDD0E">
              <w:rPr>
                <w:rFonts w:ascii="Arial" w:eastAsia="Arial" w:hAnsi="Arial" w:cs="Arial"/>
                <w:color w:val="DE4848"/>
                <w:sz w:val="24"/>
                <w:szCs w:val="24"/>
              </w:rPr>
              <w:t xml:space="preserve"> earn the green light).</w:t>
            </w:r>
          </w:p>
        </w:tc>
        <w:tc>
          <w:tcPr>
            <w:tcW w:w="4110" w:type="dxa"/>
          </w:tcPr>
          <w:p w14:paraId="42A39054" w14:textId="642F7AC2" w:rsidR="001B7EC8" w:rsidRDefault="51ECA903" w:rsidP="3FF22B2B">
            <w:pPr>
              <w:spacing w:line="257" w:lineRule="auto"/>
              <w:rPr>
                <w:rFonts w:ascii="Arial" w:eastAsia="Arial" w:hAnsi="Arial" w:cs="Arial"/>
                <w:b/>
                <w:bCs/>
                <w:color w:val="000000" w:themeColor="text1"/>
                <w:sz w:val="32"/>
                <w:szCs w:val="32"/>
                <w:u w:val="single"/>
              </w:rPr>
            </w:pPr>
            <w:r w:rsidRPr="3FF22B2B">
              <w:rPr>
                <w:rFonts w:ascii="Arial" w:eastAsia="Arial" w:hAnsi="Arial" w:cs="Arial"/>
                <w:b/>
                <w:bCs/>
                <w:color w:val="000000" w:themeColor="text1"/>
                <w:sz w:val="32"/>
                <w:szCs w:val="32"/>
                <w:u w:val="single"/>
              </w:rPr>
              <w:lastRenderedPageBreak/>
              <w:t>ELA</w:t>
            </w:r>
          </w:p>
          <w:p w14:paraId="31D07EEA" w14:textId="7D8A2479" w:rsidR="3B704F18" w:rsidRDefault="6913755C"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 xml:space="preserve">We will </w:t>
            </w:r>
            <w:r w:rsidR="72A60755" w:rsidRPr="3FF22B2B">
              <w:rPr>
                <w:rFonts w:ascii="Arial" w:eastAsia="Arial" w:hAnsi="Arial" w:cs="Arial"/>
                <w:b/>
                <w:bCs/>
                <w:i/>
                <w:iCs/>
                <w:color w:val="000000" w:themeColor="text1"/>
                <w:sz w:val="28"/>
                <w:szCs w:val="28"/>
              </w:rPr>
              <w:t>continue</w:t>
            </w:r>
            <w:r w:rsidRPr="3FF22B2B">
              <w:rPr>
                <w:rFonts w:ascii="Arial" w:eastAsia="Arial" w:hAnsi="Arial" w:cs="Arial"/>
                <w:b/>
                <w:bCs/>
                <w:i/>
                <w:iCs/>
                <w:color w:val="000000" w:themeColor="text1"/>
                <w:sz w:val="28"/>
                <w:szCs w:val="28"/>
              </w:rPr>
              <w:t xml:space="preserve"> POETRY this week.</w:t>
            </w:r>
          </w:p>
          <w:p w14:paraId="7D0018D9" w14:textId="123DB91F" w:rsidR="3B704F18" w:rsidRDefault="279B2EFD"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Assignments:</w:t>
            </w:r>
          </w:p>
          <w:p w14:paraId="6EDD47CA" w14:textId="0CEC252A" w:rsidR="279B2EFD" w:rsidRDefault="279B2EFD" w:rsidP="3FF22B2B">
            <w:pPr>
              <w:spacing w:after="120" w:line="257" w:lineRule="auto"/>
              <w:rPr>
                <w:rFonts w:ascii="Arial" w:eastAsia="Arial" w:hAnsi="Arial" w:cs="Arial"/>
                <w:b/>
                <w:bCs/>
                <w:i/>
                <w:iCs/>
                <w:color w:val="000000" w:themeColor="text1"/>
                <w:sz w:val="20"/>
                <w:szCs w:val="20"/>
              </w:rPr>
            </w:pPr>
            <w:r w:rsidRPr="3FF22B2B">
              <w:rPr>
                <w:rFonts w:ascii="Arial" w:eastAsia="Arial" w:hAnsi="Arial" w:cs="Arial"/>
                <w:b/>
                <w:bCs/>
                <w:i/>
                <w:iCs/>
                <w:color w:val="000000" w:themeColor="text1"/>
                <w:sz w:val="20"/>
                <w:szCs w:val="20"/>
              </w:rPr>
              <w:t>(Find and submit in Seesaw)</w:t>
            </w:r>
          </w:p>
          <w:p w14:paraId="61C869E9" w14:textId="659777C3" w:rsidR="399908EC" w:rsidRDefault="4D2D8B7E"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 xml:space="preserve">1. </w:t>
            </w:r>
            <w:r w:rsidR="399908EC" w:rsidRPr="3FF22B2B">
              <w:rPr>
                <w:rFonts w:ascii="Arial" w:eastAsia="Arial" w:hAnsi="Arial" w:cs="Arial"/>
                <w:b/>
                <w:bCs/>
                <w:i/>
                <w:iCs/>
                <w:color w:val="000000" w:themeColor="text1"/>
                <w:sz w:val="28"/>
                <w:szCs w:val="28"/>
              </w:rPr>
              <w:t>Couplet</w:t>
            </w:r>
            <w:r w:rsidR="26945D35" w:rsidRPr="3FF22B2B">
              <w:rPr>
                <w:rFonts w:ascii="Arial" w:eastAsia="Arial" w:hAnsi="Arial" w:cs="Arial"/>
                <w:b/>
                <w:bCs/>
                <w:i/>
                <w:iCs/>
                <w:color w:val="000000" w:themeColor="text1"/>
                <w:sz w:val="28"/>
                <w:szCs w:val="28"/>
              </w:rPr>
              <w:t xml:space="preserve"> Writing</w:t>
            </w:r>
          </w:p>
          <w:p w14:paraId="6BF60DF1" w14:textId="63ED249D" w:rsidR="399908EC" w:rsidRDefault="28C999F7" w:rsidP="3FF22B2B">
            <w:pPr>
              <w:spacing w:after="120" w:line="257" w:lineRule="auto"/>
              <w:rPr>
                <w:rFonts w:ascii="Arial" w:eastAsia="Arial" w:hAnsi="Arial" w:cs="Arial"/>
                <w:b/>
                <w:bCs/>
                <w:i/>
                <w:iCs/>
                <w:color w:val="000000" w:themeColor="text1"/>
                <w:sz w:val="28"/>
                <w:szCs w:val="28"/>
              </w:rPr>
            </w:pPr>
            <w:r w:rsidRPr="3FF22B2B">
              <w:rPr>
                <w:rFonts w:ascii="Arial" w:eastAsia="Arial" w:hAnsi="Arial" w:cs="Arial"/>
                <w:b/>
                <w:bCs/>
                <w:i/>
                <w:iCs/>
                <w:color w:val="000000" w:themeColor="text1"/>
                <w:sz w:val="28"/>
                <w:szCs w:val="28"/>
              </w:rPr>
              <w:t xml:space="preserve">2. </w:t>
            </w:r>
            <w:r w:rsidR="2A111F1B" w:rsidRPr="3FF22B2B">
              <w:rPr>
                <w:rFonts w:ascii="Arial" w:eastAsia="Arial" w:hAnsi="Arial" w:cs="Arial"/>
                <w:b/>
                <w:bCs/>
                <w:i/>
                <w:iCs/>
                <w:color w:val="000000" w:themeColor="text1"/>
                <w:sz w:val="28"/>
                <w:szCs w:val="28"/>
              </w:rPr>
              <w:t xml:space="preserve">Contrasting </w:t>
            </w:r>
            <w:r w:rsidR="399908EC" w:rsidRPr="3FF22B2B">
              <w:rPr>
                <w:rFonts w:ascii="Arial" w:eastAsia="Arial" w:hAnsi="Arial" w:cs="Arial"/>
                <w:b/>
                <w:bCs/>
                <w:i/>
                <w:iCs/>
                <w:color w:val="000000" w:themeColor="text1"/>
                <w:sz w:val="28"/>
                <w:szCs w:val="28"/>
              </w:rPr>
              <w:t xml:space="preserve">Diamante </w:t>
            </w:r>
          </w:p>
          <w:p w14:paraId="5453D36C" w14:textId="059AAFB4" w:rsidR="4FD5B4AB" w:rsidRPr="00021BF5" w:rsidRDefault="4FD5B4AB" w:rsidP="791187E7">
            <w:pPr>
              <w:spacing w:after="120" w:line="259" w:lineRule="auto"/>
              <w:ind w:left="360"/>
              <w:rPr>
                <w:rFonts w:ascii="Arial" w:eastAsia="Arial" w:hAnsi="Arial" w:cs="Arial"/>
                <w:sz w:val="28"/>
                <w:szCs w:val="28"/>
              </w:rPr>
            </w:pPr>
          </w:p>
          <w:p w14:paraId="00D6416C" w14:textId="4B86382F" w:rsidR="4FD5B4AB" w:rsidRPr="00021BF5" w:rsidRDefault="4FD5B4AB" w:rsidP="791187E7">
            <w:pPr>
              <w:spacing w:after="120" w:line="259" w:lineRule="auto"/>
              <w:ind w:left="360" w:hanging="360"/>
              <w:rPr>
                <w:rFonts w:ascii="Arial" w:eastAsia="Arial" w:hAnsi="Arial" w:cs="Arial"/>
                <w:sz w:val="20"/>
                <w:szCs w:val="20"/>
              </w:rPr>
            </w:pPr>
          </w:p>
          <w:p w14:paraId="2E53F783" w14:textId="47E9A728" w:rsidR="4FD5B4AB" w:rsidRPr="00021BF5" w:rsidRDefault="4FD5B4AB" w:rsidP="791187E7">
            <w:pPr>
              <w:spacing w:after="120" w:line="259" w:lineRule="auto"/>
              <w:rPr>
                <w:rFonts w:ascii="Arial" w:eastAsia="Arial" w:hAnsi="Arial" w:cs="Arial"/>
                <w:color w:val="auto"/>
                <w:sz w:val="20"/>
                <w:szCs w:val="20"/>
              </w:rPr>
            </w:pPr>
          </w:p>
        </w:tc>
        <w:tc>
          <w:tcPr>
            <w:tcW w:w="1440" w:type="dxa"/>
            <w:vMerge/>
          </w:tcPr>
          <w:p w14:paraId="22940EEE" w14:textId="77777777" w:rsidR="00A93609" w:rsidRPr="00021BF5" w:rsidRDefault="00A93609">
            <w:pPr>
              <w:rPr>
                <w:color w:val="auto"/>
              </w:rPr>
            </w:pPr>
          </w:p>
        </w:tc>
      </w:tr>
      <w:tr w:rsidR="00021BF5" w:rsidRPr="00021BF5" w14:paraId="11AE8EDC" w14:textId="77777777" w:rsidTr="1FD643AF">
        <w:tc>
          <w:tcPr>
            <w:tcW w:w="895" w:type="dxa"/>
            <w:vMerge/>
          </w:tcPr>
          <w:p w14:paraId="161E6872" w14:textId="77777777" w:rsidR="00A93609" w:rsidRPr="00021BF5" w:rsidRDefault="00A93609">
            <w:pPr>
              <w:rPr>
                <w:color w:val="auto"/>
              </w:rPr>
            </w:pPr>
          </w:p>
        </w:tc>
        <w:tc>
          <w:tcPr>
            <w:tcW w:w="4485" w:type="dxa"/>
          </w:tcPr>
          <w:p w14:paraId="366AA4E0" w14:textId="6F95F9C1" w:rsidR="4FD5B4AB" w:rsidRDefault="14B83E87" w:rsidP="324EDD0E">
            <w:pPr>
              <w:rPr>
                <w:rFonts w:ascii="Arial" w:eastAsia="Arial" w:hAnsi="Arial" w:cs="Arial"/>
                <w:b/>
                <w:bCs/>
                <w:color w:val="7030A0"/>
                <w:sz w:val="36"/>
                <w:szCs w:val="36"/>
              </w:rPr>
            </w:pPr>
            <w:r w:rsidRPr="63BCF126">
              <w:rPr>
                <w:rFonts w:ascii="Arial" w:eastAsia="Arial" w:hAnsi="Arial" w:cs="Arial"/>
                <w:b/>
                <w:bCs/>
                <w:color w:val="7030A0"/>
                <w:sz w:val="36"/>
                <w:szCs w:val="36"/>
                <w:u w:val="single"/>
              </w:rPr>
              <w:t>Math</w:t>
            </w:r>
            <w:r w:rsidR="62678A42" w:rsidRPr="63BCF126">
              <w:rPr>
                <w:rFonts w:ascii="Arial" w:eastAsia="Arial" w:hAnsi="Arial" w:cs="Arial"/>
                <w:b/>
                <w:bCs/>
                <w:color w:val="7030A0"/>
                <w:sz w:val="36"/>
                <w:szCs w:val="36"/>
              </w:rPr>
              <w:t xml:space="preserve"> </w:t>
            </w:r>
            <w:r w:rsidR="31B6760D" w:rsidRPr="63BCF126">
              <w:rPr>
                <w:rFonts w:ascii="Arial" w:eastAsia="Arial" w:hAnsi="Arial" w:cs="Arial"/>
                <w:b/>
                <w:bCs/>
                <w:color w:val="7030A0"/>
                <w:sz w:val="36"/>
                <w:szCs w:val="36"/>
              </w:rPr>
              <w:t>Wednesday</w:t>
            </w:r>
          </w:p>
          <w:p w14:paraId="6565794E" w14:textId="3EF49944" w:rsidR="35556D54" w:rsidRDefault="14DCA958" w:rsidP="63BCF126">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Objectives: Students can measure volume</w:t>
            </w:r>
            <w:r w:rsidR="5FDDCAFA" w:rsidRPr="3FF22B2B">
              <w:rPr>
                <w:rFonts w:ascii="Arial" w:eastAsia="Arial" w:hAnsi="Arial" w:cs="Arial"/>
                <w:color w:val="DE4848"/>
                <w:sz w:val="24"/>
                <w:szCs w:val="24"/>
              </w:rPr>
              <w:t xml:space="preserve">, </w:t>
            </w:r>
            <w:proofErr w:type="gramStart"/>
            <w:r w:rsidR="5FDDCAFA" w:rsidRPr="3FF22B2B">
              <w:rPr>
                <w:rFonts w:ascii="Arial" w:eastAsia="Arial" w:hAnsi="Arial" w:cs="Arial"/>
                <w:color w:val="DE4848"/>
                <w:sz w:val="24"/>
                <w:szCs w:val="24"/>
              </w:rPr>
              <w:t>mass</w:t>
            </w:r>
            <w:proofErr w:type="gramEnd"/>
            <w:r w:rsidR="5FDDCAFA" w:rsidRPr="3FF22B2B">
              <w:rPr>
                <w:rFonts w:ascii="Arial" w:eastAsia="Arial" w:hAnsi="Arial" w:cs="Arial"/>
                <w:color w:val="DE4848"/>
                <w:sz w:val="24"/>
                <w:szCs w:val="24"/>
              </w:rPr>
              <w:t xml:space="preserve"> and length. </w:t>
            </w:r>
          </w:p>
          <w:p w14:paraId="5F2700CF" w14:textId="3B41D2EF" w:rsidR="5FDDCAFA" w:rsidRDefault="5FDDCAFA"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1.Watch Mass and Volume Video in </w:t>
            </w:r>
            <w:proofErr w:type="spellStart"/>
            <w:r w:rsidRPr="3FF22B2B">
              <w:rPr>
                <w:rFonts w:ascii="Arial" w:eastAsia="Arial" w:hAnsi="Arial" w:cs="Arial"/>
                <w:color w:val="DE4848"/>
                <w:sz w:val="24"/>
                <w:szCs w:val="24"/>
              </w:rPr>
              <w:t>SeeSaw</w:t>
            </w:r>
            <w:proofErr w:type="spellEnd"/>
            <w:r w:rsidRPr="3FF22B2B">
              <w:rPr>
                <w:rFonts w:ascii="Arial" w:eastAsia="Arial" w:hAnsi="Arial" w:cs="Arial"/>
                <w:color w:val="DE4848"/>
                <w:sz w:val="24"/>
                <w:szCs w:val="24"/>
              </w:rPr>
              <w:t xml:space="preserve">. </w:t>
            </w:r>
          </w:p>
          <w:p w14:paraId="1855A818" w14:textId="0C685F08" w:rsidR="5FDDCAFA" w:rsidRDefault="5FDDCAFA" w:rsidP="3FF22B2B">
            <w:pPr>
              <w:spacing w:after="120" w:line="259" w:lineRule="auto"/>
              <w:rPr>
                <w:rFonts w:ascii="Arial" w:eastAsia="Arial" w:hAnsi="Arial" w:cs="Arial"/>
                <w:color w:val="DE4848"/>
                <w:sz w:val="24"/>
                <w:szCs w:val="24"/>
              </w:rPr>
            </w:pPr>
            <w:r w:rsidRPr="3FF22B2B">
              <w:rPr>
                <w:rFonts w:ascii="Arial" w:eastAsia="Arial" w:hAnsi="Arial" w:cs="Arial"/>
                <w:color w:val="DE4848"/>
                <w:sz w:val="24"/>
                <w:szCs w:val="24"/>
              </w:rPr>
              <w:t xml:space="preserve">2. Complete Measurement goal 2 activity in </w:t>
            </w:r>
            <w:proofErr w:type="spellStart"/>
            <w:r w:rsidRPr="3FF22B2B">
              <w:rPr>
                <w:rFonts w:ascii="Arial" w:eastAsia="Arial" w:hAnsi="Arial" w:cs="Arial"/>
                <w:color w:val="DE4848"/>
                <w:sz w:val="24"/>
                <w:szCs w:val="24"/>
              </w:rPr>
              <w:t>SeeSaw</w:t>
            </w:r>
            <w:proofErr w:type="spellEnd"/>
            <w:r w:rsidRPr="3FF22B2B">
              <w:rPr>
                <w:rFonts w:ascii="Arial" w:eastAsia="Arial" w:hAnsi="Arial" w:cs="Arial"/>
                <w:color w:val="DE4848"/>
                <w:sz w:val="24"/>
                <w:szCs w:val="24"/>
              </w:rPr>
              <w:t xml:space="preserve">. </w:t>
            </w:r>
          </w:p>
          <w:p w14:paraId="339F0094" w14:textId="52A1B7DF" w:rsidR="3265074B" w:rsidRDefault="3265074B" w:rsidP="63BCF126">
            <w:pPr>
              <w:rPr>
                <w:rFonts w:ascii="Arial" w:eastAsia="Arial" w:hAnsi="Arial" w:cs="Arial"/>
                <w:color w:val="DE4848"/>
                <w:sz w:val="24"/>
                <w:szCs w:val="24"/>
              </w:rPr>
            </w:pPr>
            <w:r w:rsidRPr="3FF22B2B">
              <w:rPr>
                <w:rFonts w:ascii="Arial" w:eastAsia="Arial" w:hAnsi="Arial" w:cs="Arial"/>
                <w:color w:val="DE4848"/>
                <w:sz w:val="24"/>
                <w:szCs w:val="24"/>
              </w:rPr>
              <w:t>3</w:t>
            </w:r>
            <w:r w:rsidR="35556D54" w:rsidRPr="3FF22B2B">
              <w:rPr>
                <w:rFonts w:ascii="Arial" w:eastAsia="Arial" w:hAnsi="Arial" w:cs="Arial"/>
                <w:color w:val="DE4848"/>
                <w:sz w:val="24"/>
                <w:szCs w:val="24"/>
              </w:rPr>
              <w:t>. Complete the Wednesday word problems</w:t>
            </w:r>
            <w:r w:rsidR="750438A7" w:rsidRPr="3FF22B2B">
              <w:rPr>
                <w:rFonts w:ascii="Arial" w:eastAsia="Arial" w:hAnsi="Arial" w:cs="Arial"/>
                <w:color w:val="DE4848"/>
                <w:sz w:val="24"/>
                <w:szCs w:val="24"/>
              </w:rPr>
              <w:t xml:space="preserve"> </w:t>
            </w:r>
            <w:r w:rsidR="7C39525E" w:rsidRPr="3FF22B2B">
              <w:rPr>
                <w:rFonts w:ascii="Arial" w:eastAsia="Arial" w:hAnsi="Arial" w:cs="Arial"/>
                <w:color w:val="DE4848"/>
                <w:sz w:val="24"/>
                <w:szCs w:val="24"/>
              </w:rPr>
              <w:t xml:space="preserve">in </w:t>
            </w:r>
            <w:proofErr w:type="spellStart"/>
            <w:r w:rsidR="7C39525E" w:rsidRPr="3FF22B2B">
              <w:rPr>
                <w:rFonts w:ascii="Arial" w:eastAsia="Arial" w:hAnsi="Arial" w:cs="Arial"/>
                <w:color w:val="DE4848"/>
                <w:sz w:val="24"/>
                <w:szCs w:val="24"/>
              </w:rPr>
              <w:t>SeeSaw</w:t>
            </w:r>
            <w:proofErr w:type="spellEnd"/>
            <w:r w:rsidR="7C39525E" w:rsidRPr="3FF22B2B">
              <w:rPr>
                <w:rFonts w:ascii="Arial" w:eastAsia="Arial" w:hAnsi="Arial" w:cs="Arial"/>
                <w:color w:val="DE4848"/>
                <w:sz w:val="24"/>
                <w:szCs w:val="24"/>
              </w:rPr>
              <w:t xml:space="preserve"> (one completed send by clicking the green button with the white check in the upper </w:t>
            </w:r>
            <w:proofErr w:type="gramStart"/>
            <w:r w:rsidR="7C39525E" w:rsidRPr="3FF22B2B">
              <w:rPr>
                <w:rFonts w:ascii="Arial" w:eastAsia="Arial" w:hAnsi="Arial" w:cs="Arial"/>
                <w:color w:val="DE4848"/>
                <w:sz w:val="24"/>
                <w:szCs w:val="24"/>
              </w:rPr>
              <w:t>right hand</w:t>
            </w:r>
            <w:proofErr w:type="gramEnd"/>
            <w:r w:rsidR="7C39525E" w:rsidRPr="3FF22B2B">
              <w:rPr>
                <w:rFonts w:ascii="Arial" w:eastAsia="Arial" w:hAnsi="Arial" w:cs="Arial"/>
                <w:color w:val="DE4848"/>
                <w:sz w:val="24"/>
                <w:szCs w:val="24"/>
              </w:rPr>
              <w:t xml:space="preserve"> corner). </w:t>
            </w:r>
            <w:r w:rsidR="35556D54" w:rsidRPr="3FF22B2B">
              <w:rPr>
                <w:rFonts w:ascii="Arial" w:eastAsia="Arial" w:hAnsi="Arial" w:cs="Arial"/>
                <w:color w:val="DE4848"/>
                <w:sz w:val="24"/>
                <w:szCs w:val="24"/>
              </w:rPr>
              <w:t xml:space="preserve">  </w:t>
            </w:r>
          </w:p>
          <w:p w14:paraId="7B23D4E8" w14:textId="3608A9A2" w:rsidR="35556D54" w:rsidRDefault="35556D54" w:rsidP="63BCF126">
            <w:pPr>
              <w:spacing w:after="120" w:line="259" w:lineRule="auto"/>
              <w:rPr>
                <w:rFonts w:ascii="Arial" w:eastAsia="Arial" w:hAnsi="Arial" w:cs="Arial"/>
                <w:color w:val="DE4848"/>
                <w:sz w:val="24"/>
                <w:szCs w:val="24"/>
              </w:rPr>
            </w:pPr>
            <w:r w:rsidRPr="63BCF126">
              <w:rPr>
                <w:rFonts w:ascii="Arial" w:eastAsia="Arial" w:hAnsi="Arial" w:cs="Arial"/>
                <w:color w:val="DE4848"/>
                <w:sz w:val="24"/>
                <w:szCs w:val="24"/>
              </w:rPr>
              <w:t>4. Reflex Math (keep working until you earn the green light).</w:t>
            </w:r>
          </w:p>
          <w:p w14:paraId="4B7A175A" w14:textId="4BA67ABC" w:rsidR="63BCF126" w:rsidRDefault="63BCF126" w:rsidP="63BCF126">
            <w:pPr>
              <w:rPr>
                <w:rFonts w:ascii="Arial" w:eastAsia="Arial" w:hAnsi="Arial" w:cs="Arial"/>
                <w:color w:val="DE4848"/>
                <w:sz w:val="24"/>
                <w:szCs w:val="24"/>
              </w:rPr>
            </w:pPr>
          </w:p>
          <w:p w14:paraId="7E97FC56" w14:textId="2CCE30F4" w:rsidR="4FD5B4AB" w:rsidRPr="00021BF5" w:rsidRDefault="4FD5B4AB" w:rsidP="324EDD0E">
            <w:pPr>
              <w:rPr>
                <w:rFonts w:ascii="Arial" w:eastAsia="Arial" w:hAnsi="Arial" w:cs="Arial"/>
                <w:color w:val="F32755" w:themeColor="text2" w:themeTint="80"/>
                <w:sz w:val="22"/>
                <w:szCs w:val="22"/>
              </w:rPr>
            </w:pPr>
          </w:p>
        </w:tc>
        <w:tc>
          <w:tcPr>
            <w:tcW w:w="4110" w:type="dxa"/>
          </w:tcPr>
          <w:p w14:paraId="430AF861" w14:textId="06DE5923" w:rsidR="4FD5B4AB" w:rsidRPr="00021BF5" w:rsidRDefault="3B872726" w:rsidP="3FF22B2B">
            <w:pPr>
              <w:spacing w:after="120" w:line="259" w:lineRule="auto"/>
              <w:ind w:left="360"/>
              <w:rPr>
                <w:rFonts w:ascii="Arial" w:eastAsia="Arial" w:hAnsi="Arial" w:cs="Arial"/>
                <w:b/>
                <w:bCs/>
                <w:color w:val="721C3E"/>
                <w:sz w:val="28"/>
                <w:szCs w:val="28"/>
              </w:rPr>
            </w:pPr>
            <w:r w:rsidRPr="3FF22B2B">
              <w:rPr>
                <w:rFonts w:ascii="Arial" w:eastAsia="Arial" w:hAnsi="Arial" w:cs="Arial"/>
                <w:b/>
                <w:bCs/>
                <w:color w:val="721C3E"/>
                <w:sz w:val="28"/>
                <w:szCs w:val="28"/>
              </w:rPr>
              <w:t>Mother’s Day Activity</w:t>
            </w:r>
          </w:p>
          <w:p w14:paraId="2FAB903C" w14:textId="4E6295C2" w:rsidR="4FD5B4AB" w:rsidRPr="00021BF5" w:rsidRDefault="3B872726" w:rsidP="3FF22B2B">
            <w:pPr>
              <w:spacing w:after="120" w:line="259" w:lineRule="auto"/>
              <w:jc w:val="center"/>
              <w:rPr>
                <w:rFonts w:ascii="Arial" w:eastAsia="Arial" w:hAnsi="Arial" w:cs="Arial"/>
                <w:b/>
                <w:bCs/>
                <w:color w:val="721C3E"/>
                <w:sz w:val="24"/>
                <w:szCs w:val="24"/>
                <w:u w:val="single"/>
              </w:rPr>
            </w:pPr>
            <w:r w:rsidRPr="3FF22B2B">
              <w:rPr>
                <w:rFonts w:ascii="Arial" w:eastAsia="Arial" w:hAnsi="Arial" w:cs="Arial"/>
                <w:b/>
                <w:bCs/>
                <w:color w:val="721C3E"/>
                <w:sz w:val="24"/>
                <w:szCs w:val="24"/>
                <w:u w:val="single"/>
              </w:rPr>
              <w:t>Sunday is Mother’s Day!</w:t>
            </w:r>
            <w:r w:rsidR="3B00FE9D" w:rsidRPr="3FF22B2B">
              <w:rPr>
                <w:rFonts w:ascii="Arial" w:eastAsia="Arial" w:hAnsi="Arial" w:cs="Arial"/>
                <w:b/>
                <w:bCs/>
                <w:color w:val="721C3E"/>
                <w:sz w:val="24"/>
                <w:szCs w:val="24"/>
              </w:rPr>
              <w:t xml:space="preserve"> </w:t>
            </w:r>
          </w:p>
          <w:p w14:paraId="5FF1EE6C" w14:textId="5A8EA254" w:rsidR="4FD5B4AB" w:rsidRPr="00021BF5" w:rsidRDefault="4FD5B4AB" w:rsidP="3FF22B2B">
            <w:pPr>
              <w:spacing w:after="120" w:line="259" w:lineRule="auto"/>
              <w:jc w:val="center"/>
              <w:rPr>
                <w:rFonts w:ascii="Arial" w:eastAsia="Arial" w:hAnsi="Arial" w:cs="Arial"/>
                <w:b/>
                <w:bCs/>
                <w:color w:val="721C3E"/>
                <w:sz w:val="24"/>
                <w:szCs w:val="24"/>
              </w:rPr>
            </w:pPr>
          </w:p>
          <w:p w14:paraId="176FAB94" w14:textId="5DB9C126" w:rsidR="4FD5B4AB" w:rsidRPr="00021BF5" w:rsidRDefault="0674BA06"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CHOOSE 1, 2, or ALL 3!</w:t>
            </w:r>
          </w:p>
          <w:p w14:paraId="596843E8" w14:textId="3307ED81" w:rsidR="4FD5B4AB" w:rsidRPr="00021BF5" w:rsidRDefault="4FD5B4AB" w:rsidP="3FF22B2B">
            <w:pPr>
              <w:spacing w:after="120" w:line="259" w:lineRule="auto"/>
              <w:rPr>
                <w:rFonts w:ascii="Arial" w:eastAsia="Arial" w:hAnsi="Arial" w:cs="Arial"/>
                <w:b/>
                <w:bCs/>
                <w:color w:val="721C3E"/>
                <w:sz w:val="24"/>
                <w:szCs w:val="24"/>
              </w:rPr>
            </w:pPr>
          </w:p>
          <w:p w14:paraId="6B47A98F" w14:textId="122327C6" w:rsidR="4FD5B4AB" w:rsidRPr="00021BF5" w:rsidRDefault="45993E89"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 xml:space="preserve">1. </w:t>
            </w:r>
            <w:r w:rsidR="327B11D1" w:rsidRPr="3FF22B2B">
              <w:rPr>
                <w:rFonts w:ascii="Arial" w:eastAsia="Arial" w:hAnsi="Arial" w:cs="Arial"/>
                <w:b/>
                <w:bCs/>
                <w:color w:val="721C3E"/>
                <w:sz w:val="24"/>
                <w:szCs w:val="24"/>
              </w:rPr>
              <w:t>Mother’s Day Card activity in Seesaw</w:t>
            </w:r>
          </w:p>
          <w:p w14:paraId="39D10373" w14:textId="211A69F3" w:rsidR="4FD5B4AB" w:rsidRPr="00021BF5" w:rsidRDefault="2EA7B506"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 xml:space="preserve">2. Make your own card (try writing a poem </w:t>
            </w:r>
            <w:r w:rsidR="46E71749" w:rsidRPr="3FF22B2B">
              <w:rPr>
                <w:rFonts w:ascii="Arial" w:eastAsia="Arial" w:hAnsi="Arial" w:cs="Arial"/>
                <w:b/>
                <w:bCs/>
                <w:color w:val="721C3E"/>
                <w:sz w:val="24"/>
                <w:szCs w:val="24"/>
              </w:rPr>
              <w:t>about</w:t>
            </w:r>
            <w:r w:rsidRPr="3FF22B2B">
              <w:rPr>
                <w:rFonts w:ascii="Arial" w:eastAsia="Arial" w:hAnsi="Arial" w:cs="Arial"/>
                <w:b/>
                <w:bCs/>
                <w:color w:val="721C3E"/>
                <w:sz w:val="24"/>
                <w:szCs w:val="24"/>
              </w:rPr>
              <w:t xml:space="preserve"> your mom</w:t>
            </w:r>
            <w:r w:rsidR="29B2809E" w:rsidRPr="3FF22B2B">
              <w:rPr>
                <w:rFonts w:ascii="Arial" w:eastAsia="Arial" w:hAnsi="Arial" w:cs="Arial"/>
                <w:b/>
                <w:bCs/>
                <w:color w:val="721C3E"/>
                <w:sz w:val="24"/>
                <w:szCs w:val="24"/>
              </w:rPr>
              <w:t>!</w:t>
            </w:r>
            <w:r w:rsidRPr="3FF22B2B">
              <w:rPr>
                <w:rFonts w:ascii="Arial" w:eastAsia="Arial" w:hAnsi="Arial" w:cs="Arial"/>
                <w:b/>
                <w:bCs/>
                <w:color w:val="721C3E"/>
                <w:sz w:val="24"/>
                <w:szCs w:val="24"/>
              </w:rPr>
              <w:t>)</w:t>
            </w:r>
          </w:p>
          <w:p w14:paraId="1AB975AA" w14:textId="55986020" w:rsidR="4FD5B4AB" w:rsidRPr="00021BF5" w:rsidRDefault="2EA7B506"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3. C</w:t>
            </w:r>
            <w:r w:rsidR="327B11D1" w:rsidRPr="3FF22B2B">
              <w:rPr>
                <w:rFonts w:ascii="Arial" w:eastAsia="Arial" w:hAnsi="Arial" w:cs="Arial"/>
                <w:b/>
                <w:bCs/>
                <w:color w:val="721C3E"/>
                <w:sz w:val="24"/>
                <w:szCs w:val="24"/>
              </w:rPr>
              <w:t xml:space="preserve">ome up with your own creative way to honor your </w:t>
            </w:r>
            <w:r w:rsidR="62DA8299" w:rsidRPr="3FF22B2B">
              <w:rPr>
                <w:rFonts w:ascii="Arial" w:eastAsia="Arial" w:hAnsi="Arial" w:cs="Arial"/>
                <w:b/>
                <w:bCs/>
                <w:color w:val="721C3E"/>
                <w:sz w:val="24"/>
                <w:szCs w:val="24"/>
              </w:rPr>
              <w:t>mo</w:t>
            </w:r>
            <w:r w:rsidR="651D9B27" w:rsidRPr="3FF22B2B">
              <w:rPr>
                <w:rFonts w:ascii="Arial" w:eastAsia="Arial" w:hAnsi="Arial" w:cs="Arial"/>
                <w:b/>
                <w:bCs/>
                <w:color w:val="721C3E"/>
                <w:sz w:val="24"/>
                <w:szCs w:val="24"/>
              </w:rPr>
              <w:t>m</w:t>
            </w:r>
            <w:r w:rsidR="5CD5C1F3" w:rsidRPr="3FF22B2B">
              <w:rPr>
                <w:rFonts w:ascii="Arial" w:eastAsia="Arial" w:hAnsi="Arial" w:cs="Arial"/>
                <w:b/>
                <w:bCs/>
                <w:color w:val="721C3E"/>
                <w:sz w:val="24"/>
                <w:szCs w:val="24"/>
              </w:rPr>
              <w:t xml:space="preserve"> </w:t>
            </w:r>
            <w:r w:rsidR="08A00788" w:rsidRPr="3FF22B2B">
              <w:rPr>
                <w:rFonts w:ascii="Arial" w:eastAsia="Arial" w:hAnsi="Arial" w:cs="Arial"/>
                <w:b/>
                <w:bCs/>
                <w:color w:val="721C3E"/>
                <w:sz w:val="24"/>
                <w:szCs w:val="24"/>
              </w:rPr>
              <w:t>:)</w:t>
            </w:r>
          </w:p>
          <w:p w14:paraId="24D474E0" w14:textId="2A2D518C" w:rsidR="4FD5B4AB" w:rsidRPr="00021BF5" w:rsidRDefault="5CD5C1F3" w:rsidP="3FF22B2B">
            <w:pPr>
              <w:spacing w:after="120" w:line="259" w:lineRule="auto"/>
              <w:rPr>
                <w:rFonts w:ascii="Arial" w:eastAsia="Arial" w:hAnsi="Arial" w:cs="Arial"/>
                <w:b/>
                <w:bCs/>
                <w:color w:val="721C3E"/>
                <w:sz w:val="24"/>
                <w:szCs w:val="24"/>
              </w:rPr>
            </w:pPr>
            <w:r w:rsidRPr="3FF22B2B">
              <w:rPr>
                <w:rFonts w:ascii="Arial" w:eastAsia="Arial" w:hAnsi="Arial" w:cs="Arial"/>
                <w:b/>
                <w:bCs/>
                <w:color w:val="721C3E"/>
                <w:sz w:val="24"/>
                <w:szCs w:val="24"/>
              </w:rPr>
              <w:t xml:space="preserve">*This assignment </w:t>
            </w:r>
            <w:r w:rsidR="74B0E276" w:rsidRPr="3FF22B2B">
              <w:rPr>
                <w:rFonts w:ascii="Arial" w:eastAsia="Arial" w:hAnsi="Arial" w:cs="Arial"/>
                <w:b/>
                <w:bCs/>
                <w:color w:val="721C3E"/>
                <w:sz w:val="24"/>
                <w:szCs w:val="24"/>
              </w:rPr>
              <w:t xml:space="preserve">should be turned into your </w:t>
            </w:r>
            <w:r w:rsidR="04A09B96" w:rsidRPr="3FF22B2B">
              <w:rPr>
                <w:rFonts w:ascii="Arial" w:eastAsia="Arial" w:hAnsi="Arial" w:cs="Arial"/>
                <w:b/>
                <w:bCs/>
                <w:color w:val="721C3E"/>
                <w:sz w:val="24"/>
                <w:szCs w:val="24"/>
              </w:rPr>
              <w:t>first teacher... YOUR MOM!!!</w:t>
            </w:r>
          </w:p>
        </w:tc>
        <w:tc>
          <w:tcPr>
            <w:tcW w:w="1440" w:type="dxa"/>
            <w:vMerge/>
          </w:tcPr>
          <w:p w14:paraId="3ACD3B86" w14:textId="77777777" w:rsidR="00A93609" w:rsidRPr="00021BF5" w:rsidRDefault="00A93609">
            <w:pPr>
              <w:rPr>
                <w:color w:val="auto"/>
              </w:rPr>
            </w:pPr>
          </w:p>
        </w:tc>
      </w:tr>
      <w:tr w:rsidR="00021BF5" w:rsidRPr="00021BF5" w14:paraId="3DF0762D" w14:textId="77777777" w:rsidTr="1FD643AF">
        <w:tc>
          <w:tcPr>
            <w:tcW w:w="895" w:type="dxa"/>
          </w:tcPr>
          <w:p w14:paraId="182D2459" w14:textId="1BD26EAB"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00-10:30</w:t>
            </w:r>
          </w:p>
        </w:tc>
        <w:tc>
          <w:tcPr>
            <w:tcW w:w="4485" w:type="dxa"/>
          </w:tcPr>
          <w:p w14:paraId="2CC55FB7" w14:textId="11A3F037" w:rsidR="4FD5B4AB" w:rsidRPr="00021BF5" w:rsidRDefault="55897F02" w:rsidP="3B704F18">
            <w:pPr>
              <w:spacing w:after="120" w:line="259" w:lineRule="auto"/>
              <w:jc w:val="center"/>
              <w:rPr>
                <w:rFonts w:ascii="Arial" w:eastAsia="Arial" w:hAnsi="Arial" w:cs="Arial"/>
                <w:color w:val="auto"/>
                <w:sz w:val="24"/>
                <w:szCs w:val="24"/>
              </w:rPr>
            </w:pPr>
            <w:r w:rsidRPr="3FF22B2B">
              <w:rPr>
                <w:rFonts w:ascii="Arial" w:eastAsia="Arial" w:hAnsi="Arial" w:cs="Arial"/>
                <w:b/>
                <w:bCs/>
                <w:color w:val="36030E"/>
                <w:sz w:val="32"/>
                <w:szCs w:val="32"/>
              </w:rPr>
              <w:t>Physical Activity</w:t>
            </w:r>
            <w:r w:rsidR="5C06618D" w:rsidRPr="3FF22B2B">
              <w:rPr>
                <w:rFonts w:ascii="Arial" w:eastAsia="Arial" w:hAnsi="Arial" w:cs="Arial"/>
                <w:b/>
                <w:bCs/>
                <w:color w:val="36030E"/>
                <w:sz w:val="32"/>
                <w:szCs w:val="32"/>
              </w:rPr>
              <w:t xml:space="preserve"> </w:t>
            </w:r>
            <w:r w:rsidRPr="3FF22B2B">
              <w:rPr>
                <w:rFonts w:ascii="Arial" w:eastAsia="Arial" w:hAnsi="Arial" w:cs="Arial"/>
                <w:b/>
                <w:bCs/>
                <w:color w:val="36030E"/>
                <w:sz w:val="32"/>
                <w:szCs w:val="32"/>
              </w:rPr>
              <w:t>/</w:t>
            </w:r>
            <w:r w:rsidR="5C06618D" w:rsidRPr="3FF22B2B">
              <w:rPr>
                <w:rFonts w:ascii="Arial" w:eastAsia="Arial" w:hAnsi="Arial" w:cs="Arial"/>
                <w:b/>
                <w:bCs/>
                <w:color w:val="36030E"/>
                <w:sz w:val="32"/>
                <w:szCs w:val="32"/>
              </w:rPr>
              <w:t xml:space="preserve"> </w:t>
            </w:r>
            <w:r w:rsidRPr="3FF22B2B">
              <w:rPr>
                <w:rFonts w:ascii="Arial" w:eastAsia="Arial" w:hAnsi="Arial" w:cs="Arial"/>
                <w:b/>
                <w:bCs/>
                <w:color w:val="36030E"/>
                <w:sz w:val="32"/>
                <w:szCs w:val="32"/>
              </w:rPr>
              <w:t>P</w:t>
            </w:r>
            <w:r w:rsidR="5C06618D" w:rsidRPr="3FF22B2B">
              <w:rPr>
                <w:rFonts w:ascii="Arial" w:eastAsia="Arial" w:hAnsi="Arial" w:cs="Arial"/>
                <w:b/>
                <w:bCs/>
                <w:color w:val="36030E"/>
                <w:sz w:val="32"/>
                <w:szCs w:val="32"/>
              </w:rPr>
              <w:t>.</w:t>
            </w:r>
            <w:r w:rsidRPr="3FF22B2B">
              <w:rPr>
                <w:rFonts w:ascii="Arial" w:eastAsia="Arial" w:hAnsi="Arial" w:cs="Arial"/>
                <w:b/>
                <w:bCs/>
                <w:color w:val="36030E"/>
                <w:sz w:val="32"/>
                <w:szCs w:val="32"/>
              </w:rPr>
              <w:t>E</w:t>
            </w:r>
            <w:r w:rsidR="5C06618D" w:rsidRPr="3FF22B2B">
              <w:rPr>
                <w:rFonts w:ascii="Arial" w:eastAsia="Arial" w:hAnsi="Arial" w:cs="Arial"/>
                <w:b/>
                <w:bCs/>
                <w:color w:val="36030E"/>
                <w:sz w:val="32"/>
                <w:szCs w:val="32"/>
              </w:rPr>
              <w:t>.</w:t>
            </w:r>
            <w:r w:rsidR="0BE724CE" w:rsidRPr="3FF22B2B">
              <w:rPr>
                <w:rFonts w:ascii="Arial" w:eastAsia="Arial" w:hAnsi="Arial" w:cs="Arial"/>
                <w:b/>
                <w:bCs/>
                <w:color w:val="36030E"/>
                <w:sz w:val="32"/>
                <w:szCs w:val="32"/>
              </w:rPr>
              <w:t xml:space="preserve"> Activity</w:t>
            </w:r>
            <w:r w:rsidR="4170AD53" w:rsidRPr="3FF22B2B">
              <w:rPr>
                <w:rFonts w:ascii="Arial" w:eastAsia="Arial" w:hAnsi="Arial" w:cs="Arial"/>
                <w:b/>
                <w:bCs/>
                <w:color w:val="36030E"/>
                <w:sz w:val="32"/>
                <w:szCs w:val="32"/>
              </w:rPr>
              <w:t xml:space="preserve"> </w:t>
            </w:r>
          </w:p>
          <w:p w14:paraId="655D97E9" w14:textId="082D2BA1" w:rsidR="4FD5B4AB" w:rsidRPr="00021BF5" w:rsidRDefault="00CC4B7F" w:rsidP="3B704F18">
            <w:pPr>
              <w:spacing w:after="120" w:line="259" w:lineRule="auto"/>
              <w:jc w:val="center"/>
            </w:pPr>
            <w:hyperlink r:id="rId13">
              <w:r w:rsidR="32655E7B" w:rsidRPr="3FF22B2B">
                <w:rPr>
                  <w:rStyle w:val="Hyperlink"/>
                  <w:rFonts w:ascii="Arial" w:eastAsia="Arial" w:hAnsi="Arial" w:cs="Arial"/>
                  <w:color w:val="A10F2B"/>
                  <w:sz w:val="19"/>
                  <w:szCs w:val="19"/>
                </w:rPr>
                <w:t>1588341083Mayfitnesslog.docx</w:t>
              </w:r>
            </w:hyperlink>
          </w:p>
          <w:p w14:paraId="3F0ED58F" w14:textId="69F2C124" w:rsidR="4FD5B4AB" w:rsidRPr="00021BF5" w:rsidRDefault="4FD5B4AB" w:rsidP="3FF22B2B">
            <w:pPr>
              <w:spacing w:after="120" w:line="259" w:lineRule="auto"/>
              <w:jc w:val="center"/>
              <w:rPr>
                <w:rFonts w:ascii="Arial" w:eastAsia="Arial" w:hAnsi="Arial" w:cs="Arial"/>
                <w:color w:val="A10F2B"/>
                <w:sz w:val="19"/>
                <w:szCs w:val="19"/>
              </w:rPr>
            </w:pPr>
          </w:p>
          <w:p w14:paraId="63131035" w14:textId="3EB6E2C6" w:rsidR="4FD5B4AB" w:rsidRPr="00021BF5" w:rsidRDefault="32655E7B" w:rsidP="3B704F18">
            <w:pPr>
              <w:spacing w:after="120" w:line="259" w:lineRule="auto"/>
              <w:jc w:val="center"/>
            </w:pPr>
            <w:r w:rsidRPr="3FF22B2B">
              <w:rPr>
                <w:rFonts w:ascii="Arial" w:eastAsia="Arial" w:hAnsi="Arial" w:cs="Arial"/>
                <w:b/>
                <w:bCs/>
                <w:sz w:val="19"/>
                <w:szCs w:val="19"/>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rsidR="4FD5B4AB">
              <w:br/>
            </w:r>
            <w:r w:rsidRPr="3FF22B2B">
              <w:rPr>
                <w:rFonts w:ascii="Arial" w:eastAsia="Arial" w:hAnsi="Arial" w:cs="Arial"/>
                <w:b/>
                <w:bCs/>
                <w:sz w:val="19"/>
                <w:szCs w:val="19"/>
              </w:rPr>
              <w:t>These are examples to help guide.  I want to hear how everyone is doing and students can include anything they would like in this reflection.  This reflection can be typed on a word document and emailed to me at mtadla@summithill.org.</w:t>
            </w:r>
          </w:p>
        </w:tc>
        <w:tc>
          <w:tcPr>
            <w:tcW w:w="4110" w:type="dxa"/>
          </w:tcPr>
          <w:p w14:paraId="25E6A5BF" w14:textId="36161071" w:rsidR="4FD5B4AB" w:rsidRPr="00021BF5" w:rsidRDefault="65C06566" w:rsidP="3B704F18">
            <w:pPr>
              <w:jc w:val="center"/>
              <w:rPr>
                <w:rFonts w:ascii="Arial" w:eastAsia="Arial" w:hAnsi="Arial" w:cs="Arial"/>
                <w:color w:val="auto"/>
                <w:sz w:val="24"/>
                <w:szCs w:val="24"/>
              </w:rPr>
            </w:pPr>
            <w:r w:rsidRPr="3FF22B2B">
              <w:rPr>
                <w:rFonts w:ascii="Arial" w:eastAsia="Arial" w:hAnsi="Arial" w:cs="Arial"/>
                <w:b/>
                <w:bCs/>
                <w:color w:val="36030E"/>
                <w:sz w:val="32"/>
                <w:szCs w:val="32"/>
              </w:rPr>
              <w:t>Physical Activity</w:t>
            </w:r>
            <w:r w:rsidR="5C06618D" w:rsidRPr="3FF22B2B">
              <w:rPr>
                <w:rFonts w:ascii="Arial" w:eastAsia="Arial" w:hAnsi="Arial" w:cs="Arial"/>
                <w:b/>
                <w:bCs/>
                <w:color w:val="36030E"/>
                <w:sz w:val="32"/>
                <w:szCs w:val="32"/>
              </w:rPr>
              <w:t xml:space="preserve"> </w:t>
            </w:r>
            <w:r w:rsidR="55897F02" w:rsidRPr="3FF22B2B">
              <w:rPr>
                <w:rFonts w:ascii="Arial" w:eastAsia="Arial" w:hAnsi="Arial" w:cs="Arial"/>
                <w:b/>
                <w:bCs/>
                <w:color w:val="36030E"/>
                <w:sz w:val="32"/>
                <w:szCs w:val="32"/>
              </w:rPr>
              <w:t>/</w:t>
            </w:r>
            <w:r w:rsidR="5C06618D" w:rsidRPr="3FF22B2B">
              <w:rPr>
                <w:rFonts w:ascii="Arial" w:eastAsia="Arial" w:hAnsi="Arial" w:cs="Arial"/>
                <w:b/>
                <w:bCs/>
                <w:color w:val="36030E"/>
                <w:sz w:val="32"/>
                <w:szCs w:val="32"/>
              </w:rPr>
              <w:t xml:space="preserve"> </w:t>
            </w:r>
            <w:r w:rsidR="55897F02" w:rsidRPr="3FF22B2B">
              <w:rPr>
                <w:rFonts w:ascii="Arial" w:eastAsia="Arial" w:hAnsi="Arial" w:cs="Arial"/>
                <w:b/>
                <w:bCs/>
                <w:color w:val="36030E"/>
                <w:sz w:val="32"/>
                <w:szCs w:val="32"/>
              </w:rPr>
              <w:t>P</w:t>
            </w:r>
            <w:r w:rsidR="5C06618D" w:rsidRPr="3FF22B2B">
              <w:rPr>
                <w:rFonts w:ascii="Arial" w:eastAsia="Arial" w:hAnsi="Arial" w:cs="Arial"/>
                <w:b/>
                <w:bCs/>
                <w:color w:val="36030E"/>
                <w:sz w:val="32"/>
                <w:szCs w:val="32"/>
              </w:rPr>
              <w:t>.</w:t>
            </w:r>
            <w:r w:rsidR="55897F02" w:rsidRPr="3FF22B2B">
              <w:rPr>
                <w:rFonts w:ascii="Arial" w:eastAsia="Arial" w:hAnsi="Arial" w:cs="Arial"/>
                <w:b/>
                <w:bCs/>
                <w:color w:val="36030E"/>
                <w:sz w:val="32"/>
                <w:szCs w:val="32"/>
              </w:rPr>
              <w:t>E</w:t>
            </w:r>
            <w:r w:rsidR="5C06618D" w:rsidRPr="3FF22B2B">
              <w:rPr>
                <w:rFonts w:ascii="Arial" w:eastAsia="Arial" w:hAnsi="Arial" w:cs="Arial"/>
                <w:b/>
                <w:bCs/>
                <w:color w:val="36030E"/>
                <w:sz w:val="32"/>
                <w:szCs w:val="32"/>
              </w:rPr>
              <w:t>.</w:t>
            </w:r>
            <w:r w:rsidR="30D5A1AA" w:rsidRPr="3FF22B2B">
              <w:rPr>
                <w:rFonts w:ascii="Arial" w:eastAsia="Arial" w:hAnsi="Arial" w:cs="Arial"/>
                <w:b/>
                <w:bCs/>
                <w:color w:val="36030E"/>
                <w:sz w:val="32"/>
                <w:szCs w:val="32"/>
              </w:rPr>
              <w:t xml:space="preserve"> </w:t>
            </w:r>
            <w:r w:rsidRPr="3FF22B2B">
              <w:rPr>
                <w:rFonts w:ascii="Arial" w:eastAsia="Arial" w:hAnsi="Arial" w:cs="Arial"/>
                <w:b/>
                <w:bCs/>
                <w:color w:val="36030E"/>
                <w:sz w:val="32"/>
                <w:szCs w:val="32"/>
              </w:rPr>
              <w:t>Activity</w:t>
            </w:r>
            <w:r w:rsidR="0801BCD0" w:rsidRPr="3FF22B2B">
              <w:rPr>
                <w:rFonts w:ascii="Arial" w:eastAsia="Arial" w:hAnsi="Arial" w:cs="Arial"/>
                <w:b/>
                <w:bCs/>
                <w:color w:val="36030E"/>
                <w:sz w:val="32"/>
                <w:szCs w:val="32"/>
              </w:rPr>
              <w:t xml:space="preserve"> </w:t>
            </w:r>
          </w:p>
          <w:p w14:paraId="59C032EA" w14:textId="082D2BA1" w:rsidR="4FD5B4AB" w:rsidRPr="00021BF5" w:rsidRDefault="00CC4B7F" w:rsidP="3FF22B2B">
            <w:pPr>
              <w:spacing w:after="120" w:line="259" w:lineRule="auto"/>
              <w:jc w:val="center"/>
            </w:pPr>
            <w:hyperlink r:id="rId14">
              <w:r w:rsidR="64ED4E69" w:rsidRPr="3FF22B2B">
                <w:rPr>
                  <w:rStyle w:val="Hyperlink"/>
                  <w:rFonts w:ascii="Arial" w:eastAsia="Arial" w:hAnsi="Arial" w:cs="Arial"/>
                  <w:color w:val="A10F2B"/>
                  <w:sz w:val="19"/>
                  <w:szCs w:val="19"/>
                </w:rPr>
                <w:t>1588341083Mayfitnesslog.docx</w:t>
              </w:r>
            </w:hyperlink>
          </w:p>
          <w:p w14:paraId="07AFE4E1" w14:textId="69F2C124" w:rsidR="4FD5B4AB" w:rsidRPr="00021BF5" w:rsidRDefault="4FD5B4AB" w:rsidP="3FF22B2B">
            <w:pPr>
              <w:spacing w:after="120" w:line="259" w:lineRule="auto"/>
              <w:jc w:val="center"/>
              <w:rPr>
                <w:rFonts w:ascii="Arial" w:eastAsia="Arial" w:hAnsi="Arial" w:cs="Arial"/>
                <w:color w:val="A10F2B"/>
                <w:sz w:val="19"/>
                <w:szCs w:val="19"/>
              </w:rPr>
            </w:pPr>
          </w:p>
          <w:p w14:paraId="1776EDAA" w14:textId="3EB6E2C6" w:rsidR="4FD5B4AB" w:rsidRPr="00021BF5" w:rsidRDefault="64ED4E69" w:rsidP="3FF22B2B">
            <w:pPr>
              <w:spacing w:after="120" w:line="259" w:lineRule="auto"/>
              <w:jc w:val="center"/>
            </w:pPr>
            <w:r w:rsidRPr="3FF22B2B">
              <w:rPr>
                <w:rFonts w:ascii="Arial" w:eastAsia="Arial" w:hAnsi="Arial" w:cs="Arial"/>
                <w:b/>
                <w:bCs/>
                <w:sz w:val="19"/>
                <w:szCs w:val="19"/>
              </w:rPr>
              <w:t xml:space="preserve">* I am also requiring a reflection to be due MAY 15, 2020.  This reflection will be one paragraph long.  Examples of what to include are: What challenges did you face staying active? What can you do during the stay in place to stay active? What do you miss about PE? How are you feeling with your overall health? How will you continue to stay active and healthy through the rest of the school year and summer?  </w:t>
            </w:r>
            <w:r w:rsidR="00D7439A">
              <w:br/>
            </w:r>
            <w:r w:rsidRPr="3FF22B2B">
              <w:rPr>
                <w:rFonts w:ascii="Arial" w:eastAsia="Arial" w:hAnsi="Arial" w:cs="Arial"/>
                <w:b/>
                <w:bCs/>
                <w:sz w:val="19"/>
                <w:szCs w:val="19"/>
              </w:rPr>
              <w:t>These are examples to help guide.  I want to hear how everyone is doing and students can include anything they would like in this reflection.  This reflection can be typed on a word document and emailed to me at mtadla@summithill.org.</w:t>
            </w:r>
          </w:p>
          <w:p w14:paraId="72A74A9A" w14:textId="5AACF39C" w:rsidR="4FD5B4AB" w:rsidRPr="00021BF5" w:rsidRDefault="4FD5B4AB" w:rsidP="3B704F18">
            <w:pPr>
              <w:jc w:val="center"/>
              <w:rPr>
                <w:rFonts w:ascii="Arial" w:eastAsia="Arial" w:hAnsi="Arial" w:cs="Arial"/>
                <w:color w:val="F32755" w:themeColor="text2" w:themeTint="80"/>
                <w:sz w:val="24"/>
                <w:szCs w:val="24"/>
              </w:rPr>
            </w:pPr>
          </w:p>
        </w:tc>
        <w:tc>
          <w:tcPr>
            <w:tcW w:w="1440" w:type="dxa"/>
            <w:vMerge w:val="restart"/>
          </w:tcPr>
          <w:p w14:paraId="2A1595FD" w14:textId="2C8127B7" w:rsidR="4FD5B4AB" w:rsidRPr="00021BF5" w:rsidRDefault="4FD5B4AB" w:rsidP="324EDD0E">
            <w:pPr>
              <w:rPr>
                <w:rFonts w:ascii="Arial" w:eastAsia="Arial" w:hAnsi="Arial" w:cs="Arial"/>
                <w:color w:val="auto"/>
                <w:sz w:val="20"/>
                <w:szCs w:val="20"/>
              </w:rPr>
            </w:pPr>
          </w:p>
        </w:tc>
      </w:tr>
      <w:tr w:rsidR="00021BF5" w:rsidRPr="00021BF5" w14:paraId="7436F2B0" w14:textId="77777777" w:rsidTr="1FD643AF">
        <w:tc>
          <w:tcPr>
            <w:tcW w:w="895" w:type="dxa"/>
          </w:tcPr>
          <w:p w14:paraId="25D04592" w14:textId="46EDEB47"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0:30-11:00</w:t>
            </w:r>
          </w:p>
        </w:tc>
        <w:tc>
          <w:tcPr>
            <w:tcW w:w="4485" w:type="dxa"/>
          </w:tcPr>
          <w:p w14:paraId="253AA84A" w14:textId="2C6E7F75"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 xml:space="preserve">Silent Reading </w:t>
            </w:r>
          </w:p>
        </w:tc>
        <w:tc>
          <w:tcPr>
            <w:tcW w:w="4110" w:type="dxa"/>
          </w:tcPr>
          <w:p w14:paraId="319B4528" w14:textId="103C0D6E" w:rsidR="4FD5B4AB" w:rsidRPr="00021BF5" w:rsidRDefault="4FD5B4AB" w:rsidP="324EDD0E">
            <w:pPr>
              <w:jc w:val="center"/>
              <w:rPr>
                <w:rFonts w:ascii="Arial" w:eastAsia="Arial" w:hAnsi="Arial" w:cs="Arial"/>
                <w:color w:val="7030A0"/>
                <w:sz w:val="40"/>
                <w:szCs w:val="40"/>
              </w:rPr>
            </w:pPr>
            <w:r w:rsidRPr="324EDD0E">
              <w:rPr>
                <w:rFonts w:ascii="Arial" w:eastAsia="Arial" w:hAnsi="Arial" w:cs="Arial"/>
                <w:color w:val="7030A0"/>
                <w:sz w:val="40"/>
                <w:szCs w:val="40"/>
              </w:rPr>
              <w:t>Silent Reading</w:t>
            </w:r>
          </w:p>
        </w:tc>
        <w:tc>
          <w:tcPr>
            <w:tcW w:w="1440" w:type="dxa"/>
            <w:vMerge/>
          </w:tcPr>
          <w:p w14:paraId="20384DBF" w14:textId="77777777" w:rsidR="00A93609" w:rsidRPr="00021BF5" w:rsidRDefault="00A93609">
            <w:pPr>
              <w:rPr>
                <w:color w:val="auto"/>
              </w:rPr>
            </w:pPr>
          </w:p>
        </w:tc>
      </w:tr>
      <w:tr w:rsidR="00021BF5" w:rsidRPr="00021BF5" w14:paraId="62405357" w14:textId="77777777" w:rsidTr="1FD643AF">
        <w:tc>
          <w:tcPr>
            <w:tcW w:w="895" w:type="dxa"/>
          </w:tcPr>
          <w:p w14:paraId="5F188FD8" w14:textId="5E56C083"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lastRenderedPageBreak/>
              <w:t>11:00-11:45</w:t>
            </w:r>
          </w:p>
        </w:tc>
        <w:tc>
          <w:tcPr>
            <w:tcW w:w="4485" w:type="dxa"/>
          </w:tcPr>
          <w:p w14:paraId="3E7D93C7" w14:textId="4311462E"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4110" w:type="dxa"/>
          </w:tcPr>
          <w:p w14:paraId="578A0E73" w14:textId="06384AC1" w:rsidR="4FD5B4AB" w:rsidRPr="00021BF5" w:rsidRDefault="4FD5B4AB" w:rsidP="324EDD0E">
            <w:pPr>
              <w:jc w:val="center"/>
              <w:rPr>
                <w:rFonts w:ascii="Arial" w:eastAsia="Arial" w:hAnsi="Arial" w:cs="Arial"/>
                <w:color w:val="00B050"/>
                <w:sz w:val="44"/>
                <w:szCs w:val="44"/>
              </w:rPr>
            </w:pPr>
            <w:r w:rsidRPr="324EDD0E">
              <w:rPr>
                <w:rFonts w:ascii="Arial" w:eastAsia="Arial" w:hAnsi="Arial" w:cs="Arial"/>
                <w:color w:val="00B050"/>
                <w:sz w:val="44"/>
                <w:szCs w:val="44"/>
              </w:rPr>
              <w:t>Lunch</w:t>
            </w:r>
          </w:p>
        </w:tc>
        <w:tc>
          <w:tcPr>
            <w:tcW w:w="1440" w:type="dxa"/>
          </w:tcPr>
          <w:p w14:paraId="1FC2C8C4" w14:textId="71DD5718" w:rsidR="4FD5B4AB" w:rsidRPr="00021BF5" w:rsidRDefault="4FD5B4AB" w:rsidP="324EDD0E">
            <w:pPr>
              <w:rPr>
                <w:rFonts w:ascii="Arial" w:eastAsia="Arial" w:hAnsi="Arial" w:cs="Arial"/>
                <w:color w:val="auto"/>
                <w:sz w:val="20"/>
                <w:szCs w:val="20"/>
              </w:rPr>
            </w:pPr>
          </w:p>
        </w:tc>
      </w:tr>
      <w:tr w:rsidR="00021BF5" w:rsidRPr="00021BF5" w14:paraId="6B6B1EFA" w14:textId="77777777" w:rsidTr="1FD643AF">
        <w:tc>
          <w:tcPr>
            <w:tcW w:w="895" w:type="dxa"/>
          </w:tcPr>
          <w:p w14:paraId="3B01A58D" w14:textId="5083E69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1:45-12:30</w:t>
            </w:r>
          </w:p>
        </w:tc>
        <w:tc>
          <w:tcPr>
            <w:tcW w:w="4485" w:type="dxa"/>
          </w:tcPr>
          <w:p w14:paraId="0C1EDAC1" w14:textId="083FD812" w:rsidR="4FD5B4AB" w:rsidRPr="00021BF5" w:rsidRDefault="3AA22697" w:rsidP="324EDD0E">
            <w:pPr>
              <w:rPr>
                <w:rFonts w:ascii="Arial" w:eastAsia="Arial" w:hAnsi="Arial" w:cs="Arial"/>
                <w:b/>
                <w:bCs/>
                <w:color w:val="FF0000"/>
                <w:sz w:val="28"/>
                <w:szCs w:val="28"/>
              </w:rPr>
            </w:pPr>
            <w:r w:rsidRPr="324EDD0E">
              <w:rPr>
                <w:rFonts w:ascii="Arial" w:eastAsia="Arial" w:hAnsi="Arial" w:cs="Arial"/>
                <w:b/>
                <w:bCs/>
                <w:color w:val="FF0000"/>
                <w:sz w:val="28"/>
                <w:szCs w:val="28"/>
              </w:rPr>
              <w:t>Science- Life Cycles</w:t>
            </w:r>
            <w:r w:rsidR="5DDDDD13" w:rsidRPr="324EDD0E">
              <w:rPr>
                <w:rFonts w:ascii="Arial" w:eastAsia="Arial" w:hAnsi="Arial" w:cs="Arial"/>
                <w:b/>
                <w:bCs/>
                <w:color w:val="FF0000"/>
                <w:sz w:val="28"/>
                <w:szCs w:val="28"/>
              </w:rPr>
              <w:t xml:space="preserve"> </w:t>
            </w:r>
          </w:p>
          <w:p w14:paraId="26791B02" w14:textId="1B27BE1A" w:rsidR="4FD5B4AB" w:rsidRPr="00021BF5" w:rsidRDefault="1CA7F9C4" w:rsidP="3FF22B2B">
            <w:pPr>
              <w:rPr>
                <w:rFonts w:ascii="Arial" w:eastAsia="Arial" w:hAnsi="Arial" w:cs="Arial"/>
                <w:color w:val="FF0000"/>
                <w:sz w:val="20"/>
                <w:szCs w:val="20"/>
              </w:rPr>
            </w:pPr>
            <w:r w:rsidRPr="3FF22B2B">
              <w:rPr>
                <w:rFonts w:ascii="Arial" w:eastAsia="Arial" w:hAnsi="Arial" w:cs="Arial"/>
                <w:b/>
                <w:bCs/>
                <w:color w:val="FF0000"/>
                <w:sz w:val="22"/>
                <w:szCs w:val="22"/>
              </w:rPr>
              <w:t xml:space="preserve">Standard: </w:t>
            </w:r>
            <w:r w:rsidRPr="3FF22B2B">
              <w:rPr>
                <w:rFonts w:ascii="Arial" w:eastAsia="Arial" w:hAnsi="Arial" w:cs="Arial"/>
                <w:color w:val="FF0000"/>
                <w:sz w:val="22"/>
                <w:szCs w:val="22"/>
              </w:rPr>
              <w:t>Develop models to describe that organisms have unique and diverse life cycles, but all have in common birth, growth, reproduction, and death.</w:t>
            </w:r>
          </w:p>
          <w:p w14:paraId="78940F4B" w14:textId="5AC80288" w:rsidR="4FD5B4AB" w:rsidRPr="00021BF5" w:rsidRDefault="57B36F5E" w:rsidP="3FF22B2B">
            <w:pPr>
              <w:rPr>
                <w:rFonts w:ascii="Arial" w:eastAsia="Arial" w:hAnsi="Arial" w:cs="Arial"/>
                <w:color w:val="FF0000"/>
                <w:sz w:val="22"/>
                <w:szCs w:val="22"/>
              </w:rPr>
            </w:pPr>
            <w:r w:rsidRPr="3FF22B2B">
              <w:rPr>
                <w:rFonts w:ascii="Arial" w:eastAsia="Arial" w:hAnsi="Arial" w:cs="Arial"/>
                <w:color w:val="FF0000"/>
                <w:sz w:val="22"/>
                <w:szCs w:val="22"/>
              </w:rPr>
              <w:t xml:space="preserve">1.Complete read the Koala passage in </w:t>
            </w:r>
            <w:proofErr w:type="spellStart"/>
            <w:r w:rsidRPr="3FF22B2B">
              <w:rPr>
                <w:rFonts w:ascii="Arial" w:eastAsia="Arial" w:hAnsi="Arial" w:cs="Arial"/>
                <w:color w:val="FF0000"/>
                <w:sz w:val="22"/>
                <w:szCs w:val="22"/>
              </w:rPr>
              <w:t>SeeSaw</w:t>
            </w:r>
            <w:proofErr w:type="spellEnd"/>
            <w:r w:rsidRPr="3FF22B2B">
              <w:rPr>
                <w:rFonts w:ascii="Arial" w:eastAsia="Arial" w:hAnsi="Arial" w:cs="Arial"/>
                <w:color w:val="FF0000"/>
                <w:sz w:val="22"/>
                <w:szCs w:val="22"/>
              </w:rPr>
              <w:t xml:space="preserve"> (click on instruction for the passage to view). </w:t>
            </w:r>
          </w:p>
          <w:p w14:paraId="7FA0EA68" w14:textId="184D3D0C" w:rsidR="4FD5B4AB" w:rsidRPr="00021BF5" w:rsidRDefault="57B36F5E" w:rsidP="3FF22B2B">
            <w:pPr>
              <w:rPr>
                <w:rFonts w:ascii="Arial" w:eastAsia="Arial" w:hAnsi="Arial" w:cs="Arial"/>
                <w:color w:val="FF0000"/>
                <w:sz w:val="22"/>
                <w:szCs w:val="22"/>
              </w:rPr>
            </w:pPr>
            <w:r w:rsidRPr="3FF22B2B">
              <w:rPr>
                <w:rFonts w:ascii="Arial" w:eastAsia="Arial" w:hAnsi="Arial" w:cs="Arial"/>
                <w:color w:val="FF0000"/>
                <w:sz w:val="22"/>
                <w:szCs w:val="22"/>
              </w:rPr>
              <w:t xml:space="preserve">2.Add the main idea and 2 details that support the main idea. </w:t>
            </w:r>
          </w:p>
          <w:p w14:paraId="4DEE0C5F" w14:textId="06B35A02" w:rsidR="4FD5B4AB" w:rsidRPr="00021BF5" w:rsidRDefault="4FD5B4AB" w:rsidP="3FF22B2B">
            <w:pPr>
              <w:rPr>
                <w:rFonts w:ascii="Arial" w:eastAsia="Arial" w:hAnsi="Arial" w:cs="Arial"/>
                <w:color w:val="FF0000"/>
                <w:sz w:val="22"/>
                <w:szCs w:val="22"/>
              </w:rPr>
            </w:pPr>
          </w:p>
        </w:tc>
        <w:tc>
          <w:tcPr>
            <w:tcW w:w="4110" w:type="dxa"/>
          </w:tcPr>
          <w:p w14:paraId="00D00831" w14:textId="61DFD0DC" w:rsidR="4FD5B4AB" w:rsidRPr="00021BF5" w:rsidRDefault="2C0D9EC6" w:rsidP="324EDD0E">
            <w:pPr>
              <w:rPr>
                <w:rFonts w:ascii="Arial" w:eastAsia="Arial" w:hAnsi="Arial" w:cs="Arial"/>
                <w:b/>
                <w:bCs/>
                <w:color w:val="0070C0"/>
                <w:sz w:val="28"/>
                <w:szCs w:val="28"/>
              </w:rPr>
            </w:pPr>
            <w:r w:rsidRPr="324EDD0E">
              <w:rPr>
                <w:rFonts w:ascii="Arial" w:eastAsia="Arial" w:hAnsi="Arial" w:cs="Arial"/>
                <w:b/>
                <w:bCs/>
                <w:color w:val="0070C0"/>
                <w:sz w:val="28"/>
                <w:szCs w:val="28"/>
              </w:rPr>
              <w:t>Social Studies</w:t>
            </w:r>
          </w:p>
          <w:p w14:paraId="572B4C03" w14:textId="44379E0F" w:rsidR="4FD5B4AB" w:rsidRPr="00021BF5" w:rsidRDefault="0CFD9B1B" w:rsidP="324EDD0E">
            <w:pPr>
              <w:rPr>
                <w:rFonts w:ascii="Arial" w:eastAsia="Arial" w:hAnsi="Arial" w:cs="Arial"/>
                <w:color w:val="0070C0"/>
                <w:sz w:val="22"/>
                <w:szCs w:val="22"/>
              </w:rPr>
            </w:pPr>
            <w:r w:rsidRPr="3FF22B2B">
              <w:rPr>
                <w:rFonts w:ascii="Arial" w:eastAsia="Arial" w:hAnsi="Arial" w:cs="Arial"/>
                <w:color w:val="0070C0"/>
                <w:sz w:val="22"/>
                <w:szCs w:val="22"/>
              </w:rPr>
              <w:t>Objectives-</w:t>
            </w:r>
            <w:r w:rsidR="6891FB84" w:rsidRPr="3FF22B2B">
              <w:rPr>
                <w:rFonts w:ascii="Arial" w:eastAsia="Arial" w:hAnsi="Arial" w:cs="Arial"/>
                <w:color w:val="0070C0"/>
                <w:sz w:val="22"/>
                <w:szCs w:val="22"/>
              </w:rPr>
              <w:t xml:space="preserve"> </w:t>
            </w:r>
            <w:r w:rsidR="460869D8" w:rsidRPr="3FF22B2B">
              <w:rPr>
                <w:rFonts w:ascii="Arial" w:eastAsia="Arial" w:hAnsi="Arial" w:cs="Arial"/>
                <w:color w:val="0070C0"/>
                <w:sz w:val="22"/>
                <w:szCs w:val="22"/>
              </w:rPr>
              <w:t xml:space="preserve">Text Structure </w:t>
            </w:r>
            <w:r w:rsidR="462CE3C2" w:rsidRPr="3FF22B2B">
              <w:rPr>
                <w:rFonts w:ascii="Arial" w:eastAsia="Arial" w:hAnsi="Arial" w:cs="Arial"/>
                <w:color w:val="0070C0"/>
                <w:sz w:val="22"/>
                <w:szCs w:val="22"/>
              </w:rPr>
              <w:t>&amp;</w:t>
            </w:r>
            <w:r w:rsidR="460869D8" w:rsidRPr="3FF22B2B">
              <w:rPr>
                <w:rFonts w:ascii="Arial" w:eastAsia="Arial" w:hAnsi="Arial" w:cs="Arial"/>
                <w:color w:val="0070C0"/>
                <w:sz w:val="22"/>
                <w:szCs w:val="22"/>
              </w:rPr>
              <w:t xml:space="preserve"> Development</w:t>
            </w:r>
            <w:r w:rsidR="23844B33" w:rsidRPr="3FF22B2B">
              <w:rPr>
                <w:rFonts w:ascii="Arial" w:eastAsia="Arial" w:hAnsi="Arial" w:cs="Arial"/>
                <w:color w:val="0070C0"/>
                <w:sz w:val="22"/>
                <w:szCs w:val="22"/>
              </w:rPr>
              <w:t xml:space="preserve"> /</w:t>
            </w:r>
            <w:r w:rsidR="163C5C51" w:rsidRPr="3FF22B2B">
              <w:rPr>
                <w:rFonts w:ascii="Arial" w:eastAsia="Arial" w:hAnsi="Arial" w:cs="Arial"/>
                <w:color w:val="0070C0"/>
                <w:sz w:val="22"/>
                <w:szCs w:val="22"/>
              </w:rPr>
              <w:t>Claims &amp; Evidence</w:t>
            </w:r>
          </w:p>
          <w:p w14:paraId="463955A6" w14:textId="6FEFA8D9" w:rsidR="4FD5B4AB" w:rsidRPr="00021BF5" w:rsidRDefault="6E5489F2" w:rsidP="324EDD0E">
            <w:pPr>
              <w:rPr>
                <w:rFonts w:ascii="Arial" w:eastAsia="Arial" w:hAnsi="Arial" w:cs="Arial"/>
                <w:b/>
                <w:bCs/>
                <w:color w:val="0070C0"/>
                <w:sz w:val="28"/>
                <w:szCs w:val="28"/>
              </w:rPr>
            </w:pPr>
            <w:r w:rsidRPr="324EDD0E">
              <w:rPr>
                <w:rFonts w:ascii="Arial" w:eastAsia="Arial" w:hAnsi="Arial" w:cs="Arial"/>
                <w:b/>
                <w:bCs/>
                <w:color w:val="0070C0"/>
                <w:sz w:val="28"/>
                <w:szCs w:val="28"/>
              </w:rPr>
              <w:t xml:space="preserve">(You will do this </w:t>
            </w:r>
            <w:r w:rsidRPr="324EDD0E">
              <w:rPr>
                <w:rFonts w:ascii="Arial" w:eastAsia="Arial" w:hAnsi="Arial" w:cs="Arial"/>
                <w:b/>
                <w:bCs/>
                <w:color w:val="0070C0"/>
                <w:sz w:val="28"/>
                <w:szCs w:val="28"/>
                <w:u w:val="single"/>
              </w:rPr>
              <w:t>instead</w:t>
            </w:r>
            <w:r w:rsidRPr="324EDD0E">
              <w:rPr>
                <w:rFonts w:ascii="Arial" w:eastAsia="Arial" w:hAnsi="Arial" w:cs="Arial"/>
                <w:b/>
                <w:bCs/>
                <w:color w:val="0070C0"/>
                <w:sz w:val="28"/>
                <w:szCs w:val="28"/>
              </w:rPr>
              <w:t xml:space="preserve"> of Freckle ELA this week.)</w:t>
            </w:r>
          </w:p>
          <w:p w14:paraId="779C4380" w14:textId="18782382" w:rsidR="0CF9C27C" w:rsidRDefault="0CF9C27C" w:rsidP="324EDD0E">
            <w:pPr>
              <w:rPr>
                <w:rFonts w:ascii="Arial" w:eastAsia="Arial" w:hAnsi="Arial" w:cs="Arial"/>
                <w:b/>
                <w:bCs/>
                <w:color w:val="0070C0"/>
                <w:sz w:val="28"/>
                <w:szCs w:val="28"/>
                <w:u w:val="single"/>
              </w:rPr>
            </w:pPr>
            <w:r w:rsidRPr="324EDD0E">
              <w:rPr>
                <w:rFonts w:ascii="Arial" w:eastAsia="Arial" w:hAnsi="Arial" w:cs="Arial"/>
                <w:b/>
                <w:bCs/>
                <w:color w:val="0070C0"/>
                <w:sz w:val="28"/>
                <w:szCs w:val="28"/>
                <w:u w:val="single"/>
              </w:rPr>
              <w:t>Directions</w:t>
            </w:r>
          </w:p>
          <w:p w14:paraId="5A3B7CDA" w14:textId="0F350DE7" w:rsidR="4FD5B4AB" w:rsidRPr="00021BF5" w:rsidRDefault="75A3BB9D" w:rsidP="324EDD0E">
            <w:pPr>
              <w:rPr>
                <w:rFonts w:ascii="Arial" w:eastAsia="Arial" w:hAnsi="Arial" w:cs="Arial"/>
                <w:color w:val="0070C0"/>
                <w:sz w:val="28"/>
                <w:szCs w:val="28"/>
              </w:rPr>
            </w:pPr>
            <w:r w:rsidRPr="3FF22B2B">
              <w:rPr>
                <w:rFonts w:ascii="Arial" w:eastAsia="Arial" w:hAnsi="Arial" w:cs="Arial"/>
                <w:color w:val="0070C0"/>
                <w:sz w:val="28"/>
                <w:szCs w:val="28"/>
              </w:rPr>
              <w:t xml:space="preserve">Go to </w:t>
            </w:r>
            <w:r w:rsidR="4F532E72" w:rsidRPr="3FF22B2B">
              <w:rPr>
                <w:rFonts w:ascii="Arial" w:eastAsia="Arial" w:hAnsi="Arial" w:cs="Arial"/>
                <w:color w:val="0070C0"/>
                <w:sz w:val="28"/>
                <w:szCs w:val="28"/>
              </w:rPr>
              <w:t>Freckle</w:t>
            </w:r>
            <w:r w:rsidR="4FDC27A4" w:rsidRPr="3FF22B2B">
              <w:rPr>
                <w:rFonts w:ascii="Arial" w:eastAsia="Arial" w:hAnsi="Arial" w:cs="Arial"/>
                <w:color w:val="0070C0"/>
                <w:sz w:val="28"/>
                <w:szCs w:val="28"/>
              </w:rPr>
              <w:t xml:space="preserve"> ELA</w:t>
            </w:r>
            <w:r w:rsidR="4F532E72" w:rsidRPr="3FF22B2B">
              <w:rPr>
                <w:rFonts w:ascii="Arial" w:eastAsia="Arial" w:hAnsi="Arial" w:cs="Arial"/>
                <w:color w:val="0070C0"/>
                <w:sz w:val="28"/>
                <w:szCs w:val="28"/>
              </w:rPr>
              <w:t xml:space="preserve"> -&gt;</w:t>
            </w:r>
            <w:r w:rsidR="3041DDD3" w:rsidRPr="3FF22B2B">
              <w:rPr>
                <w:rFonts w:ascii="Arial" w:eastAsia="Arial" w:hAnsi="Arial" w:cs="Arial"/>
                <w:color w:val="0070C0"/>
                <w:sz w:val="28"/>
                <w:szCs w:val="28"/>
              </w:rPr>
              <w:t xml:space="preserve"> Find</w:t>
            </w:r>
            <w:r w:rsidR="4F532E72" w:rsidRPr="3FF22B2B">
              <w:rPr>
                <w:rFonts w:ascii="Arial" w:eastAsia="Arial" w:hAnsi="Arial" w:cs="Arial"/>
                <w:color w:val="0070C0"/>
                <w:sz w:val="28"/>
                <w:szCs w:val="28"/>
              </w:rPr>
              <w:t xml:space="preserve"> Assignments -&gt; Social Studies -&gt; “The </w:t>
            </w:r>
            <w:r w:rsidR="5D26BAB8" w:rsidRPr="3FF22B2B">
              <w:rPr>
                <w:rFonts w:ascii="Arial" w:eastAsia="Arial" w:hAnsi="Arial" w:cs="Arial"/>
                <w:color w:val="0070C0"/>
                <w:sz w:val="28"/>
                <w:szCs w:val="28"/>
              </w:rPr>
              <w:t xml:space="preserve">Three </w:t>
            </w:r>
            <w:r w:rsidR="3B048979" w:rsidRPr="3FF22B2B">
              <w:rPr>
                <w:rFonts w:ascii="Arial" w:eastAsia="Arial" w:hAnsi="Arial" w:cs="Arial"/>
                <w:color w:val="0070C0"/>
                <w:sz w:val="28"/>
                <w:szCs w:val="28"/>
              </w:rPr>
              <w:t>B</w:t>
            </w:r>
            <w:r w:rsidR="723A47CF" w:rsidRPr="3FF22B2B">
              <w:rPr>
                <w:rFonts w:ascii="Arial" w:eastAsia="Arial" w:hAnsi="Arial" w:cs="Arial"/>
                <w:color w:val="0070C0"/>
                <w:sz w:val="28"/>
                <w:szCs w:val="28"/>
              </w:rPr>
              <w:t>ranches of Government</w:t>
            </w:r>
            <w:r w:rsidR="4F532E72" w:rsidRPr="3FF22B2B">
              <w:rPr>
                <w:rFonts w:ascii="Arial" w:eastAsia="Arial" w:hAnsi="Arial" w:cs="Arial"/>
                <w:color w:val="0070C0"/>
                <w:sz w:val="28"/>
                <w:szCs w:val="28"/>
              </w:rPr>
              <w:t xml:space="preserve">” </w:t>
            </w:r>
            <w:r w:rsidR="19E3CEF4" w:rsidRPr="3FF22B2B">
              <w:rPr>
                <w:rFonts w:ascii="Arial" w:eastAsia="Arial" w:hAnsi="Arial" w:cs="Arial"/>
                <w:color w:val="0070C0"/>
                <w:sz w:val="28"/>
                <w:szCs w:val="28"/>
              </w:rPr>
              <w:t xml:space="preserve">-&gt; </w:t>
            </w:r>
            <w:r w:rsidR="19E3CEF4" w:rsidRPr="3FF22B2B">
              <w:rPr>
                <w:rFonts w:ascii="Arial" w:eastAsia="Arial" w:hAnsi="Arial" w:cs="Arial"/>
                <w:b/>
                <w:bCs/>
                <w:color w:val="0070C0"/>
                <w:sz w:val="36"/>
                <w:szCs w:val="36"/>
              </w:rPr>
              <w:t>Read and answer questions</w:t>
            </w:r>
          </w:p>
          <w:p w14:paraId="0365433E" w14:textId="30DE33BB" w:rsidR="4FD5B4AB" w:rsidRPr="00021BF5" w:rsidRDefault="5890AE27" w:rsidP="3FF22B2B">
            <w:pPr>
              <w:rPr>
                <w:rFonts w:ascii="Arial" w:eastAsia="Arial" w:hAnsi="Arial" w:cs="Arial"/>
                <w:i/>
                <w:iCs/>
                <w:color w:val="0070C0"/>
                <w:sz w:val="24"/>
                <w:szCs w:val="24"/>
              </w:rPr>
            </w:pPr>
            <w:r w:rsidRPr="3FF22B2B">
              <w:rPr>
                <w:rFonts w:ascii="Arial" w:eastAsia="Arial" w:hAnsi="Arial" w:cs="Arial"/>
                <w:i/>
                <w:iCs/>
                <w:color w:val="0070C0"/>
                <w:sz w:val="24"/>
                <w:szCs w:val="24"/>
              </w:rPr>
              <w:t>***</w:t>
            </w:r>
            <w:r w:rsidR="793F24A6" w:rsidRPr="3FF22B2B">
              <w:rPr>
                <w:rFonts w:ascii="Arial" w:eastAsia="Arial" w:hAnsi="Arial" w:cs="Arial"/>
                <w:i/>
                <w:iCs/>
                <w:color w:val="0070C0"/>
                <w:sz w:val="24"/>
                <w:szCs w:val="24"/>
              </w:rPr>
              <w:t>Please read carefully and take your time!</w:t>
            </w:r>
            <w:r w:rsidR="029C568F" w:rsidRPr="3FF22B2B">
              <w:rPr>
                <w:rFonts w:ascii="Arial" w:eastAsia="Arial" w:hAnsi="Arial" w:cs="Arial"/>
                <w:i/>
                <w:iCs/>
                <w:color w:val="0070C0"/>
                <w:sz w:val="24"/>
                <w:szCs w:val="24"/>
              </w:rPr>
              <w:t xml:space="preserve"> Many students are rushing through these. </w:t>
            </w:r>
            <w:r w:rsidR="3C84DA4F" w:rsidRPr="3FF22B2B">
              <w:rPr>
                <w:rFonts w:ascii="Arial" w:eastAsia="Arial" w:hAnsi="Arial" w:cs="Arial"/>
                <w:i/>
                <w:iCs/>
                <w:color w:val="0070C0"/>
                <w:sz w:val="24"/>
                <w:szCs w:val="24"/>
              </w:rPr>
              <w:t>C</w:t>
            </w:r>
            <w:r w:rsidR="029C568F" w:rsidRPr="3FF22B2B">
              <w:rPr>
                <w:rFonts w:ascii="Arial" w:eastAsia="Arial" w:hAnsi="Arial" w:cs="Arial"/>
                <w:i/>
                <w:iCs/>
                <w:color w:val="0070C0"/>
                <w:sz w:val="24"/>
                <w:szCs w:val="24"/>
              </w:rPr>
              <w:t xml:space="preserve">heck accuracy scores in </w:t>
            </w:r>
            <w:proofErr w:type="gramStart"/>
            <w:r w:rsidR="029C568F" w:rsidRPr="3FF22B2B">
              <w:rPr>
                <w:rFonts w:ascii="Arial" w:eastAsia="Arial" w:hAnsi="Arial" w:cs="Arial"/>
                <w:i/>
                <w:iCs/>
                <w:color w:val="0070C0"/>
                <w:sz w:val="24"/>
                <w:szCs w:val="24"/>
              </w:rPr>
              <w:t>PowerSchool.</w:t>
            </w:r>
            <w:r w:rsidR="46B902B6" w:rsidRPr="3FF22B2B">
              <w:rPr>
                <w:rFonts w:ascii="Arial" w:eastAsia="Arial" w:hAnsi="Arial" w:cs="Arial"/>
                <w:i/>
                <w:iCs/>
                <w:color w:val="0070C0"/>
                <w:sz w:val="24"/>
                <w:szCs w:val="24"/>
              </w:rPr>
              <w:t>*</w:t>
            </w:r>
            <w:proofErr w:type="gramEnd"/>
            <w:r w:rsidR="46B902B6" w:rsidRPr="3FF22B2B">
              <w:rPr>
                <w:rFonts w:ascii="Arial" w:eastAsia="Arial" w:hAnsi="Arial" w:cs="Arial"/>
                <w:i/>
                <w:iCs/>
                <w:color w:val="0070C0"/>
                <w:sz w:val="24"/>
                <w:szCs w:val="24"/>
              </w:rPr>
              <w:t>**</w:t>
            </w:r>
          </w:p>
          <w:p w14:paraId="2DAA91DD" w14:textId="00EA31C4" w:rsidR="3FF22B2B" w:rsidRDefault="3FF22B2B" w:rsidP="3FF22B2B">
            <w:pPr>
              <w:rPr>
                <w:rFonts w:ascii="Arial" w:eastAsia="Arial" w:hAnsi="Arial" w:cs="Arial"/>
                <w:i/>
                <w:iCs/>
                <w:color w:val="0070C0"/>
                <w:sz w:val="24"/>
                <w:szCs w:val="24"/>
              </w:rPr>
            </w:pPr>
          </w:p>
          <w:p w14:paraId="2EDF37D4" w14:textId="5CB7B80A" w:rsidR="4FD5B4AB" w:rsidRPr="00021BF5" w:rsidRDefault="0B89284F" w:rsidP="791187E7">
            <w:pPr>
              <w:jc w:val="center"/>
              <w:rPr>
                <w:rFonts w:ascii="Arial" w:eastAsia="Arial" w:hAnsi="Arial" w:cs="Arial"/>
                <w:color w:val="0070C0"/>
                <w:sz w:val="28"/>
                <w:szCs w:val="28"/>
              </w:rPr>
            </w:pPr>
            <w:r w:rsidRPr="791187E7">
              <w:rPr>
                <w:rFonts w:ascii="Arial" w:eastAsia="Arial" w:hAnsi="Arial" w:cs="Arial"/>
                <w:color w:val="0070C0"/>
                <w:sz w:val="28"/>
                <w:szCs w:val="28"/>
              </w:rPr>
              <w:t>*</w:t>
            </w:r>
            <w:r w:rsidR="6E5489F2" w:rsidRPr="791187E7">
              <w:rPr>
                <w:rFonts w:ascii="Arial" w:eastAsia="Arial" w:hAnsi="Arial" w:cs="Arial"/>
                <w:color w:val="0070C0"/>
                <w:sz w:val="28"/>
                <w:szCs w:val="28"/>
              </w:rPr>
              <w:t>For extra practice, try this one!</w:t>
            </w:r>
          </w:p>
          <w:p w14:paraId="655A472F" w14:textId="1771C6DF" w:rsidR="4FD5B4AB" w:rsidRPr="00021BF5" w:rsidRDefault="2F99DD79" w:rsidP="3FF22B2B">
            <w:pPr>
              <w:jc w:val="center"/>
              <w:rPr>
                <w:rFonts w:ascii="Arial" w:eastAsia="Arial" w:hAnsi="Arial" w:cs="Arial"/>
                <w:color w:val="0070C0"/>
                <w:sz w:val="28"/>
                <w:szCs w:val="28"/>
              </w:rPr>
            </w:pPr>
            <w:r w:rsidRPr="3FF22B2B">
              <w:rPr>
                <w:rFonts w:ascii="Arial" w:eastAsia="Arial" w:hAnsi="Arial" w:cs="Arial"/>
                <w:color w:val="0070C0"/>
                <w:sz w:val="28"/>
                <w:szCs w:val="28"/>
              </w:rPr>
              <w:t>Freckle Assignment- “</w:t>
            </w:r>
            <w:r w:rsidR="7DB03253" w:rsidRPr="3FF22B2B">
              <w:rPr>
                <w:rFonts w:ascii="Arial" w:eastAsia="Arial" w:hAnsi="Arial" w:cs="Arial"/>
                <w:color w:val="0070C0"/>
                <w:sz w:val="28"/>
                <w:szCs w:val="28"/>
              </w:rPr>
              <w:t>Rock</w:t>
            </w:r>
            <w:r w:rsidR="5ED12FA4" w:rsidRPr="3FF22B2B">
              <w:rPr>
                <w:rFonts w:ascii="Arial" w:eastAsia="Arial" w:hAnsi="Arial" w:cs="Arial"/>
                <w:color w:val="0070C0"/>
                <w:sz w:val="28"/>
                <w:szCs w:val="28"/>
              </w:rPr>
              <w:t xml:space="preserve"> </w:t>
            </w:r>
            <w:proofErr w:type="gramStart"/>
            <w:r w:rsidR="5ED12FA4" w:rsidRPr="3FF22B2B">
              <w:rPr>
                <w:rFonts w:ascii="Arial" w:eastAsia="Arial" w:hAnsi="Arial" w:cs="Arial"/>
                <w:color w:val="0070C0"/>
                <w:sz w:val="28"/>
                <w:szCs w:val="28"/>
              </w:rPr>
              <w:t>&amp;</w:t>
            </w:r>
            <w:r w:rsidR="7DB03253" w:rsidRPr="3FF22B2B">
              <w:rPr>
                <w:rFonts w:ascii="Arial" w:eastAsia="Arial" w:hAnsi="Arial" w:cs="Arial"/>
                <w:color w:val="0070C0"/>
                <w:sz w:val="28"/>
                <w:szCs w:val="28"/>
              </w:rPr>
              <w:t xml:space="preserve">  Roll</w:t>
            </w:r>
            <w:proofErr w:type="gramEnd"/>
            <w:r w:rsidRPr="3FF22B2B">
              <w:rPr>
                <w:rFonts w:ascii="Arial" w:eastAsia="Arial" w:hAnsi="Arial" w:cs="Arial"/>
                <w:color w:val="0070C0"/>
                <w:sz w:val="28"/>
                <w:szCs w:val="28"/>
              </w:rPr>
              <w:t>”</w:t>
            </w:r>
          </w:p>
          <w:p w14:paraId="339EC8B8" w14:textId="09E77009" w:rsidR="4FD5B4AB" w:rsidRPr="00021BF5" w:rsidRDefault="4FD5B4AB" w:rsidP="3FF22B2B">
            <w:pPr>
              <w:rPr>
                <w:rFonts w:ascii="Arial" w:eastAsia="Arial" w:hAnsi="Arial" w:cs="Arial"/>
                <w:sz w:val="28"/>
                <w:szCs w:val="28"/>
              </w:rPr>
            </w:pPr>
          </w:p>
        </w:tc>
        <w:tc>
          <w:tcPr>
            <w:tcW w:w="1440" w:type="dxa"/>
            <w:vMerge w:val="restart"/>
          </w:tcPr>
          <w:p w14:paraId="28A0A36E" w14:textId="536315B9" w:rsidR="4FD5B4AB" w:rsidRPr="00021BF5" w:rsidRDefault="4FD5B4AB" w:rsidP="324EDD0E">
            <w:pPr>
              <w:rPr>
                <w:rFonts w:ascii="Arial" w:eastAsia="Arial" w:hAnsi="Arial" w:cs="Arial"/>
                <w:color w:val="auto"/>
                <w:sz w:val="20"/>
                <w:szCs w:val="20"/>
              </w:rPr>
            </w:pPr>
          </w:p>
        </w:tc>
      </w:tr>
      <w:tr w:rsidR="00021BF5" w:rsidRPr="00021BF5" w14:paraId="3B17A565" w14:textId="77777777" w:rsidTr="1FD643AF">
        <w:tc>
          <w:tcPr>
            <w:tcW w:w="895" w:type="dxa"/>
          </w:tcPr>
          <w:p w14:paraId="186ED0C8" w14:textId="16BDE3B2" w:rsidR="4FD5B4AB" w:rsidRPr="00021BF5" w:rsidRDefault="4FD5B4AB" w:rsidP="324EDD0E">
            <w:pPr>
              <w:rPr>
                <w:rFonts w:ascii="Arial" w:eastAsia="Arial" w:hAnsi="Arial" w:cs="Arial"/>
                <w:color w:val="auto"/>
                <w:sz w:val="20"/>
                <w:szCs w:val="20"/>
              </w:rPr>
            </w:pPr>
            <w:r w:rsidRPr="324EDD0E">
              <w:rPr>
                <w:rFonts w:ascii="Arial" w:eastAsia="Arial" w:hAnsi="Arial" w:cs="Arial"/>
                <w:color w:val="auto"/>
                <w:sz w:val="20"/>
                <w:szCs w:val="20"/>
              </w:rPr>
              <w:t>12:30-1:30</w:t>
            </w:r>
          </w:p>
          <w:p w14:paraId="47C18C1E" w14:textId="424B3AC3" w:rsidR="4FD5B4AB" w:rsidRPr="00021BF5" w:rsidRDefault="4FD5B4AB" w:rsidP="324EDD0E">
            <w:pPr>
              <w:rPr>
                <w:rFonts w:ascii="Arial" w:eastAsia="Arial" w:hAnsi="Arial" w:cs="Arial"/>
                <w:color w:val="auto"/>
                <w:sz w:val="20"/>
                <w:szCs w:val="20"/>
              </w:rPr>
            </w:pPr>
          </w:p>
        </w:tc>
        <w:tc>
          <w:tcPr>
            <w:tcW w:w="4485" w:type="dxa"/>
          </w:tcPr>
          <w:p w14:paraId="2A24238B" w14:textId="6452A7D3" w:rsidR="1EDC9BA2" w:rsidRDefault="1EDC9BA2" w:rsidP="3FF22B2B">
            <w:pPr>
              <w:spacing w:after="120" w:line="259" w:lineRule="auto"/>
              <w:jc w:val="center"/>
            </w:pPr>
            <w:r w:rsidRPr="3FF22B2B">
              <w:rPr>
                <w:rFonts w:ascii="Arial" w:eastAsia="Arial" w:hAnsi="Arial" w:cs="Arial"/>
                <w:b/>
                <w:bCs/>
                <w:color w:val="auto"/>
                <w:sz w:val="28"/>
                <w:szCs w:val="28"/>
              </w:rPr>
              <w:t xml:space="preserve">Monday </w:t>
            </w:r>
            <w:r w:rsidR="01B48C01" w:rsidRPr="3FF22B2B">
              <w:rPr>
                <w:rFonts w:ascii="Arial" w:eastAsia="Arial" w:hAnsi="Arial" w:cs="Arial"/>
                <w:b/>
                <w:bCs/>
                <w:color w:val="auto"/>
                <w:sz w:val="28"/>
                <w:szCs w:val="28"/>
              </w:rPr>
              <w:t xml:space="preserve">- </w:t>
            </w:r>
            <w:r w:rsidRPr="3FF22B2B">
              <w:rPr>
                <w:rFonts w:ascii="Arial" w:eastAsia="Arial" w:hAnsi="Arial" w:cs="Arial"/>
                <w:b/>
                <w:bCs/>
                <w:color w:val="auto"/>
                <w:sz w:val="28"/>
                <w:szCs w:val="28"/>
              </w:rPr>
              <w:t>Art Lesson</w:t>
            </w:r>
          </w:p>
          <w:p w14:paraId="46B1B049" w14:textId="44120EB0" w:rsidR="3FF22B2B" w:rsidRDefault="3FF22B2B" w:rsidP="3FF22B2B">
            <w:pPr>
              <w:spacing w:after="120" w:line="259" w:lineRule="auto"/>
              <w:jc w:val="center"/>
              <w:rPr>
                <w:rFonts w:ascii="Arial" w:eastAsia="Arial" w:hAnsi="Arial" w:cs="Arial"/>
                <w:b/>
                <w:bCs/>
                <w:color w:val="auto"/>
                <w:sz w:val="28"/>
                <w:szCs w:val="28"/>
              </w:rPr>
            </w:pPr>
          </w:p>
          <w:p w14:paraId="7D1213DD" w14:textId="2422460C" w:rsidR="08F8CFA2" w:rsidRDefault="08F8CFA2" w:rsidP="3FF22B2B">
            <w:pPr>
              <w:spacing w:after="120" w:line="259" w:lineRule="auto"/>
              <w:jc w:val="center"/>
              <w:rPr>
                <w:rFonts w:ascii="Arial" w:eastAsia="Arial" w:hAnsi="Arial" w:cs="Arial"/>
                <w:b/>
                <w:bCs/>
                <w:color w:val="auto"/>
                <w:sz w:val="28"/>
                <w:szCs w:val="28"/>
              </w:rPr>
            </w:pPr>
            <w:r w:rsidRPr="1FD643AF">
              <w:rPr>
                <w:rFonts w:ascii="Arial" w:eastAsia="Arial" w:hAnsi="Arial" w:cs="Arial"/>
                <w:b/>
                <w:bCs/>
                <w:color w:val="auto"/>
                <w:sz w:val="28"/>
                <w:szCs w:val="28"/>
              </w:rPr>
              <w:t>Wednesday</w:t>
            </w:r>
            <w:r w:rsidR="0F628BF4" w:rsidRPr="1FD643AF">
              <w:rPr>
                <w:rFonts w:ascii="Arial" w:eastAsia="Arial" w:hAnsi="Arial" w:cs="Arial"/>
                <w:b/>
                <w:bCs/>
                <w:color w:val="auto"/>
                <w:sz w:val="28"/>
                <w:szCs w:val="28"/>
              </w:rPr>
              <w:t xml:space="preserve"> -</w:t>
            </w:r>
            <w:r w:rsidR="1EDC9BA2" w:rsidRPr="1FD643AF">
              <w:rPr>
                <w:rFonts w:ascii="Arial" w:eastAsia="Arial" w:hAnsi="Arial" w:cs="Arial"/>
                <w:b/>
                <w:bCs/>
                <w:color w:val="auto"/>
                <w:sz w:val="28"/>
                <w:szCs w:val="28"/>
              </w:rPr>
              <w:t>Technology Lesson</w:t>
            </w:r>
            <w:r w:rsidR="25E50514" w:rsidRPr="1FD643AF">
              <w:rPr>
                <w:rFonts w:ascii="Arial" w:eastAsia="Arial" w:hAnsi="Arial" w:cs="Arial"/>
                <w:b/>
                <w:bCs/>
                <w:color w:val="auto"/>
                <w:sz w:val="28"/>
                <w:szCs w:val="28"/>
              </w:rPr>
              <w:t xml:space="preserve"> with Mrs. Prorok!</w:t>
            </w:r>
          </w:p>
          <w:p w14:paraId="648F9FD0" w14:textId="2121ECB4" w:rsidR="4FD5B4AB" w:rsidRPr="00021BF5" w:rsidRDefault="00CC4B7F" w:rsidP="1FD643AF">
            <w:pPr>
              <w:spacing w:after="120" w:line="259" w:lineRule="auto"/>
              <w:jc w:val="center"/>
              <w:rPr>
                <w:rFonts w:ascii="Arial" w:eastAsia="Arial" w:hAnsi="Arial" w:cs="Arial"/>
                <w:b/>
                <w:bCs/>
                <w:color w:val="00B0F0"/>
                <w:sz w:val="28"/>
                <w:szCs w:val="28"/>
              </w:rPr>
            </w:pPr>
            <w:hyperlink r:id="rId15">
              <w:r w:rsidR="7B36A79A" w:rsidRPr="1FD643AF">
                <w:rPr>
                  <w:rStyle w:val="Hyperlink"/>
                  <w:rFonts w:ascii="Arial" w:eastAsia="Arial" w:hAnsi="Arial" w:cs="Arial"/>
                  <w:b/>
                  <w:bCs/>
                  <w:color w:val="00B0F0"/>
                  <w:sz w:val="28"/>
                  <w:szCs w:val="28"/>
                </w:rPr>
                <w:t xml:space="preserve">Click </w:t>
              </w:r>
              <w:r w:rsidR="5E5A4B99" w:rsidRPr="1FD643AF">
                <w:rPr>
                  <w:rStyle w:val="Hyperlink"/>
                  <w:rFonts w:ascii="Arial" w:eastAsia="Arial" w:hAnsi="Arial" w:cs="Arial"/>
                  <w:b/>
                  <w:bCs/>
                  <w:color w:val="00B0F0"/>
                  <w:sz w:val="28"/>
                  <w:szCs w:val="28"/>
                </w:rPr>
                <w:t>here to go to Mrs. Prorok's teacher's page for the technology</w:t>
              </w:r>
              <w:r w:rsidR="7B36A79A" w:rsidRPr="1FD643AF">
                <w:rPr>
                  <w:rStyle w:val="Hyperlink"/>
                  <w:rFonts w:ascii="Arial" w:eastAsia="Arial" w:hAnsi="Arial" w:cs="Arial"/>
                  <w:b/>
                  <w:bCs/>
                  <w:color w:val="00B0F0"/>
                  <w:sz w:val="28"/>
                  <w:szCs w:val="28"/>
                </w:rPr>
                <w:t xml:space="preserve"> lessons.</w:t>
              </w:r>
            </w:hyperlink>
            <w:r w:rsidR="0D98DEA4" w:rsidRPr="1FD643AF">
              <w:rPr>
                <w:rFonts w:ascii="Arial" w:eastAsia="Arial" w:hAnsi="Arial" w:cs="Arial"/>
                <w:b/>
                <w:bCs/>
                <w:color w:val="00B0F0"/>
                <w:sz w:val="28"/>
                <w:szCs w:val="28"/>
              </w:rPr>
              <w:t xml:space="preserve"> </w:t>
            </w:r>
          </w:p>
          <w:p w14:paraId="404E2635" w14:textId="783CFC5B" w:rsidR="4FD5B4AB" w:rsidRPr="00021BF5" w:rsidRDefault="0D98DEA4" w:rsidP="1FD643AF">
            <w:pPr>
              <w:spacing w:after="120" w:line="259" w:lineRule="auto"/>
              <w:jc w:val="center"/>
              <w:rPr>
                <w:rFonts w:ascii="Arial" w:eastAsia="Arial" w:hAnsi="Arial" w:cs="Arial"/>
                <w:b/>
                <w:bCs/>
                <w:color w:val="00B0F0"/>
                <w:sz w:val="28"/>
                <w:szCs w:val="28"/>
              </w:rPr>
            </w:pPr>
            <w:r w:rsidRPr="1FD643AF">
              <w:rPr>
                <w:rFonts w:ascii="Arial" w:eastAsia="Arial" w:hAnsi="Arial" w:cs="Arial"/>
                <w:b/>
                <w:bCs/>
                <w:color w:val="92D050"/>
                <w:sz w:val="28"/>
                <w:szCs w:val="28"/>
              </w:rPr>
              <w:t xml:space="preserve">If the window </w:t>
            </w:r>
            <w:proofErr w:type="gramStart"/>
            <w:r w:rsidRPr="1FD643AF">
              <w:rPr>
                <w:rFonts w:ascii="Arial" w:eastAsia="Arial" w:hAnsi="Arial" w:cs="Arial"/>
                <w:b/>
                <w:bCs/>
                <w:color w:val="92D050"/>
                <w:sz w:val="28"/>
                <w:szCs w:val="28"/>
              </w:rPr>
              <w:t>doesn’t</w:t>
            </w:r>
            <w:proofErr w:type="gramEnd"/>
            <w:r w:rsidRPr="1FD643AF">
              <w:rPr>
                <w:rFonts w:ascii="Arial" w:eastAsia="Arial" w:hAnsi="Arial" w:cs="Arial"/>
                <w:b/>
                <w:bCs/>
                <w:color w:val="92D050"/>
                <w:sz w:val="28"/>
                <w:szCs w:val="28"/>
              </w:rPr>
              <w:t xml:space="preserve"> automatically open, it might have opened in a new tab.</w:t>
            </w:r>
          </w:p>
          <w:p w14:paraId="682AD14C" w14:textId="37663FA8" w:rsidR="4FD5B4AB" w:rsidRPr="00021BF5" w:rsidRDefault="4FD5B4AB" w:rsidP="1FD643AF">
            <w:pPr>
              <w:spacing w:after="120" w:line="259" w:lineRule="auto"/>
              <w:jc w:val="center"/>
              <w:rPr>
                <w:rFonts w:ascii="Arial" w:eastAsia="Arial" w:hAnsi="Arial" w:cs="Arial"/>
                <w:sz w:val="28"/>
                <w:szCs w:val="28"/>
              </w:rPr>
            </w:pPr>
          </w:p>
        </w:tc>
        <w:tc>
          <w:tcPr>
            <w:tcW w:w="4110" w:type="dxa"/>
          </w:tcPr>
          <w:p w14:paraId="2655EF1F" w14:textId="0D6FF068" w:rsidR="4FD5B4AB" w:rsidRPr="00021BF5" w:rsidRDefault="2A984A0C" w:rsidP="324EDD0E">
            <w:pPr>
              <w:jc w:val="center"/>
              <w:rPr>
                <w:rFonts w:ascii="Arial" w:eastAsia="Arial" w:hAnsi="Arial" w:cs="Arial"/>
                <w:b/>
                <w:bCs/>
                <w:color w:val="auto"/>
                <w:sz w:val="32"/>
                <w:szCs w:val="32"/>
              </w:rPr>
            </w:pPr>
            <w:r w:rsidRPr="3FF22B2B">
              <w:rPr>
                <w:rFonts w:ascii="Arial" w:eastAsia="Arial" w:hAnsi="Arial" w:cs="Arial"/>
                <w:b/>
                <w:bCs/>
                <w:color w:val="auto"/>
                <w:sz w:val="32"/>
                <w:szCs w:val="32"/>
              </w:rPr>
              <w:t>Tu</w:t>
            </w:r>
            <w:r w:rsidR="1EDC9BA2" w:rsidRPr="3FF22B2B">
              <w:rPr>
                <w:rFonts w:ascii="Arial" w:eastAsia="Arial" w:hAnsi="Arial" w:cs="Arial"/>
                <w:b/>
                <w:bCs/>
                <w:color w:val="auto"/>
                <w:sz w:val="32"/>
                <w:szCs w:val="32"/>
              </w:rPr>
              <w:t xml:space="preserve">esday and Thursday </w:t>
            </w:r>
            <w:r w:rsidR="37FA367D" w:rsidRPr="3FF22B2B">
              <w:rPr>
                <w:rFonts w:ascii="Arial" w:eastAsia="Arial" w:hAnsi="Arial" w:cs="Arial"/>
                <w:b/>
                <w:bCs/>
                <w:color w:val="auto"/>
                <w:sz w:val="32"/>
                <w:szCs w:val="32"/>
              </w:rPr>
              <w:t>-</w:t>
            </w:r>
            <w:r w:rsidR="00A371C4" w:rsidRPr="3FF22B2B">
              <w:rPr>
                <w:rFonts w:ascii="Arial" w:eastAsia="Arial" w:hAnsi="Arial" w:cs="Arial"/>
                <w:b/>
                <w:bCs/>
                <w:color w:val="auto"/>
                <w:sz w:val="32"/>
                <w:szCs w:val="32"/>
              </w:rPr>
              <w:t xml:space="preserve">Music Activities </w:t>
            </w:r>
          </w:p>
          <w:p w14:paraId="6B83088F" w14:textId="1473719E" w:rsidR="4FD5B4AB" w:rsidRPr="00021BF5" w:rsidRDefault="00CC4B7F" w:rsidP="1FD643AF">
            <w:pPr>
              <w:jc w:val="center"/>
              <w:rPr>
                <w:rFonts w:ascii="Arial" w:eastAsia="Arial" w:hAnsi="Arial" w:cs="Arial"/>
                <w:color w:val="00B0F0"/>
                <w:sz w:val="24"/>
                <w:szCs w:val="24"/>
              </w:rPr>
            </w:pPr>
            <w:hyperlink r:id="rId16">
              <w:r w:rsidR="75138CC9" w:rsidRPr="1FD643AF">
                <w:rPr>
                  <w:rStyle w:val="Hyperlink"/>
                  <w:rFonts w:ascii="Arial" w:eastAsia="Arial" w:hAnsi="Arial" w:cs="Arial"/>
                  <w:color w:val="00B0F0"/>
                  <w:sz w:val="24"/>
                  <w:szCs w:val="24"/>
                </w:rPr>
                <w:t xml:space="preserve">Please </w:t>
              </w:r>
              <w:r w:rsidR="4185484D" w:rsidRPr="1FD643AF">
                <w:rPr>
                  <w:rStyle w:val="Hyperlink"/>
                  <w:rFonts w:ascii="Arial" w:eastAsia="Arial" w:hAnsi="Arial" w:cs="Arial"/>
                  <w:color w:val="00B0F0"/>
                  <w:sz w:val="24"/>
                  <w:szCs w:val="24"/>
                </w:rPr>
                <w:t xml:space="preserve">click here to </w:t>
              </w:r>
              <w:r w:rsidR="75138CC9" w:rsidRPr="1FD643AF">
                <w:rPr>
                  <w:rStyle w:val="Hyperlink"/>
                  <w:rFonts w:ascii="Arial" w:eastAsia="Arial" w:hAnsi="Arial" w:cs="Arial"/>
                  <w:color w:val="00B0F0"/>
                  <w:sz w:val="24"/>
                  <w:szCs w:val="24"/>
                </w:rPr>
                <w:t xml:space="preserve">visit Mrs. </w:t>
              </w:r>
              <w:proofErr w:type="spellStart"/>
              <w:r w:rsidR="75138CC9" w:rsidRPr="1FD643AF">
                <w:rPr>
                  <w:rStyle w:val="Hyperlink"/>
                  <w:rFonts w:ascii="Arial" w:eastAsia="Arial" w:hAnsi="Arial" w:cs="Arial"/>
                  <w:color w:val="00B0F0"/>
                  <w:sz w:val="24"/>
                  <w:szCs w:val="24"/>
                </w:rPr>
                <w:t>Ramick’s</w:t>
              </w:r>
              <w:proofErr w:type="spellEnd"/>
              <w:r w:rsidR="75138CC9" w:rsidRPr="1FD643AF">
                <w:rPr>
                  <w:rStyle w:val="Hyperlink"/>
                  <w:rFonts w:ascii="Arial" w:eastAsia="Arial" w:hAnsi="Arial" w:cs="Arial"/>
                  <w:color w:val="00B0F0"/>
                  <w:sz w:val="24"/>
                  <w:szCs w:val="24"/>
                </w:rPr>
                <w:t xml:space="preserve"> teacher page</w:t>
              </w:r>
              <w:r w:rsidR="1FCE946E" w:rsidRPr="1FD643AF">
                <w:rPr>
                  <w:rStyle w:val="Hyperlink"/>
                  <w:rFonts w:ascii="Arial" w:eastAsia="Arial" w:hAnsi="Arial" w:cs="Arial"/>
                  <w:color w:val="00B0F0"/>
                  <w:sz w:val="24"/>
                  <w:szCs w:val="24"/>
                </w:rPr>
                <w:t xml:space="preserve"> </w:t>
              </w:r>
              <w:r w:rsidR="75138CC9" w:rsidRPr="1FD643AF">
                <w:rPr>
                  <w:rStyle w:val="Hyperlink"/>
                  <w:rFonts w:ascii="Arial" w:eastAsia="Arial" w:hAnsi="Arial" w:cs="Arial"/>
                  <w:color w:val="00B0F0"/>
                  <w:sz w:val="24"/>
                  <w:szCs w:val="24"/>
                </w:rPr>
                <w:t>for the weekly activi</w:t>
              </w:r>
              <w:r w:rsidR="05BDECCE" w:rsidRPr="1FD643AF">
                <w:rPr>
                  <w:rStyle w:val="Hyperlink"/>
                  <w:rFonts w:ascii="Arial" w:eastAsia="Arial" w:hAnsi="Arial" w:cs="Arial"/>
                  <w:color w:val="00B0F0"/>
                  <w:sz w:val="24"/>
                  <w:szCs w:val="24"/>
                </w:rPr>
                <w:t>ty.</w:t>
              </w:r>
            </w:hyperlink>
          </w:p>
          <w:p w14:paraId="15E23717" w14:textId="61DC1B6C" w:rsidR="4FD5B4AB" w:rsidRPr="00021BF5" w:rsidRDefault="4FD5B4AB" w:rsidP="1FD643AF">
            <w:pPr>
              <w:jc w:val="center"/>
              <w:rPr>
                <w:rFonts w:ascii="Arial" w:eastAsia="Arial" w:hAnsi="Arial" w:cs="Arial"/>
                <w:color w:val="auto"/>
                <w:sz w:val="24"/>
                <w:szCs w:val="24"/>
              </w:rPr>
            </w:pPr>
          </w:p>
          <w:p w14:paraId="09068E67" w14:textId="355A7F1E" w:rsidR="4FD5B4AB" w:rsidRPr="00021BF5" w:rsidRDefault="75138CC9" w:rsidP="1FD643AF">
            <w:pPr>
              <w:jc w:val="center"/>
              <w:rPr>
                <w:rFonts w:ascii="Arial" w:eastAsia="Arial" w:hAnsi="Arial" w:cs="Arial"/>
                <w:color w:val="auto"/>
                <w:sz w:val="24"/>
                <w:szCs w:val="24"/>
              </w:rPr>
            </w:pPr>
            <w:r w:rsidRPr="1FD643AF">
              <w:rPr>
                <w:rFonts w:ascii="Arial" w:eastAsia="Arial" w:hAnsi="Arial" w:cs="Arial"/>
                <w:color w:val="auto"/>
                <w:sz w:val="24"/>
                <w:szCs w:val="24"/>
              </w:rPr>
              <w:t>There will also be a Zoom call on Thursday at 11:30am.</w:t>
            </w:r>
            <w:r w:rsidR="49CB4D60" w:rsidRPr="1FD643AF">
              <w:rPr>
                <w:rFonts w:ascii="Arial" w:eastAsia="Arial" w:hAnsi="Arial" w:cs="Arial"/>
                <w:color w:val="auto"/>
                <w:sz w:val="24"/>
                <w:szCs w:val="24"/>
              </w:rPr>
              <w:t xml:space="preserve"> There will be an email with details coming soon!</w:t>
            </w:r>
          </w:p>
          <w:p w14:paraId="0722E00C" w14:textId="78640A6B" w:rsidR="4FD5B4AB" w:rsidRPr="00021BF5" w:rsidRDefault="4FD5B4AB" w:rsidP="1FD643AF">
            <w:pPr>
              <w:jc w:val="center"/>
              <w:rPr>
                <w:rFonts w:ascii="Arial" w:eastAsia="Arial" w:hAnsi="Arial" w:cs="Arial"/>
                <w:color w:val="auto"/>
                <w:sz w:val="24"/>
                <w:szCs w:val="24"/>
              </w:rPr>
            </w:pPr>
          </w:p>
          <w:p w14:paraId="25F6206E" w14:textId="05CD33D9" w:rsidR="4FD5B4AB" w:rsidRPr="00021BF5" w:rsidRDefault="4FD5B4AB" w:rsidP="1FD643AF">
            <w:pPr>
              <w:jc w:val="center"/>
              <w:rPr>
                <w:rFonts w:ascii="Arial" w:eastAsia="Arial" w:hAnsi="Arial" w:cs="Arial"/>
                <w:sz w:val="24"/>
                <w:szCs w:val="24"/>
              </w:rPr>
            </w:pPr>
          </w:p>
        </w:tc>
        <w:tc>
          <w:tcPr>
            <w:tcW w:w="1440" w:type="dxa"/>
            <w:vMerge/>
          </w:tcPr>
          <w:p w14:paraId="72124696" w14:textId="77777777" w:rsidR="00A93609" w:rsidRPr="00021BF5" w:rsidRDefault="00A93609">
            <w:pPr>
              <w:rPr>
                <w:color w:val="auto"/>
              </w:rPr>
            </w:pPr>
          </w:p>
        </w:tc>
      </w:tr>
    </w:tbl>
    <w:p w14:paraId="1147AEC0" w14:textId="1AD3FCFA" w:rsidR="324EDD0E" w:rsidRDefault="324EDD0E" w:rsidP="324EDD0E">
      <w:pPr>
        <w:spacing w:after="0" w:line="240" w:lineRule="auto"/>
        <w:rPr>
          <w:rFonts w:ascii="Arial" w:eastAsia="Arial" w:hAnsi="Arial" w:cs="Arial"/>
          <w:color w:val="FF0000"/>
          <w:sz w:val="23"/>
          <w:szCs w:val="23"/>
        </w:rPr>
      </w:pPr>
    </w:p>
    <w:p w14:paraId="27A523BB" w14:textId="57D08FBC" w:rsidR="324EDD0E" w:rsidRDefault="324EDD0E" w:rsidP="324EDD0E">
      <w:pPr>
        <w:spacing w:after="0" w:line="240" w:lineRule="auto"/>
        <w:rPr>
          <w:rFonts w:ascii="Arial" w:eastAsia="Arial" w:hAnsi="Arial" w:cs="Arial"/>
          <w:color w:val="FF0000"/>
          <w:sz w:val="23"/>
          <w:szCs w:val="23"/>
        </w:rPr>
      </w:pPr>
    </w:p>
    <w:p w14:paraId="14BB8D42" w14:textId="2706FDC2" w:rsidR="006D15BA" w:rsidRDefault="006D15BA" w:rsidP="324EDD0E">
      <w:pPr>
        <w:spacing w:after="0" w:line="240" w:lineRule="auto"/>
        <w:textAlignment w:val="baseline"/>
        <w:rPr>
          <w:rFonts w:ascii="Arial" w:eastAsia="Arial" w:hAnsi="Arial" w:cs="Arial"/>
          <w:color w:val="FF0000"/>
          <w:sz w:val="36"/>
          <w:szCs w:val="36"/>
          <w:u w:val="single"/>
        </w:rPr>
      </w:pPr>
      <w:r w:rsidRPr="324EDD0E">
        <w:rPr>
          <w:rFonts w:ascii="Arial" w:eastAsia="Arial" w:hAnsi="Arial" w:cs="Arial"/>
          <w:color w:val="FF0000"/>
          <w:sz w:val="36"/>
          <w:szCs w:val="36"/>
          <w:u w:val="single"/>
        </w:rPr>
        <w:t>RECAP FOR THE WEEK!!!</w:t>
      </w:r>
    </w:p>
    <w:p w14:paraId="4467DC93" w14:textId="6BF94835"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3B704F18">
        <w:rPr>
          <w:rFonts w:ascii="Arial" w:eastAsia="Arial" w:hAnsi="Arial" w:cs="Arial"/>
          <w:color w:val="DE4848"/>
          <w:sz w:val="40"/>
          <w:szCs w:val="40"/>
        </w:rPr>
        <w:t>What do I need to complete</w:t>
      </w:r>
      <w:r w:rsidR="0009391A" w:rsidRPr="3B704F18">
        <w:rPr>
          <w:rFonts w:ascii="Arial" w:eastAsia="Arial" w:hAnsi="Arial" w:cs="Arial"/>
          <w:color w:val="DE4848"/>
          <w:sz w:val="40"/>
          <w:szCs w:val="40"/>
        </w:rPr>
        <w:t xml:space="preserve"> by </w:t>
      </w:r>
      <w:r w:rsidR="008742B5" w:rsidRPr="3B704F18">
        <w:rPr>
          <w:rFonts w:ascii="Arial" w:eastAsia="Arial" w:hAnsi="Arial" w:cs="Arial"/>
          <w:color w:val="DE4848"/>
          <w:sz w:val="40"/>
          <w:szCs w:val="40"/>
        </w:rPr>
        <w:t>Friday</w:t>
      </w:r>
      <w:r w:rsidR="4512D77E" w:rsidRPr="3B704F18">
        <w:rPr>
          <w:rFonts w:ascii="Arial" w:eastAsia="Arial" w:hAnsi="Arial" w:cs="Arial"/>
          <w:color w:val="DE4848"/>
          <w:sz w:val="40"/>
          <w:szCs w:val="40"/>
        </w:rPr>
        <w:t>,</w:t>
      </w:r>
      <w:r w:rsidR="008742B5" w:rsidRPr="3B704F18">
        <w:rPr>
          <w:rFonts w:ascii="Arial" w:eastAsia="Arial" w:hAnsi="Arial" w:cs="Arial"/>
          <w:color w:val="DE4848"/>
          <w:sz w:val="40"/>
          <w:szCs w:val="40"/>
        </w:rPr>
        <w:t xml:space="preserve"> </w:t>
      </w:r>
      <w:r w:rsidR="19FDC126" w:rsidRPr="3B704F18">
        <w:rPr>
          <w:rFonts w:ascii="Arial" w:eastAsia="Arial" w:hAnsi="Arial" w:cs="Arial"/>
          <w:color w:val="DE4848"/>
          <w:sz w:val="40"/>
          <w:szCs w:val="40"/>
        </w:rPr>
        <w:t xml:space="preserve">May </w:t>
      </w:r>
      <w:r w:rsidR="09ECEEBE" w:rsidRPr="3B704F18">
        <w:rPr>
          <w:rFonts w:ascii="Arial" w:eastAsia="Arial" w:hAnsi="Arial" w:cs="Arial"/>
          <w:color w:val="DE4848"/>
          <w:sz w:val="40"/>
          <w:szCs w:val="40"/>
        </w:rPr>
        <w:t>8</w:t>
      </w:r>
      <w:r w:rsidR="09ECEEBE" w:rsidRPr="3B704F18">
        <w:rPr>
          <w:rFonts w:ascii="Arial" w:eastAsia="Arial" w:hAnsi="Arial" w:cs="Arial"/>
          <w:color w:val="DE4848"/>
          <w:sz w:val="40"/>
          <w:szCs w:val="40"/>
          <w:vertAlign w:val="superscript"/>
        </w:rPr>
        <w:t>th</w:t>
      </w:r>
      <w:r w:rsidR="00357A3B" w:rsidRPr="3B704F18">
        <w:rPr>
          <w:rFonts w:ascii="Arial" w:eastAsia="Arial" w:hAnsi="Arial" w:cs="Arial"/>
          <w:color w:val="DE4848"/>
          <w:sz w:val="40"/>
          <w:szCs w:val="40"/>
        </w:rPr>
        <w:t>?</w:t>
      </w:r>
    </w:p>
    <w:p w14:paraId="5DAFC268" w14:textId="387D797E" w:rsidR="006D15BA" w:rsidRDefault="006D15BA" w:rsidP="324EDD0E">
      <w:pPr>
        <w:shd w:val="clear" w:color="auto" w:fill="FFFFFF" w:themeFill="background1"/>
        <w:spacing w:after="0" w:line="240" w:lineRule="auto"/>
        <w:textAlignment w:val="baseline"/>
        <w:rPr>
          <w:rFonts w:ascii="Arial" w:eastAsia="Arial" w:hAnsi="Arial" w:cs="Arial"/>
          <w:color w:val="201F1E"/>
          <w:sz w:val="23"/>
          <w:szCs w:val="23"/>
        </w:rPr>
      </w:pPr>
      <w:r w:rsidRPr="324EDD0E">
        <w:rPr>
          <w:rFonts w:ascii="Arial" w:eastAsia="Arial" w:hAnsi="Arial" w:cs="Arial"/>
          <w:color w:val="201F1E"/>
          <w:sz w:val="23"/>
          <w:szCs w:val="23"/>
        </w:rPr>
        <w:t xml:space="preserve">1. </w:t>
      </w:r>
      <w:r w:rsidR="003F1F2B" w:rsidRPr="324EDD0E">
        <w:rPr>
          <w:rFonts w:ascii="Arial" w:eastAsia="Arial" w:hAnsi="Arial" w:cs="Arial"/>
          <w:color w:val="201F1E"/>
          <w:sz w:val="23"/>
          <w:szCs w:val="23"/>
        </w:rPr>
        <w:t>FRECKLE ADAPTIVE MATH (</w:t>
      </w:r>
      <w:r w:rsidR="123B2FD8" w:rsidRPr="324EDD0E">
        <w:rPr>
          <w:rFonts w:ascii="Arial" w:eastAsia="Arial" w:hAnsi="Arial" w:cs="Arial"/>
          <w:color w:val="201F1E"/>
          <w:sz w:val="23"/>
          <w:szCs w:val="23"/>
        </w:rPr>
        <w:t>5</w:t>
      </w:r>
      <w:r w:rsidR="28B37697" w:rsidRPr="324EDD0E">
        <w:rPr>
          <w:rFonts w:ascii="Arial" w:eastAsia="Arial" w:hAnsi="Arial" w:cs="Arial"/>
          <w:color w:val="201F1E"/>
          <w:sz w:val="23"/>
          <w:szCs w:val="23"/>
        </w:rPr>
        <w:t>0</w:t>
      </w:r>
      <w:r w:rsidR="003F1F2B" w:rsidRPr="324EDD0E">
        <w:rPr>
          <w:rFonts w:ascii="Arial" w:eastAsia="Arial" w:hAnsi="Arial" w:cs="Arial"/>
          <w:color w:val="201F1E"/>
          <w:sz w:val="23"/>
          <w:szCs w:val="23"/>
        </w:rPr>
        <w:t xml:space="preserve"> MINS PER WEEK)</w:t>
      </w:r>
      <w:r w:rsidR="001056F0" w:rsidRPr="324EDD0E">
        <w:rPr>
          <w:rFonts w:ascii="Arial" w:eastAsia="Arial" w:hAnsi="Arial" w:cs="Arial"/>
          <w:color w:val="201F1E"/>
          <w:sz w:val="23"/>
          <w:szCs w:val="23"/>
        </w:rPr>
        <w:t xml:space="preserve"> – Teachers will check status </w:t>
      </w:r>
      <w:r w:rsidR="00357A3B" w:rsidRPr="324EDD0E">
        <w:rPr>
          <w:rFonts w:ascii="Arial" w:eastAsia="Arial" w:hAnsi="Arial" w:cs="Arial"/>
          <w:color w:val="201F1E"/>
          <w:sz w:val="23"/>
          <w:szCs w:val="23"/>
        </w:rPr>
        <w:t>on Mon/Wed.</w:t>
      </w:r>
      <w:r w:rsidR="001056F0" w:rsidRPr="324EDD0E">
        <w:rPr>
          <w:rFonts w:ascii="Arial" w:eastAsia="Arial" w:hAnsi="Arial" w:cs="Arial"/>
          <w:color w:val="201F1E"/>
          <w:sz w:val="23"/>
          <w:szCs w:val="23"/>
        </w:rPr>
        <w:t xml:space="preserve"> </w:t>
      </w:r>
    </w:p>
    <w:p w14:paraId="3F327E22" w14:textId="0C8CB9C1" w:rsidR="003F1F2B" w:rsidRDefault="003F1F2B" w:rsidP="324EDD0E">
      <w:pPr>
        <w:shd w:val="clear" w:color="auto" w:fill="FFFFFF" w:themeFill="background1"/>
        <w:spacing w:after="0" w:line="240" w:lineRule="auto"/>
        <w:textAlignment w:val="baseline"/>
        <w:rPr>
          <w:rFonts w:ascii="Arial" w:eastAsia="Arial" w:hAnsi="Arial" w:cs="Arial"/>
          <w:color w:val="201F1E"/>
          <w:sz w:val="23"/>
          <w:szCs w:val="23"/>
        </w:rPr>
      </w:pPr>
      <w:r w:rsidRPr="3FF22B2B">
        <w:rPr>
          <w:rFonts w:ascii="Arial" w:eastAsia="Arial" w:hAnsi="Arial" w:cs="Arial"/>
          <w:color w:val="201F1E"/>
          <w:sz w:val="23"/>
          <w:szCs w:val="23"/>
        </w:rPr>
        <w:t xml:space="preserve">2. FRECKLE </w:t>
      </w:r>
      <w:r w:rsidR="7D6A15B0" w:rsidRPr="3FF22B2B">
        <w:rPr>
          <w:rFonts w:ascii="Arial" w:eastAsia="Arial" w:hAnsi="Arial" w:cs="Arial"/>
          <w:color w:val="201F1E"/>
          <w:sz w:val="23"/>
          <w:szCs w:val="23"/>
        </w:rPr>
        <w:t xml:space="preserve">Social Studies </w:t>
      </w:r>
      <w:r w:rsidR="5DED6475" w:rsidRPr="3FF22B2B">
        <w:rPr>
          <w:rFonts w:ascii="Arial" w:eastAsia="Arial" w:hAnsi="Arial" w:cs="Arial"/>
          <w:color w:val="201F1E"/>
          <w:sz w:val="23"/>
          <w:szCs w:val="23"/>
        </w:rPr>
        <w:t>“</w:t>
      </w:r>
      <w:r w:rsidR="097F0C9D" w:rsidRPr="3FF22B2B">
        <w:rPr>
          <w:rFonts w:ascii="Arial" w:eastAsia="Arial" w:hAnsi="Arial" w:cs="Arial"/>
          <w:color w:val="201F1E"/>
          <w:sz w:val="23"/>
          <w:szCs w:val="23"/>
        </w:rPr>
        <w:t xml:space="preserve">The </w:t>
      </w:r>
      <w:r w:rsidR="252BE295" w:rsidRPr="3FF22B2B">
        <w:rPr>
          <w:rFonts w:ascii="Arial" w:eastAsia="Arial" w:hAnsi="Arial" w:cs="Arial"/>
          <w:color w:val="201F1E"/>
          <w:sz w:val="23"/>
          <w:szCs w:val="23"/>
        </w:rPr>
        <w:t>Three Branches of Government</w:t>
      </w:r>
      <w:r w:rsidR="5DED6475" w:rsidRPr="3FF22B2B">
        <w:rPr>
          <w:rFonts w:ascii="Arial" w:eastAsia="Arial" w:hAnsi="Arial" w:cs="Arial"/>
          <w:color w:val="201F1E"/>
          <w:sz w:val="23"/>
          <w:szCs w:val="23"/>
        </w:rPr>
        <w:t>”</w:t>
      </w:r>
      <w:r w:rsidR="150E89E8" w:rsidRPr="3FF22B2B">
        <w:rPr>
          <w:rFonts w:ascii="Arial" w:eastAsia="Arial" w:hAnsi="Arial" w:cs="Arial"/>
          <w:color w:val="201F1E"/>
          <w:sz w:val="23"/>
          <w:szCs w:val="23"/>
        </w:rPr>
        <w:t xml:space="preserve"> </w:t>
      </w:r>
      <w:r w:rsidR="7D6A15B0" w:rsidRPr="3FF22B2B">
        <w:rPr>
          <w:rFonts w:ascii="Arial" w:eastAsia="Arial" w:hAnsi="Arial" w:cs="Arial"/>
          <w:color w:val="201F1E"/>
          <w:sz w:val="23"/>
          <w:szCs w:val="23"/>
        </w:rPr>
        <w:t>Assignment</w:t>
      </w:r>
      <w:r w:rsidR="77A4048C" w:rsidRPr="3FF22B2B">
        <w:rPr>
          <w:rFonts w:ascii="Arial" w:eastAsia="Arial" w:hAnsi="Arial" w:cs="Arial"/>
          <w:color w:val="201F1E"/>
          <w:sz w:val="23"/>
          <w:szCs w:val="23"/>
        </w:rPr>
        <w:t xml:space="preserve"> (Read and Answer Questions)</w:t>
      </w:r>
    </w:p>
    <w:p w14:paraId="4240AAC2" w14:textId="5C1188EB" w:rsidR="003F1F2B" w:rsidRDefault="003F1F2B" w:rsidP="324EDD0E">
      <w:pPr>
        <w:shd w:val="clear" w:color="auto" w:fill="FFFFFF" w:themeFill="background1"/>
        <w:spacing w:after="0" w:line="240" w:lineRule="auto"/>
        <w:textAlignment w:val="baseline"/>
        <w:rPr>
          <w:rFonts w:ascii="Arial" w:eastAsia="Arial" w:hAnsi="Arial" w:cs="Arial"/>
          <w:color w:val="201F1E"/>
          <w:sz w:val="23"/>
          <w:szCs w:val="23"/>
        </w:rPr>
      </w:pPr>
      <w:r w:rsidRPr="324EDD0E">
        <w:rPr>
          <w:rFonts w:ascii="Arial" w:eastAsia="Arial" w:hAnsi="Arial" w:cs="Arial"/>
          <w:color w:val="201F1E"/>
          <w:sz w:val="23"/>
          <w:szCs w:val="23"/>
        </w:rPr>
        <w:lastRenderedPageBreak/>
        <w:t xml:space="preserve">3. 3 GREEN LIGHTS IN RELFEX MATH (Reflex math is researched based.  </w:t>
      </w:r>
      <w:r w:rsidR="008F1AEA" w:rsidRPr="324EDD0E">
        <w:rPr>
          <w:rFonts w:ascii="Arial" w:eastAsia="Arial" w:hAnsi="Arial" w:cs="Arial"/>
          <w:color w:val="201F1E"/>
          <w:sz w:val="23"/>
          <w:szCs w:val="23"/>
        </w:rPr>
        <w:t>For</w:t>
      </w:r>
      <w:r w:rsidRPr="324EDD0E">
        <w:rPr>
          <w:rFonts w:ascii="Arial" w:eastAsia="Arial" w:hAnsi="Arial" w:cs="Arial"/>
          <w:color w:val="201F1E"/>
          <w:sz w:val="23"/>
          <w:szCs w:val="23"/>
        </w:rPr>
        <w:t xml:space="preserve"> the program to be effective, students need to achieve a green light three times per week). </w:t>
      </w:r>
      <w:r w:rsidR="001056F0" w:rsidRPr="324EDD0E">
        <w:rPr>
          <w:rFonts w:ascii="Arial" w:eastAsia="Arial" w:hAnsi="Arial" w:cs="Arial"/>
          <w:color w:val="201F1E"/>
          <w:sz w:val="23"/>
          <w:szCs w:val="23"/>
        </w:rPr>
        <w:t>(Teachers to check status weekly)</w:t>
      </w:r>
    </w:p>
    <w:p w14:paraId="490B11DF" w14:textId="1C3AFC5A" w:rsidR="003F1F2B" w:rsidRDefault="003F1F2B" w:rsidP="3B704F18">
      <w:pPr>
        <w:shd w:val="clear" w:color="auto" w:fill="FFFFFF" w:themeFill="background1"/>
        <w:spacing w:after="0" w:line="240" w:lineRule="auto"/>
        <w:rPr>
          <w:rFonts w:ascii="Arial" w:eastAsia="Arial" w:hAnsi="Arial" w:cs="Arial"/>
          <w:color w:val="201F1E"/>
          <w:sz w:val="23"/>
          <w:szCs w:val="23"/>
        </w:rPr>
      </w:pPr>
      <w:r w:rsidRPr="3B704F18">
        <w:rPr>
          <w:rFonts w:ascii="Arial" w:eastAsia="Arial" w:hAnsi="Arial" w:cs="Arial"/>
          <w:color w:val="201F1E"/>
          <w:sz w:val="23"/>
          <w:szCs w:val="23"/>
        </w:rPr>
        <w:t xml:space="preserve">4. </w:t>
      </w:r>
      <w:r w:rsidR="2F9BB113" w:rsidRPr="3B704F18">
        <w:rPr>
          <w:rFonts w:ascii="Arial" w:eastAsia="Arial" w:hAnsi="Arial" w:cs="Arial"/>
          <w:color w:val="201F1E"/>
          <w:sz w:val="23"/>
          <w:szCs w:val="23"/>
        </w:rPr>
        <w:t>POETRY</w:t>
      </w:r>
      <w:r w:rsidR="7B5CFB40" w:rsidRPr="3B704F18">
        <w:rPr>
          <w:rFonts w:ascii="Arial" w:eastAsia="Arial" w:hAnsi="Arial" w:cs="Arial"/>
          <w:color w:val="201F1E"/>
          <w:sz w:val="23"/>
          <w:szCs w:val="23"/>
        </w:rPr>
        <w:t xml:space="preserve"> – 2</w:t>
      </w:r>
      <w:r w:rsidR="074C1418" w:rsidRPr="3B704F18">
        <w:rPr>
          <w:rFonts w:ascii="Arial" w:eastAsia="Arial" w:hAnsi="Arial" w:cs="Arial"/>
          <w:color w:val="201F1E"/>
          <w:sz w:val="23"/>
          <w:szCs w:val="23"/>
        </w:rPr>
        <w:t xml:space="preserve"> </w:t>
      </w:r>
      <w:r w:rsidR="7B5CFB40" w:rsidRPr="3B704F18">
        <w:rPr>
          <w:rFonts w:ascii="Arial" w:eastAsia="Arial" w:hAnsi="Arial" w:cs="Arial"/>
          <w:color w:val="201F1E"/>
          <w:sz w:val="23"/>
          <w:szCs w:val="23"/>
        </w:rPr>
        <w:t>Couplet Poems and Diama</w:t>
      </w:r>
      <w:r w:rsidR="3A00D105" w:rsidRPr="3B704F18">
        <w:rPr>
          <w:rFonts w:ascii="Arial" w:eastAsia="Arial" w:hAnsi="Arial" w:cs="Arial"/>
          <w:color w:val="201F1E"/>
          <w:sz w:val="23"/>
          <w:szCs w:val="23"/>
        </w:rPr>
        <w:t>nte</w:t>
      </w:r>
      <w:r w:rsidR="7B5CFB40" w:rsidRPr="3B704F18">
        <w:rPr>
          <w:rFonts w:ascii="Arial" w:eastAsia="Arial" w:hAnsi="Arial" w:cs="Arial"/>
          <w:color w:val="201F1E"/>
          <w:sz w:val="23"/>
          <w:szCs w:val="23"/>
        </w:rPr>
        <w:t xml:space="preserve"> </w:t>
      </w:r>
      <w:r w:rsidR="074C1418" w:rsidRPr="3B704F18">
        <w:rPr>
          <w:rFonts w:ascii="Arial" w:eastAsia="Arial" w:hAnsi="Arial" w:cs="Arial"/>
          <w:color w:val="201F1E"/>
          <w:sz w:val="23"/>
          <w:szCs w:val="23"/>
        </w:rPr>
        <w:t xml:space="preserve">Poem </w:t>
      </w:r>
      <w:r w:rsidR="101CA1EB" w:rsidRPr="3B704F18">
        <w:rPr>
          <w:rFonts w:ascii="Arial" w:eastAsia="Arial" w:hAnsi="Arial" w:cs="Arial"/>
          <w:color w:val="201F1E"/>
          <w:sz w:val="23"/>
          <w:szCs w:val="23"/>
        </w:rPr>
        <w:t>(in Seesaw)</w:t>
      </w:r>
    </w:p>
    <w:p w14:paraId="0496FF53" w14:textId="7B8421B7" w:rsidR="2B515B13" w:rsidRDefault="2B515B13" w:rsidP="3B704F18">
      <w:pPr>
        <w:shd w:val="clear" w:color="auto" w:fill="FFFFFF" w:themeFill="background1"/>
        <w:spacing w:after="0" w:line="240" w:lineRule="auto"/>
        <w:rPr>
          <w:rFonts w:ascii="Arial" w:eastAsia="Arial" w:hAnsi="Arial" w:cs="Arial"/>
          <w:color w:val="201F1E"/>
          <w:sz w:val="23"/>
          <w:szCs w:val="23"/>
        </w:rPr>
      </w:pPr>
      <w:r w:rsidRPr="3B704F18">
        <w:rPr>
          <w:rFonts w:ascii="Arial" w:eastAsia="Arial" w:hAnsi="Arial" w:cs="Arial"/>
          <w:color w:val="201F1E"/>
          <w:sz w:val="23"/>
          <w:szCs w:val="23"/>
        </w:rPr>
        <w:t>5. Mass / Measurement – 3 assignments (in Seesaw)</w:t>
      </w:r>
    </w:p>
    <w:p w14:paraId="65D9D572" w14:textId="242B7599" w:rsidR="001056F0" w:rsidRDefault="29877ACD" w:rsidP="324EDD0E">
      <w:pPr>
        <w:shd w:val="clear" w:color="auto" w:fill="FFFFFF" w:themeFill="background1"/>
        <w:spacing w:after="0" w:line="240" w:lineRule="auto"/>
        <w:textAlignment w:val="baseline"/>
        <w:rPr>
          <w:rFonts w:ascii="Arial" w:eastAsia="Arial" w:hAnsi="Arial" w:cs="Arial"/>
          <w:color w:val="201F1E"/>
          <w:sz w:val="23"/>
          <w:szCs w:val="23"/>
        </w:rPr>
      </w:pPr>
      <w:r w:rsidRPr="3FF22B2B">
        <w:rPr>
          <w:rFonts w:ascii="Arial" w:eastAsia="Arial" w:hAnsi="Arial" w:cs="Arial"/>
          <w:color w:val="201F1E"/>
          <w:sz w:val="23"/>
          <w:szCs w:val="23"/>
        </w:rPr>
        <w:t>6</w:t>
      </w:r>
      <w:r w:rsidR="001056F0" w:rsidRPr="3FF22B2B">
        <w:rPr>
          <w:rFonts w:ascii="Arial" w:eastAsia="Arial" w:hAnsi="Arial" w:cs="Arial"/>
          <w:color w:val="201F1E"/>
          <w:sz w:val="23"/>
          <w:szCs w:val="23"/>
        </w:rPr>
        <w:t xml:space="preserve">. </w:t>
      </w:r>
      <w:r w:rsidR="0668FC31" w:rsidRPr="3FF22B2B">
        <w:rPr>
          <w:rFonts w:ascii="Arial" w:eastAsia="Arial" w:hAnsi="Arial" w:cs="Arial"/>
          <w:color w:val="201F1E"/>
          <w:sz w:val="23"/>
          <w:szCs w:val="23"/>
        </w:rPr>
        <w:t xml:space="preserve">Math </w:t>
      </w:r>
      <w:r w:rsidR="21FF7332" w:rsidRPr="3FF22B2B">
        <w:rPr>
          <w:rFonts w:ascii="Arial" w:eastAsia="Arial" w:hAnsi="Arial" w:cs="Arial"/>
          <w:color w:val="201F1E"/>
          <w:sz w:val="23"/>
          <w:szCs w:val="23"/>
        </w:rPr>
        <w:t xml:space="preserve">Mon. / Wed. </w:t>
      </w:r>
      <w:r w:rsidR="0668FC31" w:rsidRPr="3FF22B2B">
        <w:rPr>
          <w:rFonts w:ascii="Arial" w:eastAsia="Arial" w:hAnsi="Arial" w:cs="Arial"/>
          <w:color w:val="201F1E"/>
          <w:sz w:val="23"/>
          <w:szCs w:val="23"/>
        </w:rPr>
        <w:t>Word Problems</w:t>
      </w:r>
      <w:r w:rsidR="04491AC1" w:rsidRPr="3FF22B2B">
        <w:rPr>
          <w:rFonts w:ascii="Arial" w:eastAsia="Arial" w:hAnsi="Arial" w:cs="Arial"/>
          <w:color w:val="201F1E"/>
          <w:sz w:val="23"/>
          <w:szCs w:val="23"/>
        </w:rPr>
        <w:t xml:space="preserve"> </w:t>
      </w:r>
      <w:r w:rsidR="001056F0" w:rsidRPr="3FF22B2B">
        <w:rPr>
          <w:rFonts w:ascii="Arial" w:eastAsia="Arial" w:hAnsi="Arial" w:cs="Arial"/>
          <w:color w:val="201F1E"/>
          <w:sz w:val="23"/>
          <w:szCs w:val="23"/>
        </w:rPr>
        <w:t>(</w:t>
      </w:r>
      <w:r w:rsidR="7095B276" w:rsidRPr="3FF22B2B">
        <w:rPr>
          <w:rFonts w:ascii="Arial" w:eastAsia="Arial" w:hAnsi="Arial" w:cs="Arial"/>
          <w:color w:val="201F1E"/>
          <w:sz w:val="23"/>
          <w:szCs w:val="23"/>
        </w:rPr>
        <w:t>in Seesaw)</w:t>
      </w:r>
    </w:p>
    <w:p w14:paraId="2E1B05A8" w14:textId="056382F4" w:rsidR="6907A6FB" w:rsidRDefault="6907A6FB" w:rsidP="3B704F18">
      <w:pPr>
        <w:shd w:val="clear" w:color="auto" w:fill="FFFFFF" w:themeFill="background1"/>
        <w:spacing w:after="0" w:line="240" w:lineRule="auto"/>
        <w:rPr>
          <w:rFonts w:ascii="Arial" w:eastAsia="Arial" w:hAnsi="Arial" w:cs="Arial"/>
          <w:color w:val="201F1E"/>
          <w:sz w:val="23"/>
          <w:szCs w:val="23"/>
        </w:rPr>
      </w:pPr>
      <w:r w:rsidRPr="3B704F18">
        <w:rPr>
          <w:rFonts w:ascii="Arial" w:eastAsia="Arial" w:hAnsi="Arial" w:cs="Arial"/>
          <w:color w:val="201F1E"/>
          <w:sz w:val="23"/>
          <w:szCs w:val="23"/>
        </w:rPr>
        <w:t>7. Science – Life Cycle of a Koala Activity (in Seesaw)</w:t>
      </w:r>
    </w:p>
    <w:p w14:paraId="32CA842F" w14:textId="52B1D248" w:rsidR="372DD29A" w:rsidRDefault="372DD29A" w:rsidP="791187E7">
      <w:pPr>
        <w:shd w:val="clear" w:color="auto" w:fill="FFFFFF" w:themeFill="background1"/>
        <w:spacing w:after="0" w:line="240" w:lineRule="auto"/>
        <w:rPr>
          <w:rFonts w:ascii="Arial" w:eastAsia="Arial" w:hAnsi="Arial" w:cs="Arial"/>
          <w:color w:val="201F1E"/>
          <w:sz w:val="23"/>
          <w:szCs w:val="23"/>
        </w:rPr>
      </w:pPr>
    </w:p>
    <w:p w14:paraId="72A45827" w14:textId="79CD8D8F" w:rsidR="791187E7" w:rsidRDefault="791187E7" w:rsidP="791187E7">
      <w:pPr>
        <w:shd w:val="clear" w:color="auto" w:fill="FFFFFF" w:themeFill="background1"/>
        <w:spacing w:after="0" w:line="240" w:lineRule="auto"/>
        <w:rPr>
          <w:rFonts w:ascii="Arial" w:eastAsia="Arial" w:hAnsi="Arial" w:cs="Arial"/>
          <w:color w:val="201F1E"/>
          <w:sz w:val="23"/>
          <w:szCs w:val="23"/>
        </w:rPr>
      </w:pPr>
    </w:p>
    <w:p w14:paraId="723644B8" w14:textId="0704F470" w:rsidR="4FD5B4AB" w:rsidRPr="00021BF5" w:rsidRDefault="4FD5B4AB" w:rsidP="324EDD0E">
      <w:pPr>
        <w:pStyle w:val="ListBullet"/>
        <w:numPr>
          <w:ilvl w:val="0"/>
          <w:numId w:val="0"/>
        </w:numPr>
        <w:ind w:left="360"/>
        <w:rPr>
          <w:rFonts w:ascii="Arial" w:eastAsia="Arial" w:hAnsi="Arial" w:cs="Arial"/>
          <w:color w:val="auto"/>
        </w:rPr>
      </w:pPr>
    </w:p>
    <w:sectPr w:rsidR="4FD5B4AB" w:rsidRPr="00021BF5" w:rsidSect="00956C39">
      <w:headerReference w:type="default" r:id="rId17"/>
      <w:headerReference w:type="first" r:id="rId18"/>
      <w:footerReference w:type="first" r:id="rId19"/>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25203" w14:textId="77777777" w:rsidR="00D93468" w:rsidRDefault="00D93468">
      <w:r>
        <w:separator/>
      </w:r>
    </w:p>
    <w:p w14:paraId="5C612EC1" w14:textId="77777777" w:rsidR="00D93468" w:rsidRDefault="00D93468"/>
  </w:endnote>
  <w:endnote w:type="continuationSeparator" w:id="0">
    <w:p w14:paraId="4906CCF9" w14:textId="77777777" w:rsidR="00D93468" w:rsidRDefault="00D93468">
      <w:r>
        <w:continuationSeparator/>
      </w:r>
    </w:p>
    <w:p w14:paraId="24F23EBB" w14:textId="77777777" w:rsidR="00D93468" w:rsidRDefault="00D93468"/>
  </w:endnote>
  <w:endnote w:type="continuationNotice" w:id="1">
    <w:p w14:paraId="22E01397" w14:textId="77777777" w:rsidR="00D93468" w:rsidRDefault="00D934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117BC" w14:textId="77777777" w:rsidR="00D93468" w:rsidRDefault="00D93468">
      <w:r>
        <w:separator/>
      </w:r>
    </w:p>
    <w:p w14:paraId="31085573" w14:textId="77777777" w:rsidR="00D93468" w:rsidRDefault="00D93468"/>
  </w:footnote>
  <w:footnote w:type="continuationSeparator" w:id="0">
    <w:p w14:paraId="7A542168" w14:textId="77777777" w:rsidR="00D93468" w:rsidRDefault="00D93468">
      <w:r>
        <w:continuationSeparator/>
      </w:r>
    </w:p>
    <w:p w14:paraId="089299A8" w14:textId="77777777" w:rsidR="00D93468" w:rsidRDefault="00D93468"/>
  </w:footnote>
  <w:footnote w:type="continuationNotice" w:id="1">
    <w:p w14:paraId="33ECD101" w14:textId="77777777" w:rsidR="00D93468" w:rsidRDefault="00D934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7C24BEF4" w14:textId="77777777" w:rsidTr="7549A19F">
      <w:tc>
        <w:tcPr>
          <w:tcW w:w="3120" w:type="dxa"/>
        </w:tcPr>
        <w:p w14:paraId="55D336DB" w14:textId="00671E54" w:rsidR="7549A19F" w:rsidRDefault="7549A19F" w:rsidP="7549A19F">
          <w:pPr>
            <w:pStyle w:val="Header"/>
            <w:ind w:left="-115"/>
          </w:pPr>
        </w:p>
      </w:tc>
      <w:tc>
        <w:tcPr>
          <w:tcW w:w="3120" w:type="dxa"/>
        </w:tcPr>
        <w:p w14:paraId="7326DD9D" w14:textId="6C622E45" w:rsidR="7549A19F" w:rsidRDefault="7549A19F" w:rsidP="7549A19F">
          <w:pPr>
            <w:pStyle w:val="Header"/>
            <w:jc w:val="center"/>
          </w:pPr>
        </w:p>
      </w:tc>
      <w:tc>
        <w:tcPr>
          <w:tcW w:w="3120" w:type="dxa"/>
        </w:tcPr>
        <w:p w14:paraId="06F54CBD" w14:textId="67035AAA" w:rsidR="7549A19F" w:rsidRDefault="7549A19F" w:rsidP="7549A19F">
          <w:pPr>
            <w:pStyle w:val="Header"/>
            <w:ind w:right="-115"/>
            <w:jc w:val="right"/>
          </w:pPr>
        </w:p>
      </w:tc>
    </w:tr>
  </w:tbl>
  <w:p w14:paraId="30FE1162" w14:textId="281D0100" w:rsidR="00DB5F9F" w:rsidRDefault="00DB5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93B4058"/>
    <w:multiLevelType w:val="hybridMultilevel"/>
    <w:tmpl w:val="75409E06"/>
    <w:lvl w:ilvl="0" w:tplc="EB0A8282">
      <w:start w:val="1"/>
      <w:numFmt w:val="bullet"/>
      <w:lvlText w:val=""/>
      <w:lvlJc w:val="left"/>
      <w:pPr>
        <w:ind w:left="720" w:hanging="360"/>
      </w:pPr>
      <w:rPr>
        <w:rFonts w:ascii="Symbol" w:hAnsi="Symbol" w:hint="default"/>
      </w:rPr>
    </w:lvl>
    <w:lvl w:ilvl="1" w:tplc="4CEC82E6">
      <w:start w:val="1"/>
      <w:numFmt w:val="bullet"/>
      <w:lvlText w:val="o"/>
      <w:lvlJc w:val="left"/>
      <w:pPr>
        <w:ind w:left="1440" w:hanging="360"/>
      </w:pPr>
      <w:rPr>
        <w:rFonts w:ascii="Courier New" w:hAnsi="Courier New" w:hint="default"/>
      </w:rPr>
    </w:lvl>
    <w:lvl w:ilvl="2" w:tplc="3CDE9670">
      <w:start w:val="1"/>
      <w:numFmt w:val="bullet"/>
      <w:lvlText w:val=""/>
      <w:lvlJc w:val="left"/>
      <w:pPr>
        <w:ind w:left="2160" w:hanging="360"/>
      </w:pPr>
      <w:rPr>
        <w:rFonts w:ascii="Wingdings" w:hAnsi="Wingdings" w:hint="default"/>
      </w:rPr>
    </w:lvl>
    <w:lvl w:ilvl="3" w:tplc="ADD432AA">
      <w:start w:val="1"/>
      <w:numFmt w:val="bullet"/>
      <w:lvlText w:val=""/>
      <w:lvlJc w:val="left"/>
      <w:pPr>
        <w:ind w:left="2880" w:hanging="360"/>
      </w:pPr>
      <w:rPr>
        <w:rFonts w:ascii="Symbol" w:hAnsi="Symbol" w:hint="default"/>
      </w:rPr>
    </w:lvl>
    <w:lvl w:ilvl="4" w:tplc="F990B4BA">
      <w:start w:val="1"/>
      <w:numFmt w:val="bullet"/>
      <w:lvlText w:val="o"/>
      <w:lvlJc w:val="left"/>
      <w:pPr>
        <w:ind w:left="3600" w:hanging="360"/>
      </w:pPr>
      <w:rPr>
        <w:rFonts w:ascii="Courier New" w:hAnsi="Courier New" w:hint="default"/>
      </w:rPr>
    </w:lvl>
    <w:lvl w:ilvl="5" w:tplc="F7146CBA">
      <w:start w:val="1"/>
      <w:numFmt w:val="bullet"/>
      <w:lvlText w:val=""/>
      <w:lvlJc w:val="left"/>
      <w:pPr>
        <w:ind w:left="4320" w:hanging="360"/>
      </w:pPr>
      <w:rPr>
        <w:rFonts w:ascii="Wingdings" w:hAnsi="Wingdings" w:hint="default"/>
      </w:rPr>
    </w:lvl>
    <w:lvl w:ilvl="6" w:tplc="82A6AFC6">
      <w:start w:val="1"/>
      <w:numFmt w:val="bullet"/>
      <w:lvlText w:val=""/>
      <w:lvlJc w:val="left"/>
      <w:pPr>
        <w:ind w:left="5040" w:hanging="360"/>
      </w:pPr>
      <w:rPr>
        <w:rFonts w:ascii="Symbol" w:hAnsi="Symbol" w:hint="default"/>
      </w:rPr>
    </w:lvl>
    <w:lvl w:ilvl="7" w:tplc="D14E1B56">
      <w:start w:val="1"/>
      <w:numFmt w:val="bullet"/>
      <w:lvlText w:val="o"/>
      <w:lvlJc w:val="left"/>
      <w:pPr>
        <w:ind w:left="5760" w:hanging="360"/>
      </w:pPr>
      <w:rPr>
        <w:rFonts w:ascii="Courier New" w:hAnsi="Courier New" w:hint="default"/>
      </w:rPr>
    </w:lvl>
    <w:lvl w:ilvl="8" w:tplc="36304AB8">
      <w:start w:val="1"/>
      <w:numFmt w:val="bullet"/>
      <w:lvlText w:val=""/>
      <w:lvlJc w:val="left"/>
      <w:pPr>
        <w:ind w:left="6480" w:hanging="360"/>
      </w:pPr>
      <w:rPr>
        <w:rFonts w:ascii="Wingdings" w:hAnsi="Wingdings" w:hint="default"/>
      </w:rPr>
    </w:lvl>
  </w:abstractNum>
  <w:abstractNum w:abstractNumId="12"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4" w15:restartNumberingAfterBreak="0">
    <w:nsid w:val="0E0B0163"/>
    <w:multiLevelType w:val="hybridMultilevel"/>
    <w:tmpl w:val="D76E3D52"/>
    <w:lvl w:ilvl="0" w:tplc="067E7D8E">
      <w:start w:val="1"/>
      <w:numFmt w:val="decimal"/>
      <w:lvlText w:val="%1."/>
      <w:lvlJc w:val="left"/>
      <w:pPr>
        <w:ind w:left="720" w:hanging="360"/>
      </w:pPr>
    </w:lvl>
    <w:lvl w:ilvl="1" w:tplc="56B8443E">
      <w:start w:val="1"/>
      <w:numFmt w:val="lowerLetter"/>
      <w:lvlText w:val="%2."/>
      <w:lvlJc w:val="left"/>
      <w:pPr>
        <w:ind w:left="1440" w:hanging="360"/>
      </w:pPr>
    </w:lvl>
    <w:lvl w:ilvl="2" w:tplc="5EE4C0AC">
      <w:start w:val="1"/>
      <w:numFmt w:val="lowerRoman"/>
      <w:lvlText w:val="%3."/>
      <w:lvlJc w:val="right"/>
      <w:pPr>
        <w:ind w:left="2160" w:hanging="180"/>
      </w:pPr>
    </w:lvl>
    <w:lvl w:ilvl="3" w:tplc="33D03D00">
      <w:start w:val="1"/>
      <w:numFmt w:val="decimal"/>
      <w:lvlText w:val="%4."/>
      <w:lvlJc w:val="left"/>
      <w:pPr>
        <w:ind w:left="2880" w:hanging="360"/>
      </w:pPr>
    </w:lvl>
    <w:lvl w:ilvl="4" w:tplc="A6246766">
      <w:start w:val="1"/>
      <w:numFmt w:val="lowerLetter"/>
      <w:lvlText w:val="%5."/>
      <w:lvlJc w:val="left"/>
      <w:pPr>
        <w:ind w:left="3600" w:hanging="360"/>
      </w:pPr>
    </w:lvl>
    <w:lvl w:ilvl="5" w:tplc="1DCA3FA2">
      <w:start w:val="1"/>
      <w:numFmt w:val="lowerRoman"/>
      <w:lvlText w:val="%6."/>
      <w:lvlJc w:val="right"/>
      <w:pPr>
        <w:ind w:left="4320" w:hanging="180"/>
      </w:pPr>
    </w:lvl>
    <w:lvl w:ilvl="6" w:tplc="774AC772">
      <w:start w:val="1"/>
      <w:numFmt w:val="decimal"/>
      <w:lvlText w:val="%7."/>
      <w:lvlJc w:val="left"/>
      <w:pPr>
        <w:ind w:left="5040" w:hanging="360"/>
      </w:pPr>
    </w:lvl>
    <w:lvl w:ilvl="7" w:tplc="0A8625CC">
      <w:start w:val="1"/>
      <w:numFmt w:val="lowerLetter"/>
      <w:lvlText w:val="%8."/>
      <w:lvlJc w:val="left"/>
      <w:pPr>
        <w:ind w:left="5760" w:hanging="360"/>
      </w:pPr>
    </w:lvl>
    <w:lvl w:ilvl="8" w:tplc="6B22747C">
      <w:start w:val="1"/>
      <w:numFmt w:val="lowerRoman"/>
      <w:lvlText w:val="%9."/>
      <w:lvlJc w:val="right"/>
      <w:pPr>
        <w:ind w:left="6480" w:hanging="180"/>
      </w:pPr>
    </w:lvl>
  </w:abstractNum>
  <w:abstractNum w:abstractNumId="15" w15:restartNumberingAfterBreak="0">
    <w:nsid w:val="131843F8"/>
    <w:multiLevelType w:val="hybridMultilevel"/>
    <w:tmpl w:val="8FB461B0"/>
    <w:lvl w:ilvl="0" w:tplc="1870DB44">
      <w:start w:val="1"/>
      <w:numFmt w:val="decimal"/>
      <w:lvlText w:val="%1."/>
      <w:lvlJc w:val="left"/>
      <w:pPr>
        <w:ind w:left="720" w:hanging="360"/>
      </w:pPr>
    </w:lvl>
    <w:lvl w:ilvl="1" w:tplc="6144057C">
      <w:start w:val="1"/>
      <w:numFmt w:val="lowerLetter"/>
      <w:lvlText w:val="%2."/>
      <w:lvlJc w:val="left"/>
      <w:pPr>
        <w:ind w:left="1440" w:hanging="360"/>
      </w:pPr>
    </w:lvl>
    <w:lvl w:ilvl="2" w:tplc="D3C02888">
      <w:start w:val="1"/>
      <w:numFmt w:val="lowerRoman"/>
      <w:lvlText w:val="%3."/>
      <w:lvlJc w:val="right"/>
      <w:pPr>
        <w:ind w:left="2160" w:hanging="180"/>
      </w:pPr>
    </w:lvl>
    <w:lvl w:ilvl="3" w:tplc="5E903F4E">
      <w:start w:val="1"/>
      <w:numFmt w:val="decimal"/>
      <w:lvlText w:val="%4."/>
      <w:lvlJc w:val="left"/>
      <w:pPr>
        <w:ind w:left="2880" w:hanging="360"/>
      </w:pPr>
    </w:lvl>
    <w:lvl w:ilvl="4" w:tplc="091CBCFA">
      <w:start w:val="1"/>
      <w:numFmt w:val="lowerLetter"/>
      <w:lvlText w:val="%5."/>
      <w:lvlJc w:val="left"/>
      <w:pPr>
        <w:ind w:left="3600" w:hanging="360"/>
      </w:pPr>
    </w:lvl>
    <w:lvl w:ilvl="5" w:tplc="775225D2">
      <w:start w:val="1"/>
      <w:numFmt w:val="lowerRoman"/>
      <w:lvlText w:val="%6."/>
      <w:lvlJc w:val="right"/>
      <w:pPr>
        <w:ind w:left="4320" w:hanging="180"/>
      </w:pPr>
    </w:lvl>
    <w:lvl w:ilvl="6" w:tplc="38A46C3C">
      <w:start w:val="1"/>
      <w:numFmt w:val="decimal"/>
      <w:lvlText w:val="%7."/>
      <w:lvlJc w:val="left"/>
      <w:pPr>
        <w:ind w:left="5040" w:hanging="360"/>
      </w:pPr>
    </w:lvl>
    <w:lvl w:ilvl="7" w:tplc="D13A50D6">
      <w:start w:val="1"/>
      <w:numFmt w:val="lowerLetter"/>
      <w:lvlText w:val="%8."/>
      <w:lvlJc w:val="left"/>
      <w:pPr>
        <w:ind w:left="5760" w:hanging="360"/>
      </w:pPr>
    </w:lvl>
    <w:lvl w:ilvl="8" w:tplc="99B8D4BE">
      <w:start w:val="1"/>
      <w:numFmt w:val="lowerRoman"/>
      <w:lvlText w:val="%9."/>
      <w:lvlJc w:val="right"/>
      <w:pPr>
        <w:ind w:left="6480" w:hanging="180"/>
      </w:pPr>
    </w:lvl>
  </w:abstractNum>
  <w:abstractNum w:abstractNumId="16"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17" w15:restartNumberingAfterBreak="0">
    <w:nsid w:val="16DB7405"/>
    <w:multiLevelType w:val="hybridMultilevel"/>
    <w:tmpl w:val="783E4386"/>
    <w:lvl w:ilvl="0" w:tplc="F384BE8E">
      <w:start w:val="1"/>
      <w:numFmt w:val="decimal"/>
      <w:lvlText w:val="%1."/>
      <w:lvlJc w:val="left"/>
      <w:pPr>
        <w:ind w:left="720" w:hanging="360"/>
      </w:pPr>
    </w:lvl>
    <w:lvl w:ilvl="1" w:tplc="EE70EA5A">
      <w:start w:val="1"/>
      <w:numFmt w:val="lowerLetter"/>
      <w:lvlText w:val="%2."/>
      <w:lvlJc w:val="left"/>
      <w:pPr>
        <w:ind w:left="1440" w:hanging="360"/>
      </w:pPr>
    </w:lvl>
    <w:lvl w:ilvl="2" w:tplc="256E43D4">
      <w:start w:val="1"/>
      <w:numFmt w:val="lowerRoman"/>
      <w:lvlText w:val="%3."/>
      <w:lvlJc w:val="right"/>
      <w:pPr>
        <w:ind w:left="2160" w:hanging="180"/>
      </w:pPr>
    </w:lvl>
    <w:lvl w:ilvl="3" w:tplc="AE4AE030">
      <w:start w:val="1"/>
      <w:numFmt w:val="decimal"/>
      <w:lvlText w:val="%4."/>
      <w:lvlJc w:val="left"/>
      <w:pPr>
        <w:ind w:left="2880" w:hanging="360"/>
      </w:pPr>
    </w:lvl>
    <w:lvl w:ilvl="4" w:tplc="2EFCCF3A">
      <w:start w:val="1"/>
      <w:numFmt w:val="lowerLetter"/>
      <w:lvlText w:val="%5."/>
      <w:lvlJc w:val="left"/>
      <w:pPr>
        <w:ind w:left="3600" w:hanging="360"/>
      </w:pPr>
    </w:lvl>
    <w:lvl w:ilvl="5" w:tplc="5D2E1454">
      <w:start w:val="1"/>
      <w:numFmt w:val="lowerRoman"/>
      <w:lvlText w:val="%6."/>
      <w:lvlJc w:val="right"/>
      <w:pPr>
        <w:ind w:left="4320" w:hanging="180"/>
      </w:pPr>
    </w:lvl>
    <w:lvl w:ilvl="6" w:tplc="2674880C">
      <w:start w:val="1"/>
      <w:numFmt w:val="decimal"/>
      <w:lvlText w:val="%7."/>
      <w:lvlJc w:val="left"/>
      <w:pPr>
        <w:ind w:left="5040" w:hanging="360"/>
      </w:pPr>
    </w:lvl>
    <w:lvl w:ilvl="7" w:tplc="BC94F3AA">
      <w:start w:val="1"/>
      <w:numFmt w:val="lowerLetter"/>
      <w:lvlText w:val="%8."/>
      <w:lvlJc w:val="left"/>
      <w:pPr>
        <w:ind w:left="5760" w:hanging="360"/>
      </w:pPr>
    </w:lvl>
    <w:lvl w:ilvl="8" w:tplc="58BECB72">
      <w:start w:val="1"/>
      <w:numFmt w:val="lowerRoman"/>
      <w:lvlText w:val="%9."/>
      <w:lvlJc w:val="right"/>
      <w:pPr>
        <w:ind w:left="6480" w:hanging="180"/>
      </w:pPr>
    </w:lvl>
  </w:abstractNum>
  <w:abstractNum w:abstractNumId="18" w15:restartNumberingAfterBreak="0">
    <w:nsid w:val="1A0D2B2A"/>
    <w:multiLevelType w:val="hybridMultilevel"/>
    <w:tmpl w:val="69288E10"/>
    <w:lvl w:ilvl="0" w:tplc="9266CF2C">
      <w:start w:val="1"/>
      <w:numFmt w:val="decimal"/>
      <w:lvlText w:val="%1."/>
      <w:lvlJc w:val="left"/>
      <w:pPr>
        <w:ind w:left="720" w:hanging="360"/>
      </w:pPr>
    </w:lvl>
    <w:lvl w:ilvl="1" w:tplc="87006F8A">
      <w:start w:val="1"/>
      <w:numFmt w:val="lowerLetter"/>
      <w:lvlText w:val="%2."/>
      <w:lvlJc w:val="left"/>
      <w:pPr>
        <w:ind w:left="1440" w:hanging="360"/>
      </w:pPr>
    </w:lvl>
    <w:lvl w:ilvl="2" w:tplc="73423344">
      <w:start w:val="1"/>
      <w:numFmt w:val="lowerRoman"/>
      <w:lvlText w:val="%3."/>
      <w:lvlJc w:val="right"/>
      <w:pPr>
        <w:ind w:left="2160" w:hanging="180"/>
      </w:pPr>
    </w:lvl>
    <w:lvl w:ilvl="3" w:tplc="493E4F48">
      <w:start w:val="1"/>
      <w:numFmt w:val="decimal"/>
      <w:lvlText w:val="%4."/>
      <w:lvlJc w:val="left"/>
      <w:pPr>
        <w:ind w:left="2880" w:hanging="360"/>
      </w:pPr>
    </w:lvl>
    <w:lvl w:ilvl="4" w:tplc="F8D0C58E">
      <w:start w:val="1"/>
      <w:numFmt w:val="lowerLetter"/>
      <w:lvlText w:val="%5."/>
      <w:lvlJc w:val="left"/>
      <w:pPr>
        <w:ind w:left="3600" w:hanging="360"/>
      </w:pPr>
    </w:lvl>
    <w:lvl w:ilvl="5" w:tplc="648E0A48">
      <w:start w:val="1"/>
      <w:numFmt w:val="lowerRoman"/>
      <w:lvlText w:val="%6."/>
      <w:lvlJc w:val="right"/>
      <w:pPr>
        <w:ind w:left="4320" w:hanging="180"/>
      </w:pPr>
    </w:lvl>
    <w:lvl w:ilvl="6" w:tplc="C2E0860E">
      <w:start w:val="1"/>
      <w:numFmt w:val="decimal"/>
      <w:lvlText w:val="%7."/>
      <w:lvlJc w:val="left"/>
      <w:pPr>
        <w:ind w:left="5040" w:hanging="360"/>
      </w:pPr>
    </w:lvl>
    <w:lvl w:ilvl="7" w:tplc="60200630">
      <w:start w:val="1"/>
      <w:numFmt w:val="lowerLetter"/>
      <w:lvlText w:val="%8."/>
      <w:lvlJc w:val="left"/>
      <w:pPr>
        <w:ind w:left="5760" w:hanging="360"/>
      </w:pPr>
    </w:lvl>
    <w:lvl w:ilvl="8" w:tplc="D1FA1920">
      <w:start w:val="1"/>
      <w:numFmt w:val="lowerRoman"/>
      <w:lvlText w:val="%9."/>
      <w:lvlJc w:val="right"/>
      <w:pPr>
        <w:ind w:left="6480" w:hanging="180"/>
      </w:pPr>
    </w:lvl>
  </w:abstractNum>
  <w:abstractNum w:abstractNumId="19" w15:restartNumberingAfterBreak="0">
    <w:nsid w:val="1E62439D"/>
    <w:multiLevelType w:val="hybridMultilevel"/>
    <w:tmpl w:val="5F022710"/>
    <w:lvl w:ilvl="0" w:tplc="0BEA7A02">
      <w:start w:val="1"/>
      <w:numFmt w:val="decimal"/>
      <w:lvlText w:val="%1."/>
      <w:lvlJc w:val="left"/>
      <w:pPr>
        <w:ind w:left="720" w:hanging="360"/>
      </w:pPr>
    </w:lvl>
    <w:lvl w:ilvl="1" w:tplc="27A8C4CC">
      <w:start w:val="1"/>
      <w:numFmt w:val="lowerLetter"/>
      <w:lvlText w:val="%2."/>
      <w:lvlJc w:val="left"/>
      <w:pPr>
        <w:ind w:left="1440" w:hanging="360"/>
      </w:pPr>
    </w:lvl>
    <w:lvl w:ilvl="2" w:tplc="82E64AE8">
      <w:start w:val="1"/>
      <w:numFmt w:val="lowerRoman"/>
      <w:lvlText w:val="%3."/>
      <w:lvlJc w:val="right"/>
      <w:pPr>
        <w:ind w:left="2160" w:hanging="180"/>
      </w:pPr>
    </w:lvl>
    <w:lvl w:ilvl="3" w:tplc="F6EA02D0">
      <w:start w:val="1"/>
      <w:numFmt w:val="decimal"/>
      <w:lvlText w:val="%4."/>
      <w:lvlJc w:val="left"/>
      <w:pPr>
        <w:ind w:left="2880" w:hanging="360"/>
      </w:pPr>
    </w:lvl>
    <w:lvl w:ilvl="4" w:tplc="60B2E700">
      <w:start w:val="1"/>
      <w:numFmt w:val="lowerLetter"/>
      <w:lvlText w:val="%5."/>
      <w:lvlJc w:val="left"/>
      <w:pPr>
        <w:ind w:left="3600" w:hanging="360"/>
      </w:pPr>
    </w:lvl>
    <w:lvl w:ilvl="5" w:tplc="8CBC9A16">
      <w:start w:val="1"/>
      <w:numFmt w:val="lowerRoman"/>
      <w:lvlText w:val="%6."/>
      <w:lvlJc w:val="right"/>
      <w:pPr>
        <w:ind w:left="4320" w:hanging="180"/>
      </w:pPr>
    </w:lvl>
    <w:lvl w:ilvl="6" w:tplc="C69C0926">
      <w:start w:val="1"/>
      <w:numFmt w:val="decimal"/>
      <w:lvlText w:val="%7."/>
      <w:lvlJc w:val="left"/>
      <w:pPr>
        <w:ind w:left="5040" w:hanging="360"/>
      </w:pPr>
    </w:lvl>
    <w:lvl w:ilvl="7" w:tplc="56E85754">
      <w:start w:val="1"/>
      <w:numFmt w:val="lowerLetter"/>
      <w:lvlText w:val="%8."/>
      <w:lvlJc w:val="left"/>
      <w:pPr>
        <w:ind w:left="5760" w:hanging="360"/>
      </w:pPr>
    </w:lvl>
    <w:lvl w:ilvl="8" w:tplc="94F271DA">
      <w:start w:val="1"/>
      <w:numFmt w:val="lowerRoman"/>
      <w:lvlText w:val="%9."/>
      <w:lvlJc w:val="right"/>
      <w:pPr>
        <w:ind w:left="6480" w:hanging="180"/>
      </w:pPr>
    </w:lvl>
  </w:abstractNum>
  <w:abstractNum w:abstractNumId="20" w15:restartNumberingAfterBreak="0">
    <w:nsid w:val="28AA491A"/>
    <w:multiLevelType w:val="hybridMultilevel"/>
    <w:tmpl w:val="642092DA"/>
    <w:lvl w:ilvl="0" w:tplc="49D4970C">
      <w:start w:val="1"/>
      <w:numFmt w:val="bullet"/>
      <w:lvlText w:val=""/>
      <w:lvlJc w:val="left"/>
      <w:pPr>
        <w:ind w:left="720" w:hanging="360"/>
      </w:pPr>
      <w:rPr>
        <w:rFonts w:ascii="Symbol" w:hAnsi="Symbol" w:hint="default"/>
      </w:rPr>
    </w:lvl>
    <w:lvl w:ilvl="1" w:tplc="37E2380E">
      <w:start w:val="1"/>
      <w:numFmt w:val="bullet"/>
      <w:lvlText w:val="o"/>
      <w:lvlJc w:val="left"/>
      <w:pPr>
        <w:ind w:left="1440" w:hanging="360"/>
      </w:pPr>
      <w:rPr>
        <w:rFonts w:ascii="Courier New" w:hAnsi="Courier New" w:hint="default"/>
      </w:rPr>
    </w:lvl>
    <w:lvl w:ilvl="2" w:tplc="C5CCB4DC">
      <w:start w:val="1"/>
      <w:numFmt w:val="bullet"/>
      <w:lvlText w:val=""/>
      <w:lvlJc w:val="left"/>
      <w:pPr>
        <w:ind w:left="2160" w:hanging="360"/>
      </w:pPr>
      <w:rPr>
        <w:rFonts w:ascii="Wingdings" w:hAnsi="Wingdings" w:hint="default"/>
      </w:rPr>
    </w:lvl>
    <w:lvl w:ilvl="3" w:tplc="F01CEC4A">
      <w:start w:val="1"/>
      <w:numFmt w:val="bullet"/>
      <w:lvlText w:val=""/>
      <w:lvlJc w:val="left"/>
      <w:pPr>
        <w:ind w:left="2880" w:hanging="360"/>
      </w:pPr>
      <w:rPr>
        <w:rFonts w:ascii="Symbol" w:hAnsi="Symbol" w:hint="default"/>
      </w:rPr>
    </w:lvl>
    <w:lvl w:ilvl="4" w:tplc="772AF844">
      <w:start w:val="1"/>
      <w:numFmt w:val="bullet"/>
      <w:lvlText w:val="o"/>
      <w:lvlJc w:val="left"/>
      <w:pPr>
        <w:ind w:left="3600" w:hanging="360"/>
      </w:pPr>
      <w:rPr>
        <w:rFonts w:ascii="Courier New" w:hAnsi="Courier New" w:hint="default"/>
      </w:rPr>
    </w:lvl>
    <w:lvl w:ilvl="5" w:tplc="CFA0A566">
      <w:start w:val="1"/>
      <w:numFmt w:val="bullet"/>
      <w:lvlText w:val=""/>
      <w:lvlJc w:val="left"/>
      <w:pPr>
        <w:ind w:left="4320" w:hanging="360"/>
      </w:pPr>
      <w:rPr>
        <w:rFonts w:ascii="Wingdings" w:hAnsi="Wingdings" w:hint="default"/>
      </w:rPr>
    </w:lvl>
    <w:lvl w:ilvl="6" w:tplc="D60C3E4E">
      <w:start w:val="1"/>
      <w:numFmt w:val="bullet"/>
      <w:lvlText w:val=""/>
      <w:lvlJc w:val="left"/>
      <w:pPr>
        <w:ind w:left="5040" w:hanging="360"/>
      </w:pPr>
      <w:rPr>
        <w:rFonts w:ascii="Symbol" w:hAnsi="Symbol" w:hint="default"/>
      </w:rPr>
    </w:lvl>
    <w:lvl w:ilvl="7" w:tplc="90F44D24">
      <w:start w:val="1"/>
      <w:numFmt w:val="bullet"/>
      <w:lvlText w:val="o"/>
      <w:lvlJc w:val="left"/>
      <w:pPr>
        <w:ind w:left="5760" w:hanging="360"/>
      </w:pPr>
      <w:rPr>
        <w:rFonts w:ascii="Courier New" w:hAnsi="Courier New" w:hint="default"/>
      </w:rPr>
    </w:lvl>
    <w:lvl w:ilvl="8" w:tplc="D4625808">
      <w:start w:val="1"/>
      <w:numFmt w:val="bullet"/>
      <w:lvlText w:val=""/>
      <w:lvlJc w:val="left"/>
      <w:pPr>
        <w:ind w:left="6480" w:hanging="360"/>
      </w:pPr>
      <w:rPr>
        <w:rFonts w:ascii="Wingdings" w:hAnsi="Wingdings" w:hint="default"/>
      </w:rPr>
    </w:lvl>
  </w:abstractNum>
  <w:abstractNum w:abstractNumId="21"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22" w15:restartNumberingAfterBreak="0">
    <w:nsid w:val="2A5B225F"/>
    <w:multiLevelType w:val="hybridMultilevel"/>
    <w:tmpl w:val="9070895C"/>
    <w:lvl w:ilvl="0" w:tplc="3950275A">
      <w:start w:val="1"/>
      <w:numFmt w:val="decimal"/>
      <w:lvlText w:val="%1."/>
      <w:lvlJc w:val="left"/>
      <w:pPr>
        <w:ind w:left="720" w:hanging="360"/>
      </w:pPr>
    </w:lvl>
    <w:lvl w:ilvl="1" w:tplc="2D62595A">
      <w:start w:val="1"/>
      <w:numFmt w:val="lowerLetter"/>
      <w:lvlText w:val="%2."/>
      <w:lvlJc w:val="left"/>
      <w:pPr>
        <w:ind w:left="1440" w:hanging="360"/>
      </w:pPr>
    </w:lvl>
    <w:lvl w:ilvl="2" w:tplc="45182BAE">
      <w:start w:val="1"/>
      <w:numFmt w:val="lowerRoman"/>
      <w:lvlText w:val="%3."/>
      <w:lvlJc w:val="right"/>
      <w:pPr>
        <w:ind w:left="2160" w:hanging="180"/>
      </w:pPr>
    </w:lvl>
    <w:lvl w:ilvl="3" w:tplc="34CE13FC">
      <w:start w:val="1"/>
      <w:numFmt w:val="decimal"/>
      <w:lvlText w:val="%4."/>
      <w:lvlJc w:val="left"/>
      <w:pPr>
        <w:ind w:left="2880" w:hanging="360"/>
      </w:pPr>
    </w:lvl>
    <w:lvl w:ilvl="4" w:tplc="1CD0B324">
      <w:start w:val="1"/>
      <w:numFmt w:val="lowerLetter"/>
      <w:lvlText w:val="%5."/>
      <w:lvlJc w:val="left"/>
      <w:pPr>
        <w:ind w:left="3600" w:hanging="360"/>
      </w:pPr>
    </w:lvl>
    <w:lvl w:ilvl="5" w:tplc="1F36BCE0">
      <w:start w:val="1"/>
      <w:numFmt w:val="lowerRoman"/>
      <w:lvlText w:val="%6."/>
      <w:lvlJc w:val="right"/>
      <w:pPr>
        <w:ind w:left="4320" w:hanging="180"/>
      </w:pPr>
    </w:lvl>
    <w:lvl w:ilvl="6" w:tplc="76786AA2">
      <w:start w:val="1"/>
      <w:numFmt w:val="decimal"/>
      <w:lvlText w:val="%7."/>
      <w:lvlJc w:val="left"/>
      <w:pPr>
        <w:ind w:left="5040" w:hanging="360"/>
      </w:pPr>
    </w:lvl>
    <w:lvl w:ilvl="7" w:tplc="36FE159A">
      <w:start w:val="1"/>
      <w:numFmt w:val="lowerLetter"/>
      <w:lvlText w:val="%8."/>
      <w:lvlJc w:val="left"/>
      <w:pPr>
        <w:ind w:left="5760" w:hanging="360"/>
      </w:pPr>
    </w:lvl>
    <w:lvl w:ilvl="8" w:tplc="333C10A0">
      <w:start w:val="1"/>
      <w:numFmt w:val="lowerRoman"/>
      <w:lvlText w:val="%9."/>
      <w:lvlJc w:val="right"/>
      <w:pPr>
        <w:ind w:left="6480" w:hanging="180"/>
      </w:pPr>
    </w:lvl>
  </w:abstractNum>
  <w:abstractNum w:abstractNumId="23" w15:restartNumberingAfterBreak="0">
    <w:nsid w:val="38112097"/>
    <w:multiLevelType w:val="hybridMultilevel"/>
    <w:tmpl w:val="103E9F10"/>
    <w:lvl w:ilvl="0" w:tplc="D660E1A2">
      <w:start w:val="1"/>
      <w:numFmt w:val="decimal"/>
      <w:lvlText w:val="%1."/>
      <w:lvlJc w:val="left"/>
      <w:pPr>
        <w:ind w:left="720" w:hanging="360"/>
      </w:pPr>
    </w:lvl>
    <w:lvl w:ilvl="1" w:tplc="9DA08858">
      <w:start w:val="1"/>
      <w:numFmt w:val="lowerLetter"/>
      <w:lvlText w:val="%2."/>
      <w:lvlJc w:val="left"/>
      <w:pPr>
        <w:ind w:left="1440" w:hanging="360"/>
      </w:pPr>
    </w:lvl>
    <w:lvl w:ilvl="2" w:tplc="21505D18">
      <w:start w:val="1"/>
      <w:numFmt w:val="lowerRoman"/>
      <w:lvlText w:val="%3."/>
      <w:lvlJc w:val="right"/>
      <w:pPr>
        <w:ind w:left="2160" w:hanging="180"/>
      </w:pPr>
    </w:lvl>
    <w:lvl w:ilvl="3" w:tplc="D12031D4">
      <w:start w:val="1"/>
      <w:numFmt w:val="decimal"/>
      <w:lvlText w:val="%4."/>
      <w:lvlJc w:val="left"/>
      <w:pPr>
        <w:ind w:left="2880" w:hanging="360"/>
      </w:pPr>
    </w:lvl>
    <w:lvl w:ilvl="4" w:tplc="DF566A56">
      <w:start w:val="1"/>
      <w:numFmt w:val="lowerLetter"/>
      <w:lvlText w:val="%5."/>
      <w:lvlJc w:val="left"/>
      <w:pPr>
        <w:ind w:left="3600" w:hanging="360"/>
      </w:pPr>
    </w:lvl>
    <w:lvl w:ilvl="5" w:tplc="010229DA">
      <w:start w:val="1"/>
      <w:numFmt w:val="lowerRoman"/>
      <w:lvlText w:val="%6."/>
      <w:lvlJc w:val="right"/>
      <w:pPr>
        <w:ind w:left="4320" w:hanging="180"/>
      </w:pPr>
    </w:lvl>
    <w:lvl w:ilvl="6" w:tplc="DEE2372E">
      <w:start w:val="1"/>
      <w:numFmt w:val="decimal"/>
      <w:lvlText w:val="%7."/>
      <w:lvlJc w:val="left"/>
      <w:pPr>
        <w:ind w:left="5040" w:hanging="360"/>
      </w:pPr>
    </w:lvl>
    <w:lvl w:ilvl="7" w:tplc="46D611F2">
      <w:start w:val="1"/>
      <w:numFmt w:val="lowerLetter"/>
      <w:lvlText w:val="%8."/>
      <w:lvlJc w:val="left"/>
      <w:pPr>
        <w:ind w:left="5760" w:hanging="360"/>
      </w:pPr>
    </w:lvl>
    <w:lvl w:ilvl="8" w:tplc="DA70830C">
      <w:start w:val="1"/>
      <w:numFmt w:val="lowerRoman"/>
      <w:lvlText w:val="%9."/>
      <w:lvlJc w:val="right"/>
      <w:pPr>
        <w:ind w:left="6480" w:hanging="180"/>
      </w:pPr>
    </w:lvl>
  </w:abstractNum>
  <w:abstractNum w:abstractNumId="24"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25"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26" w15:restartNumberingAfterBreak="0">
    <w:nsid w:val="3FE730A6"/>
    <w:multiLevelType w:val="hybridMultilevel"/>
    <w:tmpl w:val="27F2B784"/>
    <w:lvl w:ilvl="0" w:tplc="DC929076">
      <w:start w:val="1"/>
      <w:numFmt w:val="decimal"/>
      <w:lvlText w:val="%1."/>
      <w:lvlJc w:val="left"/>
      <w:pPr>
        <w:ind w:left="720" w:hanging="360"/>
      </w:pPr>
    </w:lvl>
    <w:lvl w:ilvl="1" w:tplc="A49EC024">
      <w:start w:val="1"/>
      <w:numFmt w:val="lowerLetter"/>
      <w:lvlText w:val="%2."/>
      <w:lvlJc w:val="left"/>
      <w:pPr>
        <w:ind w:left="1440" w:hanging="360"/>
      </w:pPr>
    </w:lvl>
    <w:lvl w:ilvl="2" w:tplc="BD586D0E">
      <w:start w:val="1"/>
      <w:numFmt w:val="lowerRoman"/>
      <w:lvlText w:val="%3."/>
      <w:lvlJc w:val="right"/>
      <w:pPr>
        <w:ind w:left="2160" w:hanging="180"/>
      </w:pPr>
    </w:lvl>
    <w:lvl w:ilvl="3" w:tplc="178E0E48">
      <w:start w:val="1"/>
      <w:numFmt w:val="decimal"/>
      <w:lvlText w:val="%4."/>
      <w:lvlJc w:val="left"/>
      <w:pPr>
        <w:ind w:left="2880" w:hanging="360"/>
      </w:pPr>
    </w:lvl>
    <w:lvl w:ilvl="4" w:tplc="4BC65732">
      <w:start w:val="1"/>
      <w:numFmt w:val="lowerLetter"/>
      <w:lvlText w:val="%5."/>
      <w:lvlJc w:val="left"/>
      <w:pPr>
        <w:ind w:left="3600" w:hanging="360"/>
      </w:pPr>
    </w:lvl>
    <w:lvl w:ilvl="5" w:tplc="A1D84F4C">
      <w:start w:val="1"/>
      <w:numFmt w:val="lowerRoman"/>
      <w:lvlText w:val="%6."/>
      <w:lvlJc w:val="right"/>
      <w:pPr>
        <w:ind w:left="4320" w:hanging="180"/>
      </w:pPr>
    </w:lvl>
    <w:lvl w:ilvl="6" w:tplc="95E0356A">
      <w:start w:val="1"/>
      <w:numFmt w:val="decimal"/>
      <w:lvlText w:val="%7."/>
      <w:lvlJc w:val="left"/>
      <w:pPr>
        <w:ind w:left="5040" w:hanging="360"/>
      </w:pPr>
    </w:lvl>
    <w:lvl w:ilvl="7" w:tplc="B49654FC">
      <w:start w:val="1"/>
      <w:numFmt w:val="lowerLetter"/>
      <w:lvlText w:val="%8."/>
      <w:lvlJc w:val="left"/>
      <w:pPr>
        <w:ind w:left="5760" w:hanging="360"/>
      </w:pPr>
    </w:lvl>
    <w:lvl w:ilvl="8" w:tplc="C6703570">
      <w:start w:val="1"/>
      <w:numFmt w:val="lowerRoman"/>
      <w:lvlText w:val="%9."/>
      <w:lvlJc w:val="right"/>
      <w:pPr>
        <w:ind w:left="6480" w:hanging="180"/>
      </w:pPr>
    </w:lvl>
  </w:abstractNum>
  <w:abstractNum w:abstractNumId="27"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28" w15:restartNumberingAfterBreak="0">
    <w:nsid w:val="45865690"/>
    <w:multiLevelType w:val="hybridMultilevel"/>
    <w:tmpl w:val="354C134C"/>
    <w:lvl w:ilvl="0" w:tplc="93FA774A">
      <w:start w:val="1"/>
      <w:numFmt w:val="bullet"/>
      <w:lvlText w:val=""/>
      <w:lvlJc w:val="left"/>
      <w:pPr>
        <w:ind w:left="720" w:hanging="360"/>
      </w:pPr>
      <w:rPr>
        <w:rFonts w:ascii="Symbol" w:hAnsi="Symbol" w:hint="default"/>
      </w:rPr>
    </w:lvl>
    <w:lvl w:ilvl="1" w:tplc="E3E219FA">
      <w:start w:val="1"/>
      <w:numFmt w:val="bullet"/>
      <w:lvlText w:val="o"/>
      <w:lvlJc w:val="left"/>
      <w:pPr>
        <w:ind w:left="1440" w:hanging="360"/>
      </w:pPr>
      <w:rPr>
        <w:rFonts w:ascii="Courier New" w:hAnsi="Courier New" w:hint="default"/>
      </w:rPr>
    </w:lvl>
    <w:lvl w:ilvl="2" w:tplc="E014FE7C">
      <w:start w:val="1"/>
      <w:numFmt w:val="bullet"/>
      <w:lvlText w:val=""/>
      <w:lvlJc w:val="left"/>
      <w:pPr>
        <w:ind w:left="2160" w:hanging="360"/>
      </w:pPr>
      <w:rPr>
        <w:rFonts w:ascii="Wingdings" w:hAnsi="Wingdings" w:hint="default"/>
      </w:rPr>
    </w:lvl>
    <w:lvl w:ilvl="3" w:tplc="7D06D56C">
      <w:start w:val="1"/>
      <w:numFmt w:val="bullet"/>
      <w:lvlText w:val=""/>
      <w:lvlJc w:val="left"/>
      <w:pPr>
        <w:ind w:left="2880" w:hanging="360"/>
      </w:pPr>
      <w:rPr>
        <w:rFonts w:ascii="Symbol" w:hAnsi="Symbol" w:hint="default"/>
      </w:rPr>
    </w:lvl>
    <w:lvl w:ilvl="4" w:tplc="2788F5A0">
      <w:start w:val="1"/>
      <w:numFmt w:val="bullet"/>
      <w:lvlText w:val="o"/>
      <w:lvlJc w:val="left"/>
      <w:pPr>
        <w:ind w:left="3600" w:hanging="360"/>
      </w:pPr>
      <w:rPr>
        <w:rFonts w:ascii="Courier New" w:hAnsi="Courier New" w:hint="default"/>
      </w:rPr>
    </w:lvl>
    <w:lvl w:ilvl="5" w:tplc="A2C6120A">
      <w:start w:val="1"/>
      <w:numFmt w:val="bullet"/>
      <w:lvlText w:val=""/>
      <w:lvlJc w:val="left"/>
      <w:pPr>
        <w:ind w:left="4320" w:hanging="360"/>
      </w:pPr>
      <w:rPr>
        <w:rFonts w:ascii="Wingdings" w:hAnsi="Wingdings" w:hint="default"/>
      </w:rPr>
    </w:lvl>
    <w:lvl w:ilvl="6" w:tplc="879E6298">
      <w:start w:val="1"/>
      <w:numFmt w:val="bullet"/>
      <w:lvlText w:val=""/>
      <w:lvlJc w:val="left"/>
      <w:pPr>
        <w:ind w:left="5040" w:hanging="360"/>
      </w:pPr>
      <w:rPr>
        <w:rFonts w:ascii="Symbol" w:hAnsi="Symbol" w:hint="default"/>
      </w:rPr>
    </w:lvl>
    <w:lvl w:ilvl="7" w:tplc="D05632A6">
      <w:start w:val="1"/>
      <w:numFmt w:val="bullet"/>
      <w:lvlText w:val="o"/>
      <w:lvlJc w:val="left"/>
      <w:pPr>
        <w:ind w:left="5760" w:hanging="360"/>
      </w:pPr>
      <w:rPr>
        <w:rFonts w:ascii="Courier New" w:hAnsi="Courier New" w:hint="default"/>
      </w:rPr>
    </w:lvl>
    <w:lvl w:ilvl="8" w:tplc="6D4EB7D4">
      <w:start w:val="1"/>
      <w:numFmt w:val="bullet"/>
      <w:lvlText w:val=""/>
      <w:lvlJc w:val="left"/>
      <w:pPr>
        <w:ind w:left="6480" w:hanging="360"/>
      </w:pPr>
      <w:rPr>
        <w:rFonts w:ascii="Wingdings" w:hAnsi="Wingdings" w:hint="default"/>
      </w:rPr>
    </w:lvl>
  </w:abstractNum>
  <w:abstractNum w:abstractNumId="29"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30" w15:restartNumberingAfterBreak="0">
    <w:nsid w:val="4D90508B"/>
    <w:multiLevelType w:val="hybridMultilevel"/>
    <w:tmpl w:val="3D60DEA8"/>
    <w:lvl w:ilvl="0" w:tplc="8C286026">
      <w:start w:val="1"/>
      <w:numFmt w:val="decimal"/>
      <w:lvlText w:val="%1."/>
      <w:lvlJc w:val="left"/>
      <w:pPr>
        <w:ind w:left="720" w:hanging="360"/>
      </w:pPr>
    </w:lvl>
    <w:lvl w:ilvl="1" w:tplc="2A460662">
      <w:start w:val="1"/>
      <w:numFmt w:val="lowerLetter"/>
      <w:lvlText w:val="%2."/>
      <w:lvlJc w:val="left"/>
      <w:pPr>
        <w:ind w:left="1440" w:hanging="360"/>
      </w:pPr>
    </w:lvl>
    <w:lvl w:ilvl="2" w:tplc="550ADD66">
      <w:start w:val="1"/>
      <w:numFmt w:val="lowerRoman"/>
      <w:lvlText w:val="%3."/>
      <w:lvlJc w:val="right"/>
      <w:pPr>
        <w:ind w:left="2160" w:hanging="180"/>
      </w:pPr>
    </w:lvl>
    <w:lvl w:ilvl="3" w:tplc="0D26EF62">
      <w:start w:val="1"/>
      <w:numFmt w:val="decimal"/>
      <w:lvlText w:val="%4."/>
      <w:lvlJc w:val="left"/>
      <w:pPr>
        <w:ind w:left="2880" w:hanging="360"/>
      </w:pPr>
    </w:lvl>
    <w:lvl w:ilvl="4" w:tplc="1EF88E42">
      <w:start w:val="1"/>
      <w:numFmt w:val="lowerLetter"/>
      <w:lvlText w:val="%5."/>
      <w:lvlJc w:val="left"/>
      <w:pPr>
        <w:ind w:left="3600" w:hanging="360"/>
      </w:pPr>
    </w:lvl>
    <w:lvl w:ilvl="5" w:tplc="DD30FE92">
      <w:start w:val="1"/>
      <w:numFmt w:val="lowerRoman"/>
      <w:lvlText w:val="%6."/>
      <w:lvlJc w:val="right"/>
      <w:pPr>
        <w:ind w:left="4320" w:hanging="180"/>
      </w:pPr>
    </w:lvl>
    <w:lvl w:ilvl="6" w:tplc="D6C4BD9E">
      <w:start w:val="1"/>
      <w:numFmt w:val="decimal"/>
      <w:lvlText w:val="%7."/>
      <w:lvlJc w:val="left"/>
      <w:pPr>
        <w:ind w:left="5040" w:hanging="360"/>
      </w:pPr>
    </w:lvl>
    <w:lvl w:ilvl="7" w:tplc="E6C0D5B0">
      <w:start w:val="1"/>
      <w:numFmt w:val="lowerLetter"/>
      <w:lvlText w:val="%8."/>
      <w:lvlJc w:val="left"/>
      <w:pPr>
        <w:ind w:left="5760" w:hanging="360"/>
      </w:pPr>
    </w:lvl>
    <w:lvl w:ilvl="8" w:tplc="66F659BE">
      <w:start w:val="1"/>
      <w:numFmt w:val="lowerRoman"/>
      <w:lvlText w:val="%9."/>
      <w:lvlJc w:val="right"/>
      <w:pPr>
        <w:ind w:left="6480" w:hanging="180"/>
      </w:pPr>
    </w:lvl>
  </w:abstractNum>
  <w:abstractNum w:abstractNumId="31"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33"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34"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35" w15:restartNumberingAfterBreak="0">
    <w:nsid w:val="6818393C"/>
    <w:multiLevelType w:val="hybridMultilevel"/>
    <w:tmpl w:val="D31E9BA6"/>
    <w:lvl w:ilvl="0" w:tplc="DFC878CC">
      <w:start w:val="1"/>
      <w:numFmt w:val="bullet"/>
      <w:lvlText w:val=""/>
      <w:lvlJc w:val="left"/>
      <w:pPr>
        <w:ind w:left="720" w:hanging="360"/>
      </w:pPr>
      <w:rPr>
        <w:rFonts w:ascii="Symbol" w:hAnsi="Symbol" w:hint="default"/>
      </w:rPr>
    </w:lvl>
    <w:lvl w:ilvl="1" w:tplc="CB8A0114">
      <w:start w:val="1"/>
      <w:numFmt w:val="bullet"/>
      <w:lvlText w:val="o"/>
      <w:lvlJc w:val="left"/>
      <w:pPr>
        <w:ind w:left="1440" w:hanging="360"/>
      </w:pPr>
      <w:rPr>
        <w:rFonts w:ascii="Courier New" w:hAnsi="Courier New" w:hint="default"/>
      </w:rPr>
    </w:lvl>
    <w:lvl w:ilvl="2" w:tplc="CE0E8444">
      <w:start w:val="1"/>
      <w:numFmt w:val="bullet"/>
      <w:lvlText w:val=""/>
      <w:lvlJc w:val="left"/>
      <w:pPr>
        <w:ind w:left="2160" w:hanging="360"/>
      </w:pPr>
      <w:rPr>
        <w:rFonts w:ascii="Wingdings" w:hAnsi="Wingdings" w:hint="default"/>
      </w:rPr>
    </w:lvl>
    <w:lvl w:ilvl="3" w:tplc="8A5A02D4">
      <w:start w:val="1"/>
      <w:numFmt w:val="bullet"/>
      <w:lvlText w:val=""/>
      <w:lvlJc w:val="left"/>
      <w:pPr>
        <w:ind w:left="2880" w:hanging="360"/>
      </w:pPr>
      <w:rPr>
        <w:rFonts w:ascii="Symbol" w:hAnsi="Symbol" w:hint="default"/>
      </w:rPr>
    </w:lvl>
    <w:lvl w:ilvl="4" w:tplc="DEE81BC4">
      <w:start w:val="1"/>
      <w:numFmt w:val="bullet"/>
      <w:lvlText w:val="o"/>
      <w:lvlJc w:val="left"/>
      <w:pPr>
        <w:ind w:left="3600" w:hanging="360"/>
      </w:pPr>
      <w:rPr>
        <w:rFonts w:ascii="Courier New" w:hAnsi="Courier New" w:hint="default"/>
      </w:rPr>
    </w:lvl>
    <w:lvl w:ilvl="5" w:tplc="935A764C">
      <w:start w:val="1"/>
      <w:numFmt w:val="bullet"/>
      <w:lvlText w:val=""/>
      <w:lvlJc w:val="left"/>
      <w:pPr>
        <w:ind w:left="4320" w:hanging="360"/>
      </w:pPr>
      <w:rPr>
        <w:rFonts w:ascii="Wingdings" w:hAnsi="Wingdings" w:hint="default"/>
      </w:rPr>
    </w:lvl>
    <w:lvl w:ilvl="6" w:tplc="CB30790A">
      <w:start w:val="1"/>
      <w:numFmt w:val="bullet"/>
      <w:lvlText w:val=""/>
      <w:lvlJc w:val="left"/>
      <w:pPr>
        <w:ind w:left="5040" w:hanging="360"/>
      </w:pPr>
      <w:rPr>
        <w:rFonts w:ascii="Symbol" w:hAnsi="Symbol" w:hint="default"/>
      </w:rPr>
    </w:lvl>
    <w:lvl w:ilvl="7" w:tplc="E408BE86">
      <w:start w:val="1"/>
      <w:numFmt w:val="bullet"/>
      <w:lvlText w:val="o"/>
      <w:lvlJc w:val="left"/>
      <w:pPr>
        <w:ind w:left="5760" w:hanging="360"/>
      </w:pPr>
      <w:rPr>
        <w:rFonts w:ascii="Courier New" w:hAnsi="Courier New" w:hint="default"/>
      </w:rPr>
    </w:lvl>
    <w:lvl w:ilvl="8" w:tplc="B0A42F2E">
      <w:start w:val="1"/>
      <w:numFmt w:val="bullet"/>
      <w:lvlText w:val=""/>
      <w:lvlJc w:val="left"/>
      <w:pPr>
        <w:ind w:left="6480" w:hanging="360"/>
      </w:pPr>
      <w:rPr>
        <w:rFonts w:ascii="Wingdings" w:hAnsi="Wingdings" w:hint="default"/>
      </w:rPr>
    </w:lvl>
  </w:abstractNum>
  <w:abstractNum w:abstractNumId="36" w15:restartNumberingAfterBreak="0">
    <w:nsid w:val="69ED7A9F"/>
    <w:multiLevelType w:val="hybridMultilevel"/>
    <w:tmpl w:val="D3F03E44"/>
    <w:lvl w:ilvl="0" w:tplc="31468F92">
      <w:start w:val="1"/>
      <w:numFmt w:val="decimal"/>
      <w:lvlText w:val="%1."/>
      <w:lvlJc w:val="left"/>
      <w:pPr>
        <w:ind w:left="720" w:hanging="360"/>
      </w:pPr>
    </w:lvl>
    <w:lvl w:ilvl="1" w:tplc="7F3E11E8">
      <w:start w:val="1"/>
      <w:numFmt w:val="lowerLetter"/>
      <w:lvlText w:val="%2."/>
      <w:lvlJc w:val="left"/>
      <w:pPr>
        <w:ind w:left="1440" w:hanging="360"/>
      </w:pPr>
    </w:lvl>
    <w:lvl w:ilvl="2" w:tplc="65C4846A">
      <w:start w:val="1"/>
      <w:numFmt w:val="lowerRoman"/>
      <w:lvlText w:val="%3."/>
      <w:lvlJc w:val="right"/>
      <w:pPr>
        <w:ind w:left="2160" w:hanging="180"/>
      </w:pPr>
    </w:lvl>
    <w:lvl w:ilvl="3" w:tplc="345AC172">
      <w:start w:val="1"/>
      <w:numFmt w:val="decimal"/>
      <w:lvlText w:val="%4."/>
      <w:lvlJc w:val="left"/>
      <w:pPr>
        <w:ind w:left="2880" w:hanging="360"/>
      </w:pPr>
    </w:lvl>
    <w:lvl w:ilvl="4" w:tplc="E6563344">
      <w:start w:val="1"/>
      <w:numFmt w:val="lowerLetter"/>
      <w:lvlText w:val="%5."/>
      <w:lvlJc w:val="left"/>
      <w:pPr>
        <w:ind w:left="3600" w:hanging="360"/>
      </w:pPr>
    </w:lvl>
    <w:lvl w:ilvl="5" w:tplc="48C2BC98">
      <w:start w:val="1"/>
      <w:numFmt w:val="lowerRoman"/>
      <w:lvlText w:val="%6."/>
      <w:lvlJc w:val="right"/>
      <w:pPr>
        <w:ind w:left="4320" w:hanging="180"/>
      </w:pPr>
    </w:lvl>
    <w:lvl w:ilvl="6" w:tplc="B20E6838">
      <w:start w:val="1"/>
      <w:numFmt w:val="decimal"/>
      <w:lvlText w:val="%7."/>
      <w:lvlJc w:val="left"/>
      <w:pPr>
        <w:ind w:left="5040" w:hanging="360"/>
      </w:pPr>
    </w:lvl>
    <w:lvl w:ilvl="7" w:tplc="95FC8C6A">
      <w:start w:val="1"/>
      <w:numFmt w:val="lowerLetter"/>
      <w:lvlText w:val="%8."/>
      <w:lvlJc w:val="left"/>
      <w:pPr>
        <w:ind w:left="5760" w:hanging="360"/>
      </w:pPr>
    </w:lvl>
    <w:lvl w:ilvl="8" w:tplc="276E3558">
      <w:start w:val="1"/>
      <w:numFmt w:val="lowerRoman"/>
      <w:lvlText w:val="%9."/>
      <w:lvlJc w:val="right"/>
      <w:pPr>
        <w:ind w:left="6480" w:hanging="180"/>
      </w:pPr>
    </w:lvl>
  </w:abstractNum>
  <w:abstractNum w:abstractNumId="37"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abstractNum w:abstractNumId="38" w15:restartNumberingAfterBreak="0">
    <w:nsid w:val="715A473D"/>
    <w:multiLevelType w:val="hybridMultilevel"/>
    <w:tmpl w:val="641CDB80"/>
    <w:lvl w:ilvl="0" w:tplc="7A78EF24">
      <w:start w:val="1"/>
      <w:numFmt w:val="bullet"/>
      <w:lvlText w:val=""/>
      <w:lvlJc w:val="left"/>
      <w:pPr>
        <w:ind w:left="720" w:hanging="360"/>
      </w:pPr>
      <w:rPr>
        <w:rFonts w:ascii="Symbol" w:hAnsi="Symbol" w:hint="default"/>
      </w:rPr>
    </w:lvl>
    <w:lvl w:ilvl="1" w:tplc="C1B60254">
      <w:start w:val="1"/>
      <w:numFmt w:val="bullet"/>
      <w:lvlText w:val="o"/>
      <w:lvlJc w:val="left"/>
      <w:pPr>
        <w:ind w:left="1440" w:hanging="360"/>
      </w:pPr>
      <w:rPr>
        <w:rFonts w:ascii="Courier New" w:hAnsi="Courier New" w:hint="default"/>
      </w:rPr>
    </w:lvl>
    <w:lvl w:ilvl="2" w:tplc="C28E7BE6">
      <w:start w:val="1"/>
      <w:numFmt w:val="bullet"/>
      <w:lvlText w:val=""/>
      <w:lvlJc w:val="left"/>
      <w:pPr>
        <w:ind w:left="2160" w:hanging="360"/>
      </w:pPr>
      <w:rPr>
        <w:rFonts w:ascii="Wingdings" w:hAnsi="Wingdings" w:hint="default"/>
      </w:rPr>
    </w:lvl>
    <w:lvl w:ilvl="3" w:tplc="CA2C7710">
      <w:start w:val="1"/>
      <w:numFmt w:val="bullet"/>
      <w:lvlText w:val=""/>
      <w:lvlJc w:val="left"/>
      <w:pPr>
        <w:ind w:left="2880" w:hanging="360"/>
      </w:pPr>
      <w:rPr>
        <w:rFonts w:ascii="Symbol" w:hAnsi="Symbol" w:hint="default"/>
      </w:rPr>
    </w:lvl>
    <w:lvl w:ilvl="4" w:tplc="37DEA6CC">
      <w:start w:val="1"/>
      <w:numFmt w:val="bullet"/>
      <w:lvlText w:val="o"/>
      <w:lvlJc w:val="left"/>
      <w:pPr>
        <w:ind w:left="3600" w:hanging="360"/>
      </w:pPr>
      <w:rPr>
        <w:rFonts w:ascii="Courier New" w:hAnsi="Courier New" w:hint="default"/>
      </w:rPr>
    </w:lvl>
    <w:lvl w:ilvl="5" w:tplc="5BD699D0">
      <w:start w:val="1"/>
      <w:numFmt w:val="bullet"/>
      <w:lvlText w:val=""/>
      <w:lvlJc w:val="left"/>
      <w:pPr>
        <w:ind w:left="4320" w:hanging="360"/>
      </w:pPr>
      <w:rPr>
        <w:rFonts w:ascii="Wingdings" w:hAnsi="Wingdings" w:hint="default"/>
      </w:rPr>
    </w:lvl>
    <w:lvl w:ilvl="6" w:tplc="32F8A8D4">
      <w:start w:val="1"/>
      <w:numFmt w:val="bullet"/>
      <w:lvlText w:val=""/>
      <w:lvlJc w:val="left"/>
      <w:pPr>
        <w:ind w:left="5040" w:hanging="360"/>
      </w:pPr>
      <w:rPr>
        <w:rFonts w:ascii="Symbol" w:hAnsi="Symbol" w:hint="default"/>
      </w:rPr>
    </w:lvl>
    <w:lvl w:ilvl="7" w:tplc="73920AAC">
      <w:start w:val="1"/>
      <w:numFmt w:val="bullet"/>
      <w:lvlText w:val="o"/>
      <w:lvlJc w:val="left"/>
      <w:pPr>
        <w:ind w:left="5760" w:hanging="360"/>
      </w:pPr>
      <w:rPr>
        <w:rFonts w:ascii="Courier New" w:hAnsi="Courier New" w:hint="default"/>
      </w:rPr>
    </w:lvl>
    <w:lvl w:ilvl="8" w:tplc="E26E5540">
      <w:start w:val="1"/>
      <w:numFmt w:val="bullet"/>
      <w:lvlText w:val=""/>
      <w:lvlJc w:val="left"/>
      <w:pPr>
        <w:ind w:left="6480" w:hanging="360"/>
      </w:pPr>
      <w:rPr>
        <w:rFonts w:ascii="Wingdings" w:hAnsi="Wingdings" w:hint="default"/>
      </w:rPr>
    </w:lvl>
  </w:abstractNum>
  <w:abstractNum w:abstractNumId="39" w15:restartNumberingAfterBreak="0">
    <w:nsid w:val="715A4905"/>
    <w:multiLevelType w:val="hybridMultilevel"/>
    <w:tmpl w:val="F416B378"/>
    <w:lvl w:ilvl="0" w:tplc="885001AA">
      <w:start w:val="1"/>
      <w:numFmt w:val="bullet"/>
      <w:lvlText w:val=""/>
      <w:lvlJc w:val="left"/>
      <w:pPr>
        <w:ind w:left="720" w:hanging="360"/>
      </w:pPr>
      <w:rPr>
        <w:rFonts w:ascii="Symbol" w:hAnsi="Symbol" w:hint="default"/>
      </w:rPr>
    </w:lvl>
    <w:lvl w:ilvl="1" w:tplc="41B2CBC2">
      <w:start w:val="1"/>
      <w:numFmt w:val="bullet"/>
      <w:lvlText w:val="o"/>
      <w:lvlJc w:val="left"/>
      <w:pPr>
        <w:ind w:left="1440" w:hanging="360"/>
      </w:pPr>
      <w:rPr>
        <w:rFonts w:ascii="Courier New" w:hAnsi="Courier New" w:hint="default"/>
      </w:rPr>
    </w:lvl>
    <w:lvl w:ilvl="2" w:tplc="8D989718">
      <w:start w:val="1"/>
      <w:numFmt w:val="bullet"/>
      <w:lvlText w:val=""/>
      <w:lvlJc w:val="left"/>
      <w:pPr>
        <w:ind w:left="2160" w:hanging="360"/>
      </w:pPr>
      <w:rPr>
        <w:rFonts w:ascii="Wingdings" w:hAnsi="Wingdings" w:hint="default"/>
      </w:rPr>
    </w:lvl>
    <w:lvl w:ilvl="3" w:tplc="1ECCE416">
      <w:start w:val="1"/>
      <w:numFmt w:val="bullet"/>
      <w:lvlText w:val=""/>
      <w:lvlJc w:val="left"/>
      <w:pPr>
        <w:ind w:left="2880" w:hanging="360"/>
      </w:pPr>
      <w:rPr>
        <w:rFonts w:ascii="Symbol" w:hAnsi="Symbol" w:hint="default"/>
      </w:rPr>
    </w:lvl>
    <w:lvl w:ilvl="4" w:tplc="E1F05406">
      <w:start w:val="1"/>
      <w:numFmt w:val="bullet"/>
      <w:lvlText w:val="o"/>
      <w:lvlJc w:val="left"/>
      <w:pPr>
        <w:ind w:left="3600" w:hanging="360"/>
      </w:pPr>
      <w:rPr>
        <w:rFonts w:ascii="Courier New" w:hAnsi="Courier New" w:hint="default"/>
      </w:rPr>
    </w:lvl>
    <w:lvl w:ilvl="5" w:tplc="C060BA70">
      <w:start w:val="1"/>
      <w:numFmt w:val="bullet"/>
      <w:lvlText w:val=""/>
      <w:lvlJc w:val="left"/>
      <w:pPr>
        <w:ind w:left="4320" w:hanging="360"/>
      </w:pPr>
      <w:rPr>
        <w:rFonts w:ascii="Wingdings" w:hAnsi="Wingdings" w:hint="default"/>
      </w:rPr>
    </w:lvl>
    <w:lvl w:ilvl="6" w:tplc="064A923A">
      <w:start w:val="1"/>
      <w:numFmt w:val="bullet"/>
      <w:lvlText w:val=""/>
      <w:lvlJc w:val="left"/>
      <w:pPr>
        <w:ind w:left="5040" w:hanging="360"/>
      </w:pPr>
      <w:rPr>
        <w:rFonts w:ascii="Symbol" w:hAnsi="Symbol" w:hint="default"/>
      </w:rPr>
    </w:lvl>
    <w:lvl w:ilvl="7" w:tplc="5A4CAE6E">
      <w:start w:val="1"/>
      <w:numFmt w:val="bullet"/>
      <w:lvlText w:val="o"/>
      <w:lvlJc w:val="left"/>
      <w:pPr>
        <w:ind w:left="5760" w:hanging="360"/>
      </w:pPr>
      <w:rPr>
        <w:rFonts w:ascii="Courier New" w:hAnsi="Courier New" w:hint="default"/>
      </w:rPr>
    </w:lvl>
    <w:lvl w:ilvl="8" w:tplc="5A4A2E46">
      <w:start w:val="1"/>
      <w:numFmt w:val="bullet"/>
      <w:lvlText w:val=""/>
      <w:lvlJc w:val="left"/>
      <w:pPr>
        <w:ind w:left="6480" w:hanging="360"/>
      </w:pPr>
      <w:rPr>
        <w:rFonts w:ascii="Wingdings" w:hAnsi="Wingdings" w:hint="default"/>
      </w:rPr>
    </w:lvl>
  </w:abstractNum>
  <w:abstractNum w:abstractNumId="40" w15:restartNumberingAfterBreak="0">
    <w:nsid w:val="71D30ABD"/>
    <w:multiLevelType w:val="hybridMultilevel"/>
    <w:tmpl w:val="47EA586A"/>
    <w:lvl w:ilvl="0" w:tplc="6C7A027C">
      <w:start w:val="1"/>
      <w:numFmt w:val="bullet"/>
      <w:lvlText w:val=""/>
      <w:lvlJc w:val="left"/>
      <w:pPr>
        <w:ind w:left="720" w:hanging="360"/>
      </w:pPr>
      <w:rPr>
        <w:rFonts w:ascii="Symbol" w:hAnsi="Symbol" w:hint="default"/>
      </w:rPr>
    </w:lvl>
    <w:lvl w:ilvl="1" w:tplc="BFAA6688">
      <w:start w:val="1"/>
      <w:numFmt w:val="bullet"/>
      <w:lvlText w:val="o"/>
      <w:lvlJc w:val="left"/>
      <w:pPr>
        <w:ind w:left="1440" w:hanging="360"/>
      </w:pPr>
      <w:rPr>
        <w:rFonts w:ascii="Courier New" w:hAnsi="Courier New" w:hint="default"/>
      </w:rPr>
    </w:lvl>
    <w:lvl w:ilvl="2" w:tplc="CDD4E48E">
      <w:start w:val="1"/>
      <w:numFmt w:val="bullet"/>
      <w:lvlText w:val=""/>
      <w:lvlJc w:val="left"/>
      <w:pPr>
        <w:ind w:left="2160" w:hanging="360"/>
      </w:pPr>
      <w:rPr>
        <w:rFonts w:ascii="Wingdings" w:hAnsi="Wingdings" w:hint="default"/>
      </w:rPr>
    </w:lvl>
    <w:lvl w:ilvl="3" w:tplc="B8FE6C30">
      <w:start w:val="1"/>
      <w:numFmt w:val="bullet"/>
      <w:lvlText w:val=""/>
      <w:lvlJc w:val="left"/>
      <w:pPr>
        <w:ind w:left="2880" w:hanging="360"/>
      </w:pPr>
      <w:rPr>
        <w:rFonts w:ascii="Symbol" w:hAnsi="Symbol" w:hint="default"/>
      </w:rPr>
    </w:lvl>
    <w:lvl w:ilvl="4" w:tplc="E8AEE914">
      <w:start w:val="1"/>
      <w:numFmt w:val="bullet"/>
      <w:lvlText w:val="o"/>
      <w:lvlJc w:val="left"/>
      <w:pPr>
        <w:ind w:left="3600" w:hanging="360"/>
      </w:pPr>
      <w:rPr>
        <w:rFonts w:ascii="Courier New" w:hAnsi="Courier New" w:hint="default"/>
      </w:rPr>
    </w:lvl>
    <w:lvl w:ilvl="5" w:tplc="36CED5A2">
      <w:start w:val="1"/>
      <w:numFmt w:val="bullet"/>
      <w:lvlText w:val=""/>
      <w:lvlJc w:val="left"/>
      <w:pPr>
        <w:ind w:left="4320" w:hanging="360"/>
      </w:pPr>
      <w:rPr>
        <w:rFonts w:ascii="Wingdings" w:hAnsi="Wingdings" w:hint="default"/>
      </w:rPr>
    </w:lvl>
    <w:lvl w:ilvl="6" w:tplc="32CE56A2">
      <w:start w:val="1"/>
      <w:numFmt w:val="bullet"/>
      <w:lvlText w:val=""/>
      <w:lvlJc w:val="left"/>
      <w:pPr>
        <w:ind w:left="5040" w:hanging="360"/>
      </w:pPr>
      <w:rPr>
        <w:rFonts w:ascii="Symbol" w:hAnsi="Symbol" w:hint="default"/>
      </w:rPr>
    </w:lvl>
    <w:lvl w:ilvl="7" w:tplc="DB249906">
      <w:start w:val="1"/>
      <w:numFmt w:val="bullet"/>
      <w:lvlText w:val="o"/>
      <w:lvlJc w:val="left"/>
      <w:pPr>
        <w:ind w:left="5760" w:hanging="360"/>
      </w:pPr>
      <w:rPr>
        <w:rFonts w:ascii="Courier New" w:hAnsi="Courier New" w:hint="default"/>
      </w:rPr>
    </w:lvl>
    <w:lvl w:ilvl="8" w:tplc="09043874">
      <w:start w:val="1"/>
      <w:numFmt w:val="bullet"/>
      <w:lvlText w:val=""/>
      <w:lvlJc w:val="left"/>
      <w:pPr>
        <w:ind w:left="6480" w:hanging="360"/>
      </w:pPr>
      <w:rPr>
        <w:rFonts w:ascii="Wingdings" w:hAnsi="Wingdings" w:hint="default"/>
      </w:rPr>
    </w:lvl>
  </w:abstractNum>
  <w:abstractNum w:abstractNumId="41" w15:restartNumberingAfterBreak="0">
    <w:nsid w:val="7CE5210A"/>
    <w:multiLevelType w:val="hybridMultilevel"/>
    <w:tmpl w:val="813072C6"/>
    <w:lvl w:ilvl="0" w:tplc="A9EAE0B4">
      <w:start w:val="1"/>
      <w:numFmt w:val="decimal"/>
      <w:lvlText w:val="%1."/>
      <w:lvlJc w:val="left"/>
      <w:pPr>
        <w:ind w:left="720" w:hanging="360"/>
      </w:pPr>
    </w:lvl>
    <w:lvl w:ilvl="1" w:tplc="D4123CC8">
      <w:start w:val="1"/>
      <w:numFmt w:val="lowerLetter"/>
      <w:lvlText w:val="%2."/>
      <w:lvlJc w:val="left"/>
      <w:pPr>
        <w:ind w:left="1440" w:hanging="360"/>
      </w:pPr>
    </w:lvl>
    <w:lvl w:ilvl="2" w:tplc="22EAC398">
      <w:start w:val="1"/>
      <w:numFmt w:val="lowerRoman"/>
      <w:lvlText w:val="%3."/>
      <w:lvlJc w:val="right"/>
      <w:pPr>
        <w:ind w:left="2160" w:hanging="180"/>
      </w:pPr>
    </w:lvl>
    <w:lvl w:ilvl="3" w:tplc="153CF074">
      <w:start w:val="1"/>
      <w:numFmt w:val="decimal"/>
      <w:lvlText w:val="%4."/>
      <w:lvlJc w:val="left"/>
      <w:pPr>
        <w:ind w:left="2880" w:hanging="360"/>
      </w:pPr>
    </w:lvl>
    <w:lvl w:ilvl="4" w:tplc="1A8CD6CE">
      <w:start w:val="1"/>
      <w:numFmt w:val="lowerLetter"/>
      <w:lvlText w:val="%5."/>
      <w:lvlJc w:val="left"/>
      <w:pPr>
        <w:ind w:left="3600" w:hanging="360"/>
      </w:pPr>
    </w:lvl>
    <w:lvl w:ilvl="5" w:tplc="2FE0192C">
      <w:start w:val="1"/>
      <w:numFmt w:val="lowerRoman"/>
      <w:lvlText w:val="%6."/>
      <w:lvlJc w:val="right"/>
      <w:pPr>
        <w:ind w:left="4320" w:hanging="180"/>
      </w:pPr>
    </w:lvl>
    <w:lvl w:ilvl="6" w:tplc="00D66140">
      <w:start w:val="1"/>
      <w:numFmt w:val="decimal"/>
      <w:lvlText w:val="%7."/>
      <w:lvlJc w:val="left"/>
      <w:pPr>
        <w:ind w:left="5040" w:hanging="360"/>
      </w:pPr>
    </w:lvl>
    <w:lvl w:ilvl="7" w:tplc="368C1672">
      <w:start w:val="1"/>
      <w:numFmt w:val="lowerLetter"/>
      <w:lvlText w:val="%8."/>
      <w:lvlJc w:val="left"/>
      <w:pPr>
        <w:ind w:left="5760" w:hanging="360"/>
      </w:pPr>
    </w:lvl>
    <w:lvl w:ilvl="8" w:tplc="93DC001A">
      <w:start w:val="1"/>
      <w:numFmt w:val="lowerRoman"/>
      <w:lvlText w:val="%9."/>
      <w:lvlJc w:val="right"/>
      <w:pPr>
        <w:ind w:left="6480" w:hanging="180"/>
      </w:pPr>
    </w:lvl>
  </w:abstractNum>
  <w:num w:numId="1">
    <w:abstractNumId w:val="39"/>
  </w:num>
  <w:num w:numId="2">
    <w:abstractNumId w:val="30"/>
  </w:num>
  <w:num w:numId="3">
    <w:abstractNumId w:val="19"/>
  </w:num>
  <w:num w:numId="4">
    <w:abstractNumId w:val="14"/>
  </w:num>
  <w:num w:numId="5">
    <w:abstractNumId w:val="20"/>
  </w:num>
  <w:num w:numId="6">
    <w:abstractNumId w:val="26"/>
  </w:num>
  <w:num w:numId="7">
    <w:abstractNumId w:val="23"/>
  </w:num>
  <w:num w:numId="8">
    <w:abstractNumId w:val="36"/>
  </w:num>
  <w:num w:numId="9">
    <w:abstractNumId w:val="38"/>
  </w:num>
  <w:num w:numId="10">
    <w:abstractNumId w:val="41"/>
  </w:num>
  <w:num w:numId="11">
    <w:abstractNumId w:val="18"/>
  </w:num>
  <w:num w:numId="12">
    <w:abstractNumId w:val="15"/>
  </w:num>
  <w:num w:numId="13">
    <w:abstractNumId w:val="17"/>
  </w:num>
  <w:num w:numId="14">
    <w:abstractNumId w:val="28"/>
  </w:num>
  <w:num w:numId="15">
    <w:abstractNumId w:val="35"/>
  </w:num>
  <w:num w:numId="16">
    <w:abstractNumId w:val="22"/>
  </w:num>
  <w:num w:numId="17">
    <w:abstractNumId w:val="11"/>
  </w:num>
  <w:num w:numId="18">
    <w:abstractNumId w:val="40"/>
  </w:num>
  <w:num w:numId="19">
    <w:abstractNumId w:val="37"/>
  </w:num>
  <w:num w:numId="20">
    <w:abstractNumId w:val="34"/>
  </w:num>
  <w:num w:numId="21">
    <w:abstractNumId w:val="33"/>
  </w:num>
  <w:num w:numId="22">
    <w:abstractNumId w:val="9"/>
  </w:num>
  <w:num w:numId="23">
    <w:abstractNumId w:val="8"/>
  </w:num>
  <w:num w:numId="24">
    <w:abstractNumId w:val="7"/>
  </w:num>
  <w:num w:numId="25">
    <w:abstractNumId w:val="6"/>
  </w:num>
  <w:num w:numId="26">
    <w:abstractNumId w:val="5"/>
  </w:num>
  <w:num w:numId="27">
    <w:abstractNumId w:val="4"/>
  </w:num>
  <w:num w:numId="28">
    <w:abstractNumId w:val="3"/>
  </w:num>
  <w:num w:numId="29">
    <w:abstractNumId w:val="2"/>
  </w:num>
  <w:num w:numId="30">
    <w:abstractNumId w:val="1"/>
  </w:num>
  <w:num w:numId="31">
    <w:abstractNumId w:val="0"/>
  </w:num>
  <w:num w:numId="32">
    <w:abstractNumId w:val="12"/>
  </w:num>
  <w:num w:numId="33">
    <w:abstractNumId w:val="29"/>
  </w:num>
  <w:num w:numId="34">
    <w:abstractNumId w:val="25"/>
  </w:num>
  <w:num w:numId="35">
    <w:abstractNumId w:val="24"/>
  </w:num>
  <w:num w:numId="36">
    <w:abstractNumId w:val="21"/>
  </w:num>
  <w:num w:numId="37">
    <w:abstractNumId w:val="27"/>
  </w:num>
  <w:num w:numId="38">
    <w:abstractNumId w:val="32"/>
  </w:num>
  <w:num w:numId="39">
    <w:abstractNumId w:val="10"/>
  </w:num>
  <w:num w:numId="40">
    <w:abstractNumId w:val="13"/>
  </w:num>
  <w:num w:numId="41">
    <w:abstractNumId w:val="16"/>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65D5"/>
    <w:rsid w:val="0001419B"/>
    <w:rsid w:val="00016F09"/>
    <w:rsid w:val="000216FA"/>
    <w:rsid w:val="00021BF5"/>
    <w:rsid w:val="00051083"/>
    <w:rsid w:val="0007E195"/>
    <w:rsid w:val="00085F0E"/>
    <w:rsid w:val="00087545"/>
    <w:rsid w:val="0009391A"/>
    <w:rsid w:val="000B46F8"/>
    <w:rsid w:val="000D460B"/>
    <w:rsid w:val="000E1B61"/>
    <w:rsid w:val="000E35FA"/>
    <w:rsid w:val="000E6473"/>
    <w:rsid w:val="000E6E7D"/>
    <w:rsid w:val="000F58CB"/>
    <w:rsid w:val="001056F0"/>
    <w:rsid w:val="00107E5F"/>
    <w:rsid w:val="00131064"/>
    <w:rsid w:val="001321EE"/>
    <w:rsid w:val="00133230"/>
    <w:rsid w:val="0014307C"/>
    <w:rsid w:val="00153C6B"/>
    <w:rsid w:val="00154D81"/>
    <w:rsid w:val="00174332"/>
    <w:rsid w:val="0019422F"/>
    <w:rsid w:val="001965CA"/>
    <w:rsid w:val="001B061E"/>
    <w:rsid w:val="001B0D60"/>
    <w:rsid w:val="001B7EC8"/>
    <w:rsid w:val="001C4D70"/>
    <w:rsid w:val="001E14F9"/>
    <w:rsid w:val="001E67F8"/>
    <w:rsid w:val="001F396C"/>
    <w:rsid w:val="002046E5"/>
    <w:rsid w:val="0020683D"/>
    <w:rsid w:val="00211C1C"/>
    <w:rsid w:val="00216753"/>
    <w:rsid w:val="00230EC7"/>
    <w:rsid w:val="00233250"/>
    <w:rsid w:val="00233CAE"/>
    <w:rsid w:val="00258C77"/>
    <w:rsid w:val="00275FB6"/>
    <w:rsid w:val="00276A74"/>
    <w:rsid w:val="00297F8D"/>
    <w:rsid w:val="002A0C1F"/>
    <w:rsid w:val="002A3C5E"/>
    <w:rsid w:val="002B1F79"/>
    <w:rsid w:val="002C2015"/>
    <w:rsid w:val="002D3197"/>
    <w:rsid w:val="002D7708"/>
    <w:rsid w:val="002D7B99"/>
    <w:rsid w:val="002F5C3C"/>
    <w:rsid w:val="00333340"/>
    <w:rsid w:val="0034455A"/>
    <w:rsid w:val="00357A3B"/>
    <w:rsid w:val="003722FC"/>
    <w:rsid w:val="0038BBC4"/>
    <w:rsid w:val="00391A8F"/>
    <w:rsid w:val="003976C0"/>
    <w:rsid w:val="00397B8D"/>
    <w:rsid w:val="003A478B"/>
    <w:rsid w:val="003A69AF"/>
    <w:rsid w:val="003A7D22"/>
    <w:rsid w:val="003B199B"/>
    <w:rsid w:val="003B27F0"/>
    <w:rsid w:val="003B30C5"/>
    <w:rsid w:val="003B4A41"/>
    <w:rsid w:val="003E044A"/>
    <w:rsid w:val="003E5150"/>
    <w:rsid w:val="003F1F2B"/>
    <w:rsid w:val="004104AB"/>
    <w:rsid w:val="00415305"/>
    <w:rsid w:val="00416B28"/>
    <w:rsid w:val="0042724B"/>
    <w:rsid w:val="00437FAA"/>
    <w:rsid w:val="004430C3"/>
    <w:rsid w:val="00447041"/>
    <w:rsid w:val="0045342D"/>
    <w:rsid w:val="00462FE2"/>
    <w:rsid w:val="0046382A"/>
    <w:rsid w:val="004930D5"/>
    <w:rsid w:val="00495CF2"/>
    <w:rsid w:val="004B4C77"/>
    <w:rsid w:val="004C5A2A"/>
    <w:rsid w:val="004C6424"/>
    <w:rsid w:val="004D71E9"/>
    <w:rsid w:val="004F0A3B"/>
    <w:rsid w:val="00504A84"/>
    <w:rsid w:val="0050634D"/>
    <w:rsid w:val="005523B8"/>
    <w:rsid w:val="00552C3C"/>
    <w:rsid w:val="00573FB0"/>
    <w:rsid w:val="00581364"/>
    <w:rsid w:val="00582F06"/>
    <w:rsid w:val="0058464E"/>
    <w:rsid w:val="00584F0A"/>
    <w:rsid w:val="00591256"/>
    <w:rsid w:val="005A4194"/>
    <w:rsid w:val="005A4496"/>
    <w:rsid w:val="005A5F03"/>
    <w:rsid w:val="005D5348"/>
    <w:rsid w:val="005E31D2"/>
    <w:rsid w:val="005F2E9B"/>
    <w:rsid w:val="005F7093"/>
    <w:rsid w:val="00607BDD"/>
    <w:rsid w:val="006113F0"/>
    <w:rsid w:val="00632126"/>
    <w:rsid w:val="00634B85"/>
    <w:rsid w:val="006370CC"/>
    <w:rsid w:val="006414D3"/>
    <w:rsid w:val="00642C49"/>
    <w:rsid w:val="00644D28"/>
    <w:rsid w:val="00662A73"/>
    <w:rsid w:val="00674A56"/>
    <w:rsid w:val="00691CDF"/>
    <w:rsid w:val="00692C00"/>
    <w:rsid w:val="006A0062"/>
    <w:rsid w:val="006A00A9"/>
    <w:rsid w:val="006A1562"/>
    <w:rsid w:val="006A1A56"/>
    <w:rsid w:val="006D15BA"/>
    <w:rsid w:val="006D310E"/>
    <w:rsid w:val="006F7F1E"/>
    <w:rsid w:val="00710309"/>
    <w:rsid w:val="007313A6"/>
    <w:rsid w:val="00733795"/>
    <w:rsid w:val="00743C3B"/>
    <w:rsid w:val="00793DB8"/>
    <w:rsid w:val="007949BB"/>
    <w:rsid w:val="007962A0"/>
    <w:rsid w:val="007A07DE"/>
    <w:rsid w:val="007A5721"/>
    <w:rsid w:val="007C0054"/>
    <w:rsid w:val="007D200A"/>
    <w:rsid w:val="007D36B4"/>
    <w:rsid w:val="007E4F42"/>
    <w:rsid w:val="007E6D08"/>
    <w:rsid w:val="00805BF2"/>
    <w:rsid w:val="008225F7"/>
    <w:rsid w:val="00825401"/>
    <w:rsid w:val="0084008A"/>
    <w:rsid w:val="008401C9"/>
    <w:rsid w:val="00845174"/>
    <w:rsid w:val="00863B59"/>
    <w:rsid w:val="008742B5"/>
    <w:rsid w:val="008777D0"/>
    <w:rsid w:val="00892669"/>
    <w:rsid w:val="00893AA0"/>
    <w:rsid w:val="00895DD0"/>
    <w:rsid w:val="008C608B"/>
    <w:rsid w:val="008D0685"/>
    <w:rsid w:val="008D2450"/>
    <w:rsid w:val="008E001A"/>
    <w:rsid w:val="008F1AEA"/>
    <w:rsid w:val="00912C70"/>
    <w:rsid w:val="00927E35"/>
    <w:rsid w:val="009340E7"/>
    <w:rsid w:val="009411E7"/>
    <w:rsid w:val="00956C39"/>
    <w:rsid w:val="00960DE8"/>
    <w:rsid w:val="00967671"/>
    <w:rsid w:val="009743C2"/>
    <w:rsid w:val="0097607E"/>
    <w:rsid w:val="009767EE"/>
    <w:rsid w:val="009876F2"/>
    <w:rsid w:val="009A51DD"/>
    <w:rsid w:val="009A600E"/>
    <w:rsid w:val="009C7CFF"/>
    <w:rsid w:val="009D2B19"/>
    <w:rsid w:val="009E2F87"/>
    <w:rsid w:val="009F075D"/>
    <w:rsid w:val="009F6996"/>
    <w:rsid w:val="00A03DBE"/>
    <w:rsid w:val="00A103FA"/>
    <w:rsid w:val="00A146FC"/>
    <w:rsid w:val="00A25247"/>
    <w:rsid w:val="00A371C4"/>
    <w:rsid w:val="00A55CF1"/>
    <w:rsid w:val="00A571FB"/>
    <w:rsid w:val="00A57590"/>
    <w:rsid w:val="00A637B6"/>
    <w:rsid w:val="00A750BF"/>
    <w:rsid w:val="00A93609"/>
    <w:rsid w:val="00AB0EAF"/>
    <w:rsid w:val="00AD7FBA"/>
    <w:rsid w:val="00AE7002"/>
    <w:rsid w:val="00AF69A6"/>
    <w:rsid w:val="00B045AF"/>
    <w:rsid w:val="00B06E1C"/>
    <w:rsid w:val="00B07F11"/>
    <w:rsid w:val="00B21C70"/>
    <w:rsid w:val="00B41C42"/>
    <w:rsid w:val="00B541BB"/>
    <w:rsid w:val="00B56ADA"/>
    <w:rsid w:val="00B63D8B"/>
    <w:rsid w:val="00B814E1"/>
    <w:rsid w:val="00B81A20"/>
    <w:rsid w:val="00B86366"/>
    <w:rsid w:val="00B95367"/>
    <w:rsid w:val="00BB06EF"/>
    <w:rsid w:val="00BB1B1C"/>
    <w:rsid w:val="00BB4178"/>
    <w:rsid w:val="00BB44F5"/>
    <w:rsid w:val="00BC13AC"/>
    <w:rsid w:val="00BC7622"/>
    <w:rsid w:val="00BD6465"/>
    <w:rsid w:val="00BD6516"/>
    <w:rsid w:val="00BE2EED"/>
    <w:rsid w:val="00C00CB4"/>
    <w:rsid w:val="00C0423D"/>
    <w:rsid w:val="00C07E84"/>
    <w:rsid w:val="00C11003"/>
    <w:rsid w:val="00C31D96"/>
    <w:rsid w:val="00C411BA"/>
    <w:rsid w:val="00C47185"/>
    <w:rsid w:val="00C714D5"/>
    <w:rsid w:val="00C922B4"/>
    <w:rsid w:val="00CA3230"/>
    <w:rsid w:val="00CA386F"/>
    <w:rsid w:val="00CB4E78"/>
    <w:rsid w:val="00CB70E5"/>
    <w:rsid w:val="00CC4B7F"/>
    <w:rsid w:val="00CD17EE"/>
    <w:rsid w:val="00CD3FAC"/>
    <w:rsid w:val="00CD4383"/>
    <w:rsid w:val="00CE314D"/>
    <w:rsid w:val="00CE3EBC"/>
    <w:rsid w:val="00CF29BD"/>
    <w:rsid w:val="00D03AC1"/>
    <w:rsid w:val="00D33EF6"/>
    <w:rsid w:val="00D47B4E"/>
    <w:rsid w:val="00D5445D"/>
    <w:rsid w:val="00D5587F"/>
    <w:rsid w:val="00D6E5BA"/>
    <w:rsid w:val="00D7439A"/>
    <w:rsid w:val="00D8282A"/>
    <w:rsid w:val="00D83E9B"/>
    <w:rsid w:val="00D91AC0"/>
    <w:rsid w:val="00D93468"/>
    <w:rsid w:val="00DA60C3"/>
    <w:rsid w:val="00DB5F9F"/>
    <w:rsid w:val="00DC06BB"/>
    <w:rsid w:val="00DC0E06"/>
    <w:rsid w:val="00DC274F"/>
    <w:rsid w:val="00DC2CF0"/>
    <w:rsid w:val="00DC4343"/>
    <w:rsid w:val="00DD60EC"/>
    <w:rsid w:val="00DD6322"/>
    <w:rsid w:val="00DE6F10"/>
    <w:rsid w:val="00DE7C46"/>
    <w:rsid w:val="00E03A60"/>
    <w:rsid w:val="00E04A64"/>
    <w:rsid w:val="00E1694C"/>
    <w:rsid w:val="00E3084A"/>
    <w:rsid w:val="00E373B2"/>
    <w:rsid w:val="00E42589"/>
    <w:rsid w:val="00E53913"/>
    <w:rsid w:val="00E57001"/>
    <w:rsid w:val="00E62302"/>
    <w:rsid w:val="00E63781"/>
    <w:rsid w:val="00E73AD8"/>
    <w:rsid w:val="00E9629A"/>
    <w:rsid w:val="00EB60DA"/>
    <w:rsid w:val="00EB6277"/>
    <w:rsid w:val="00EC208A"/>
    <w:rsid w:val="00EE3E7C"/>
    <w:rsid w:val="00EE6AC3"/>
    <w:rsid w:val="00EF592B"/>
    <w:rsid w:val="00F03115"/>
    <w:rsid w:val="00F049E6"/>
    <w:rsid w:val="00F13830"/>
    <w:rsid w:val="00F20E9F"/>
    <w:rsid w:val="00F343AE"/>
    <w:rsid w:val="00F70336"/>
    <w:rsid w:val="00F77BBE"/>
    <w:rsid w:val="00F77D82"/>
    <w:rsid w:val="00F820AE"/>
    <w:rsid w:val="00F8582C"/>
    <w:rsid w:val="00FA31F7"/>
    <w:rsid w:val="00FB1E56"/>
    <w:rsid w:val="00FF34D7"/>
    <w:rsid w:val="00FF43A4"/>
    <w:rsid w:val="0100042C"/>
    <w:rsid w:val="0110B27F"/>
    <w:rsid w:val="011504B6"/>
    <w:rsid w:val="0139809D"/>
    <w:rsid w:val="013B0120"/>
    <w:rsid w:val="0149DE8C"/>
    <w:rsid w:val="0165A442"/>
    <w:rsid w:val="01742EAA"/>
    <w:rsid w:val="01AC8C31"/>
    <w:rsid w:val="01B48C01"/>
    <w:rsid w:val="01B582F3"/>
    <w:rsid w:val="01D2863E"/>
    <w:rsid w:val="01D5A45C"/>
    <w:rsid w:val="01DA9D30"/>
    <w:rsid w:val="01DA9F3E"/>
    <w:rsid w:val="01F655F6"/>
    <w:rsid w:val="021EF797"/>
    <w:rsid w:val="023C6D51"/>
    <w:rsid w:val="0246178E"/>
    <w:rsid w:val="025C0480"/>
    <w:rsid w:val="026ACEC6"/>
    <w:rsid w:val="026F97DF"/>
    <w:rsid w:val="029398D1"/>
    <w:rsid w:val="029C568F"/>
    <w:rsid w:val="02AFF505"/>
    <w:rsid w:val="02B0C2EF"/>
    <w:rsid w:val="02B723C6"/>
    <w:rsid w:val="02BCC01F"/>
    <w:rsid w:val="0317C958"/>
    <w:rsid w:val="03384E30"/>
    <w:rsid w:val="03686B73"/>
    <w:rsid w:val="03775A78"/>
    <w:rsid w:val="039458C3"/>
    <w:rsid w:val="03DD3391"/>
    <w:rsid w:val="03DD826C"/>
    <w:rsid w:val="03DFC0A9"/>
    <w:rsid w:val="042A01F2"/>
    <w:rsid w:val="04491AC1"/>
    <w:rsid w:val="044D8E63"/>
    <w:rsid w:val="045660FC"/>
    <w:rsid w:val="045891FC"/>
    <w:rsid w:val="04A09B96"/>
    <w:rsid w:val="04DD4708"/>
    <w:rsid w:val="0507D49F"/>
    <w:rsid w:val="0514420D"/>
    <w:rsid w:val="056327A6"/>
    <w:rsid w:val="05BDECCE"/>
    <w:rsid w:val="05D523FD"/>
    <w:rsid w:val="05FF0C96"/>
    <w:rsid w:val="060B4643"/>
    <w:rsid w:val="0635DB36"/>
    <w:rsid w:val="06376088"/>
    <w:rsid w:val="064BCC45"/>
    <w:rsid w:val="065EDDB8"/>
    <w:rsid w:val="065F1E6C"/>
    <w:rsid w:val="06620526"/>
    <w:rsid w:val="0668FC31"/>
    <w:rsid w:val="0674BA06"/>
    <w:rsid w:val="06DCCE0E"/>
    <w:rsid w:val="07088028"/>
    <w:rsid w:val="074C1418"/>
    <w:rsid w:val="07683282"/>
    <w:rsid w:val="076887E6"/>
    <w:rsid w:val="07AC36AC"/>
    <w:rsid w:val="07B92C77"/>
    <w:rsid w:val="07D562E3"/>
    <w:rsid w:val="07E81260"/>
    <w:rsid w:val="0801BCD0"/>
    <w:rsid w:val="081462E1"/>
    <w:rsid w:val="0821D33B"/>
    <w:rsid w:val="0840DD67"/>
    <w:rsid w:val="0846FED7"/>
    <w:rsid w:val="089F5CBB"/>
    <w:rsid w:val="08A00788"/>
    <w:rsid w:val="08A5F129"/>
    <w:rsid w:val="08B9CF6D"/>
    <w:rsid w:val="08E54775"/>
    <w:rsid w:val="08EB0234"/>
    <w:rsid w:val="08F8CFA2"/>
    <w:rsid w:val="0919A0FB"/>
    <w:rsid w:val="0931282C"/>
    <w:rsid w:val="093362D2"/>
    <w:rsid w:val="09566E8A"/>
    <w:rsid w:val="097F0C9D"/>
    <w:rsid w:val="09AFE343"/>
    <w:rsid w:val="09DEDE1D"/>
    <w:rsid w:val="09ECEEBE"/>
    <w:rsid w:val="09FAD329"/>
    <w:rsid w:val="09FC7E27"/>
    <w:rsid w:val="0A01EDA1"/>
    <w:rsid w:val="0A1210C2"/>
    <w:rsid w:val="0A1B1CAF"/>
    <w:rsid w:val="0A2512C7"/>
    <w:rsid w:val="0A516AE5"/>
    <w:rsid w:val="0A5B2ACE"/>
    <w:rsid w:val="0A95A4C7"/>
    <w:rsid w:val="0B07224B"/>
    <w:rsid w:val="0B092264"/>
    <w:rsid w:val="0B381622"/>
    <w:rsid w:val="0B3B3867"/>
    <w:rsid w:val="0B4B3AC5"/>
    <w:rsid w:val="0B89284F"/>
    <w:rsid w:val="0BD93409"/>
    <w:rsid w:val="0BE724CE"/>
    <w:rsid w:val="0BE9EA04"/>
    <w:rsid w:val="0C41DAB1"/>
    <w:rsid w:val="0C48E889"/>
    <w:rsid w:val="0C49E167"/>
    <w:rsid w:val="0C6DA252"/>
    <w:rsid w:val="0C762A38"/>
    <w:rsid w:val="0C764D9C"/>
    <w:rsid w:val="0CC7BF71"/>
    <w:rsid w:val="0CF9C27C"/>
    <w:rsid w:val="0CFD9B1B"/>
    <w:rsid w:val="0D1A8CDE"/>
    <w:rsid w:val="0D1F4102"/>
    <w:rsid w:val="0D4B1762"/>
    <w:rsid w:val="0D4F3F0C"/>
    <w:rsid w:val="0D553818"/>
    <w:rsid w:val="0D560C00"/>
    <w:rsid w:val="0D5B5878"/>
    <w:rsid w:val="0D8514A8"/>
    <w:rsid w:val="0D8565FD"/>
    <w:rsid w:val="0D857DC2"/>
    <w:rsid w:val="0D98DEA4"/>
    <w:rsid w:val="0DB176CA"/>
    <w:rsid w:val="0DD592B7"/>
    <w:rsid w:val="0DE02477"/>
    <w:rsid w:val="0DF37A39"/>
    <w:rsid w:val="0DF3DD4E"/>
    <w:rsid w:val="0E0CC0A6"/>
    <w:rsid w:val="0E3EDF92"/>
    <w:rsid w:val="0E6100E5"/>
    <w:rsid w:val="0E6FAE64"/>
    <w:rsid w:val="0E83FA5D"/>
    <w:rsid w:val="0EE8BAC5"/>
    <w:rsid w:val="0EF4E33F"/>
    <w:rsid w:val="0F0F55AE"/>
    <w:rsid w:val="0F11BA36"/>
    <w:rsid w:val="0F3BC6AC"/>
    <w:rsid w:val="0F628BF4"/>
    <w:rsid w:val="0F76E80A"/>
    <w:rsid w:val="0F795587"/>
    <w:rsid w:val="0F87BA3D"/>
    <w:rsid w:val="0FDC580C"/>
    <w:rsid w:val="0FE50DA0"/>
    <w:rsid w:val="101CA1EB"/>
    <w:rsid w:val="10285331"/>
    <w:rsid w:val="104E1319"/>
    <w:rsid w:val="1076C8C9"/>
    <w:rsid w:val="107BDAF9"/>
    <w:rsid w:val="108A2550"/>
    <w:rsid w:val="108D6181"/>
    <w:rsid w:val="1091292B"/>
    <w:rsid w:val="10B79A0A"/>
    <w:rsid w:val="10C1A46B"/>
    <w:rsid w:val="10CB23AE"/>
    <w:rsid w:val="10DDDCEC"/>
    <w:rsid w:val="10E02DCB"/>
    <w:rsid w:val="110343E6"/>
    <w:rsid w:val="1103F566"/>
    <w:rsid w:val="1153E14D"/>
    <w:rsid w:val="116A4FB9"/>
    <w:rsid w:val="1171B1B0"/>
    <w:rsid w:val="119EA382"/>
    <w:rsid w:val="11A2573E"/>
    <w:rsid w:val="11C09380"/>
    <w:rsid w:val="121D1287"/>
    <w:rsid w:val="121FD96B"/>
    <w:rsid w:val="122528E0"/>
    <w:rsid w:val="123B2FD8"/>
    <w:rsid w:val="124C515B"/>
    <w:rsid w:val="124E673B"/>
    <w:rsid w:val="129FDC75"/>
    <w:rsid w:val="12A15A84"/>
    <w:rsid w:val="12A2A937"/>
    <w:rsid w:val="12B930CA"/>
    <w:rsid w:val="12CA4ECE"/>
    <w:rsid w:val="12CC24E4"/>
    <w:rsid w:val="12D0B6BF"/>
    <w:rsid w:val="12F36074"/>
    <w:rsid w:val="12F79A75"/>
    <w:rsid w:val="1308712E"/>
    <w:rsid w:val="131383E3"/>
    <w:rsid w:val="13473806"/>
    <w:rsid w:val="135AF74C"/>
    <w:rsid w:val="138FBB86"/>
    <w:rsid w:val="13E69E6D"/>
    <w:rsid w:val="14054399"/>
    <w:rsid w:val="14132043"/>
    <w:rsid w:val="144CCD38"/>
    <w:rsid w:val="146CE9FB"/>
    <w:rsid w:val="1475ED9C"/>
    <w:rsid w:val="14839C12"/>
    <w:rsid w:val="14914A91"/>
    <w:rsid w:val="14B83E87"/>
    <w:rsid w:val="14C14628"/>
    <w:rsid w:val="14DAD562"/>
    <w:rsid w:val="14DCA958"/>
    <w:rsid w:val="14F10EC7"/>
    <w:rsid w:val="1509F731"/>
    <w:rsid w:val="150E89E8"/>
    <w:rsid w:val="151E756C"/>
    <w:rsid w:val="153F2E6A"/>
    <w:rsid w:val="1593599D"/>
    <w:rsid w:val="160AFB1D"/>
    <w:rsid w:val="160C4047"/>
    <w:rsid w:val="160FCB0F"/>
    <w:rsid w:val="16322DDD"/>
    <w:rsid w:val="1632EA9F"/>
    <w:rsid w:val="163C5C51"/>
    <w:rsid w:val="16453BDD"/>
    <w:rsid w:val="16BCDB0C"/>
    <w:rsid w:val="16F3CA7B"/>
    <w:rsid w:val="17119BD2"/>
    <w:rsid w:val="172C0582"/>
    <w:rsid w:val="172D1D0B"/>
    <w:rsid w:val="17458C17"/>
    <w:rsid w:val="175C007C"/>
    <w:rsid w:val="17729BF2"/>
    <w:rsid w:val="177C1BD0"/>
    <w:rsid w:val="179FA432"/>
    <w:rsid w:val="17AFD730"/>
    <w:rsid w:val="17C937F7"/>
    <w:rsid w:val="17CEEE3D"/>
    <w:rsid w:val="17E9B6CF"/>
    <w:rsid w:val="17EA2300"/>
    <w:rsid w:val="182325DB"/>
    <w:rsid w:val="182D7E32"/>
    <w:rsid w:val="188F0EDE"/>
    <w:rsid w:val="18BF2BC4"/>
    <w:rsid w:val="18C0A99A"/>
    <w:rsid w:val="18C41E10"/>
    <w:rsid w:val="18FB6D52"/>
    <w:rsid w:val="193B609C"/>
    <w:rsid w:val="1944C092"/>
    <w:rsid w:val="195DE6FC"/>
    <w:rsid w:val="19DA50A6"/>
    <w:rsid w:val="19E3CEF4"/>
    <w:rsid w:val="19FDC126"/>
    <w:rsid w:val="1A1204C4"/>
    <w:rsid w:val="1A2B61F2"/>
    <w:rsid w:val="1A59E78D"/>
    <w:rsid w:val="1A5F446F"/>
    <w:rsid w:val="1A791AAA"/>
    <w:rsid w:val="1AA4F35C"/>
    <w:rsid w:val="1AA8327F"/>
    <w:rsid w:val="1ABBA17C"/>
    <w:rsid w:val="1ABD65CA"/>
    <w:rsid w:val="1AEFF795"/>
    <w:rsid w:val="1B005FFF"/>
    <w:rsid w:val="1B326046"/>
    <w:rsid w:val="1B3ACA61"/>
    <w:rsid w:val="1B463F5C"/>
    <w:rsid w:val="1B51A6BF"/>
    <w:rsid w:val="1B5F7063"/>
    <w:rsid w:val="1B641BB3"/>
    <w:rsid w:val="1B66671D"/>
    <w:rsid w:val="1B71184C"/>
    <w:rsid w:val="1B86595C"/>
    <w:rsid w:val="1BA54727"/>
    <w:rsid w:val="1BB22E94"/>
    <w:rsid w:val="1BBF7D63"/>
    <w:rsid w:val="1BCC5086"/>
    <w:rsid w:val="1BDA1196"/>
    <w:rsid w:val="1BE605F7"/>
    <w:rsid w:val="1C31949E"/>
    <w:rsid w:val="1C31CA3D"/>
    <w:rsid w:val="1C43DF8E"/>
    <w:rsid w:val="1C44783F"/>
    <w:rsid w:val="1C503C9B"/>
    <w:rsid w:val="1C590C54"/>
    <w:rsid w:val="1C61DCB8"/>
    <w:rsid w:val="1CA7F9C4"/>
    <w:rsid w:val="1CBEA23A"/>
    <w:rsid w:val="1CC5A238"/>
    <w:rsid w:val="1D597C17"/>
    <w:rsid w:val="1D716E21"/>
    <w:rsid w:val="1D89DE89"/>
    <w:rsid w:val="1D9B0686"/>
    <w:rsid w:val="1DB762B5"/>
    <w:rsid w:val="1DD9314F"/>
    <w:rsid w:val="1DFC79F3"/>
    <w:rsid w:val="1E980FC9"/>
    <w:rsid w:val="1EB6F9D4"/>
    <w:rsid w:val="1EDC9BA2"/>
    <w:rsid w:val="1F4C6F13"/>
    <w:rsid w:val="1F5799BC"/>
    <w:rsid w:val="1F5A6110"/>
    <w:rsid w:val="1F6CDB3A"/>
    <w:rsid w:val="1F9CFEF7"/>
    <w:rsid w:val="1FBA870F"/>
    <w:rsid w:val="1FC2E0F0"/>
    <w:rsid w:val="1FCE946E"/>
    <w:rsid w:val="1FD643AF"/>
    <w:rsid w:val="2036B63E"/>
    <w:rsid w:val="204C745A"/>
    <w:rsid w:val="20D0FE3E"/>
    <w:rsid w:val="20D6885B"/>
    <w:rsid w:val="20FE9D0A"/>
    <w:rsid w:val="2108A2A9"/>
    <w:rsid w:val="214C5710"/>
    <w:rsid w:val="215F5942"/>
    <w:rsid w:val="2166ACC3"/>
    <w:rsid w:val="2172AC97"/>
    <w:rsid w:val="218AB350"/>
    <w:rsid w:val="219A10D4"/>
    <w:rsid w:val="21A6655E"/>
    <w:rsid w:val="21BBCDAA"/>
    <w:rsid w:val="21C56B2C"/>
    <w:rsid w:val="21E00A46"/>
    <w:rsid w:val="21FF7332"/>
    <w:rsid w:val="220808A9"/>
    <w:rsid w:val="2252A577"/>
    <w:rsid w:val="2296B139"/>
    <w:rsid w:val="229AE5F2"/>
    <w:rsid w:val="229B2BAE"/>
    <w:rsid w:val="22D14951"/>
    <w:rsid w:val="22DC0D36"/>
    <w:rsid w:val="22EC636E"/>
    <w:rsid w:val="233ABCCB"/>
    <w:rsid w:val="2347F1C9"/>
    <w:rsid w:val="23524091"/>
    <w:rsid w:val="23844B33"/>
    <w:rsid w:val="238D5638"/>
    <w:rsid w:val="2393D064"/>
    <w:rsid w:val="239AF25F"/>
    <w:rsid w:val="23D9E716"/>
    <w:rsid w:val="23DA446A"/>
    <w:rsid w:val="2442AEF7"/>
    <w:rsid w:val="249459D5"/>
    <w:rsid w:val="24A659B6"/>
    <w:rsid w:val="24ACD274"/>
    <w:rsid w:val="24C6FF59"/>
    <w:rsid w:val="24CCCC3C"/>
    <w:rsid w:val="24E46456"/>
    <w:rsid w:val="25257BEA"/>
    <w:rsid w:val="252BE295"/>
    <w:rsid w:val="2536F7C6"/>
    <w:rsid w:val="2573FD15"/>
    <w:rsid w:val="25DF70E3"/>
    <w:rsid w:val="25E50514"/>
    <w:rsid w:val="25ECAB82"/>
    <w:rsid w:val="26271134"/>
    <w:rsid w:val="265DCA85"/>
    <w:rsid w:val="267909C0"/>
    <w:rsid w:val="267E72EF"/>
    <w:rsid w:val="2691071E"/>
    <w:rsid w:val="26945D35"/>
    <w:rsid w:val="2694B253"/>
    <w:rsid w:val="26A9C8BD"/>
    <w:rsid w:val="26F00531"/>
    <w:rsid w:val="270B28FB"/>
    <w:rsid w:val="2714C962"/>
    <w:rsid w:val="27541004"/>
    <w:rsid w:val="2759DEE5"/>
    <w:rsid w:val="279B2EFD"/>
    <w:rsid w:val="27AA1F8B"/>
    <w:rsid w:val="27DAF695"/>
    <w:rsid w:val="282548F0"/>
    <w:rsid w:val="2869480D"/>
    <w:rsid w:val="287CAEFD"/>
    <w:rsid w:val="28805020"/>
    <w:rsid w:val="288CC56A"/>
    <w:rsid w:val="28A6FE15"/>
    <w:rsid w:val="28B37697"/>
    <w:rsid w:val="28B80470"/>
    <w:rsid w:val="28C999F7"/>
    <w:rsid w:val="28DDFC21"/>
    <w:rsid w:val="28ECE730"/>
    <w:rsid w:val="29176CBF"/>
    <w:rsid w:val="2934FBA8"/>
    <w:rsid w:val="29447852"/>
    <w:rsid w:val="2976D1E4"/>
    <w:rsid w:val="29877ACD"/>
    <w:rsid w:val="29B0BE7F"/>
    <w:rsid w:val="29B130B8"/>
    <w:rsid w:val="29B2809E"/>
    <w:rsid w:val="2A111F1B"/>
    <w:rsid w:val="2A324C6B"/>
    <w:rsid w:val="2A7AF3D2"/>
    <w:rsid w:val="2A817E15"/>
    <w:rsid w:val="2A95C4F3"/>
    <w:rsid w:val="2A984A0C"/>
    <w:rsid w:val="2AADDA96"/>
    <w:rsid w:val="2ACF6CAB"/>
    <w:rsid w:val="2B12D506"/>
    <w:rsid w:val="2B515B13"/>
    <w:rsid w:val="2BD0B9BB"/>
    <w:rsid w:val="2BEDC906"/>
    <w:rsid w:val="2BFE56C8"/>
    <w:rsid w:val="2C0072AD"/>
    <w:rsid w:val="2C0D9EC6"/>
    <w:rsid w:val="2C15A82D"/>
    <w:rsid w:val="2C2F7B39"/>
    <w:rsid w:val="2C4D386D"/>
    <w:rsid w:val="2C569388"/>
    <w:rsid w:val="2C8CEDB9"/>
    <w:rsid w:val="2C8D02BF"/>
    <w:rsid w:val="2C8D9844"/>
    <w:rsid w:val="2C96E09D"/>
    <w:rsid w:val="2CAD5F6C"/>
    <w:rsid w:val="2CB0C9B2"/>
    <w:rsid w:val="2CC1FB28"/>
    <w:rsid w:val="2D2E61D8"/>
    <w:rsid w:val="2D6D2F5A"/>
    <w:rsid w:val="2D9F2B58"/>
    <w:rsid w:val="2DA68288"/>
    <w:rsid w:val="2DB2675B"/>
    <w:rsid w:val="2DBF310E"/>
    <w:rsid w:val="2DD310C5"/>
    <w:rsid w:val="2E1DE494"/>
    <w:rsid w:val="2E495424"/>
    <w:rsid w:val="2EA7B506"/>
    <w:rsid w:val="2EF1CD56"/>
    <w:rsid w:val="2EF859B3"/>
    <w:rsid w:val="2F1B2596"/>
    <w:rsid w:val="2F99DD79"/>
    <w:rsid w:val="2F9BB113"/>
    <w:rsid w:val="2FA50077"/>
    <w:rsid w:val="2FB7E1D0"/>
    <w:rsid w:val="2FE2ECC6"/>
    <w:rsid w:val="2FE32E78"/>
    <w:rsid w:val="3012A089"/>
    <w:rsid w:val="3019C15D"/>
    <w:rsid w:val="3041DDD3"/>
    <w:rsid w:val="306651C3"/>
    <w:rsid w:val="307CF7FA"/>
    <w:rsid w:val="30881B20"/>
    <w:rsid w:val="308BDB9B"/>
    <w:rsid w:val="30D377CC"/>
    <w:rsid w:val="30D5A1AA"/>
    <w:rsid w:val="31187A09"/>
    <w:rsid w:val="31357205"/>
    <w:rsid w:val="315AFAEA"/>
    <w:rsid w:val="3165B844"/>
    <w:rsid w:val="317099FA"/>
    <w:rsid w:val="31900C10"/>
    <w:rsid w:val="31B3AA20"/>
    <w:rsid w:val="31B6760D"/>
    <w:rsid w:val="31C2490C"/>
    <w:rsid w:val="31ECA491"/>
    <w:rsid w:val="31ED401E"/>
    <w:rsid w:val="321772CC"/>
    <w:rsid w:val="324EDD0E"/>
    <w:rsid w:val="3258616D"/>
    <w:rsid w:val="3265074B"/>
    <w:rsid w:val="32655E7B"/>
    <w:rsid w:val="3272F7C2"/>
    <w:rsid w:val="327B11D1"/>
    <w:rsid w:val="32CA6852"/>
    <w:rsid w:val="32CCEDCF"/>
    <w:rsid w:val="32EC8B86"/>
    <w:rsid w:val="333AF695"/>
    <w:rsid w:val="3341C964"/>
    <w:rsid w:val="33C2060B"/>
    <w:rsid w:val="33C3B3A7"/>
    <w:rsid w:val="33E2CDAA"/>
    <w:rsid w:val="34252656"/>
    <w:rsid w:val="343EE526"/>
    <w:rsid w:val="34A6C12D"/>
    <w:rsid w:val="34A853E2"/>
    <w:rsid w:val="34EF90AE"/>
    <w:rsid w:val="34FBF080"/>
    <w:rsid w:val="352D10D1"/>
    <w:rsid w:val="352F45AB"/>
    <w:rsid w:val="35556D54"/>
    <w:rsid w:val="3569F9A4"/>
    <w:rsid w:val="357AD4F4"/>
    <w:rsid w:val="358B6410"/>
    <w:rsid w:val="359D3508"/>
    <w:rsid w:val="3622B8A2"/>
    <w:rsid w:val="362C7F8C"/>
    <w:rsid w:val="363EAE5F"/>
    <w:rsid w:val="369BDFFE"/>
    <w:rsid w:val="36CE67B7"/>
    <w:rsid w:val="3708FA1E"/>
    <w:rsid w:val="372DD29A"/>
    <w:rsid w:val="37304091"/>
    <w:rsid w:val="3772F964"/>
    <w:rsid w:val="37B890D7"/>
    <w:rsid w:val="37FA367D"/>
    <w:rsid w:val="37FBA974"/>
    <w:rsid w:val="3873F629"/>
    <w:rsid w:val="38757FC1"/>
    <w:rsid w:val="389ABC5C"/>
    <w:rsid w:val="38B33D33"/>
    <w:rsid w:val="38BFAED9"/>
    <w:rsid w:val="38C35535"/>
    <w:rsid w:val="38D8FAED"/>
    <w:rsid w:val="38F55B88"/>
    <w:rsid w:val="39150946"/>
    <w:rsid w:val="392066E3"/>
    <w:rsid w:val="3947B0EE"/>
    <w:rsid w:val="394FA676"/>
    <w:rsid w:val="399908EC"/>
    <w:rsid w:val="399CC5B3"/>
    <w:rsid w:val="39B5EF46"/>
    <w:rsid w:val="39CA17E9"/>
    <w:rsid w:val="39D02694"/>
    <w:rsid w:val="39EBF9C0"/>
    <w:rsid w:val="3A00D105"/>
    <w:rsid w:val="3A0F32DF"/>
    <w:rsid w:val="3A380BFE"/>
    <w:rsid w:val="3A5BE423"/>
    <w:rsid w:val="3A697E8F"/>
    <w:rsid w:val="3A69E09F"/>
    <w:rsid w:val="3A7617DA"/>
    <w:rsid w:val="3AA22697"/>
    <w:rsid w:val="3ABE0B09"/>
    <w:rsid w:val="3AC4B204"/>
    <w:rsid w:val="3ADA9D48"/>
    <w:rsid w:val="3ADC7A99"/>
    <w:rsid w:val="3B00FE9D"/>
    <w:rsid w:val="3B048979"/>
    <w:rsid w:val="3B0BD8E9"/>
    <w:rsid w:val="3B2755E6"/>
    <w:rsid w:val="3B704F18"/>
    <w:rsid w:val="3B872726"/>
    <w:rsid w:val="3B8A36F4"/>
    <w:rsid w:val="3BE9CF6E"/>
    <w:rsid w:val="3C129099"/>
    <w:rsid w:val="3C1CC9DB"/>
    <w:rsid w:val="3C84DA4F"/>
    <w:rsid w:val="3C851BFF"/>
    <w:rsid w:val="3CA75619"/>
    <w:rsid w:val="3CAA2F4B"/>
    <w:rsid w:val="3CCEB9CD"/>
    <w:rsid w:val="3D1936F8"/>
    <w:rsid w:val="3D26B38D"/>
    <w:rsid w:val="3D894FD6"/>
    <w:rsid w:val="3D8C2CDD"/>
    <w:rsid w:val="3D8D8B29"/>
    <w:rsid w:val="3DA0B261"/>
    <w:rsid w:val="3DA41245"/>
    <w:rsid w:val="3DE221A5"/>
    <w:rsid w:val="3E32DBC2"/>
    <w:rsid w:val="3EC2F3E2"/>
    <w:rsid w:val="3EE4C096"/>
    <w:rsid w:val="3EE8ED5C"/>
    <w:rsid w:val="3F04A72D"/>
    <w:rsid w:val="3F15B9DC"/>
    <w:rsid w:val="3F3F6292"/>
    <w:rsid w:val="3F5371C5"/>
    <w:rsid w:val="3F67BD23"/>
    <w:rsid w:val="3FF22B2B"/>
    <w:rsid w:val="400C74B4"/>
    <w:rsid w:val="4032F7E0"/>
    <w:rsid w:val="4048754E"/>
    <w:rsid w:val="4062F3EA"/>
    <w:rsid w:val="40733BBE"/>
    <w:rsid w:val="408BE22C"/>
    <w:rsid w:val="4125AC7C"/>
    <w:rsid w:val="415E512C"/>
    <w:rsid w:val="4162C50F"/>
    <w:rsid w:val="4170AD53"/>
    <w:rsid w:val="4185484D"/>
    <w:rsid w:val="41ACCB4D"/>
    <w:rsid w:val="41BAC8C8"/>
    <w:rsid w:val="421C4928"/>
    <w:rsid w:val="422BF7B8"/>
    <w:rsid w:val="422F2F6F"/>
    <w:rsid w:val="42989949"/>
    <w:rsid w:val="429D2001"/>
    <w:rsid w:val="42ADFB01"/>
    <w:rsid w:val="42AE77F1"/>
    <w:rsid w:val="42E7088A"/>
    <w:rsid w:val="436AB3E6"/>
    <w:rsid w:val="4370C370"/>
    <w:rsid w:val="439F814F"/>
    <w:rsid w:val="43DCE266"/>
    <w:rsid w:val="4402B487"/>
    <w:rsid w:val="4417BAFA"/>
    <w:rsid w:val="44745E6D"/>
    <w:rsid w:val="449BD254"/>
    <w:rsid w:val="449D1254"/>
    <w:rsid w:val="44A3D75D"/>
    <w:rsid w:val="44C17CDB"/>
    <w:rsid w:val="44DC63CE"/>
    <w:rsid w:val="44E03EBE"/>
    <w:rsid w:val="44FE76DA"/>
    <w:rsid w:val="4512D77E"/>
    <w:rsid w:val="452D4A18"/>
    <w:rsid w:val="453D8D06"/>
    <w:rsid w:val="458D0113"/>
    <w:rsid w:val="45993E89"/>
    <w:rsid w:val="45E07120"/>
    <w:rsid w:val="45FA3791"/>
    <w:rsid w:val="460259C7"/>
    <w:rsid w:val="46026CD0"/>
    <w:rsid w:val="4606A71F"/>
    <w:rsid w:val="460869D8"/>
    <w:rsid w:val="462CE3C2"/>
    <w:rsid w:val="466BE004"/>
    <w:rsid w:val="466F230C"/>
    <w:rsid w:val="46B7276A"/>
    <w:rsid w:val="46B902B6"/>
    <w:rsid w:val="46BE91BE"/>
    <w:rsid w:val="46DA7A5F"/>
    <w:rsid w:val="46E71749"/>
    <w:rsid w:val="46EC6F09"/>
    <w:rsid w:val="46F08B55"/>
    <w:rsid w:val="47057BB3"/>
    <w:rsid w:val="47090196"/>
    <w:rsid w:val="470A68EA"/>
    <w:rsid w:val="4768E665"/>
    <w:rsid w:val="4774C053"/>
    <w:rsid w:val="477BAA38"/>
    <w:rsid w:val="477E6F6E"/>
    <w:rsid w:val="47AAD8DF"/>
    <w:rsid w:val="47AB4F5D"/>
    <w:rsid w:val="47D09025"/>
    <w:rsid w:val="47FB7278"/>
    <w:rsid w:val="48A4C550"/>
    <w:rsid w:val="48B4CF10"/>
    <w:rsid w:val="48BA55CC"/>
    <w:rsid w:val="48C011EA"/>
    <w:rsid w:val="48E4CC6D"/>
    <w:rsid w:val="49191EB8"/>
    <w:rsid w:val="49283870"/>
    <w:rsid w:val="4930A5D5"/>
    <w:rsid w:val="494F9A49"/>
    <w:rsid w:val="495EE26C"/>
    <w:rsid w:val="49680A28"/>
    <w:rsid w:val="49B01445"/>
    <w:rsid w:val="49B1196D"/>
    <w:rsid w:val="49C38377"/>
    <w:rsid w:val="49CB4D60"/>
    <w:rsid w:val="49F9EFF5"/>
    <w:rsid w:val="4A1C366E"/>
    <w:rsid w:val="4A8774B2"/>
    <w:rsid w:val="4AB4329A"/>
    <w:rsid w:val="4ADD08C5"/>
    <w:rsid w:val="4B4046F4"/>
    <w:rsid w:val="4BDEC8F3"/>
    <w:rsid w:val="4BEA23D6"/>
    <w:rsid w:val="4C2807FF"/>
    <w:rsid w:val="4C674AE5"/>
    <w:rsid w:val="4C8265C1"/>
    <w:rsid w:val="4C85D737"/>
    <w:rsid w:val="4CAAD8A8"/>
    <w:rsid w:val="4CDA9653"/>
    <w:rsid w:val="4D2D8B7E"/>
    <w:rsid w:val="4D355EC7"/>
    <w:rsid w:val="4D471929"/>
    <w:rsid w:val="4D4B2908"/>
    <w:rsid w:val="4D81E45B"/>
    <w:rsid w:val="4DA3EEB7"/>
    <w:rsid w:val="4DDA7686"/>
    <w:rsid w:val="4DEBEBB5"/>
    <w:rsid w:val="4DF4B3DF"/>
    <w:rsid w:val="4E389D89"/>
    <w:rsid w:val="4E3DB87F"/>
    <w:rsid w:val="4E834CEE"/>
    <w:rsid w:val="4EA63344"/>
    <w:rsid w:val="4F1C4050"/>
    <w:rsid w:val="4F1E1920"/>
    <w:rsid w:val="4F532E72"/>
    <w:rsid w:val="4F5955D5"/>
    <w:rsid w:val="4F83264D"/>
    <w:rsid w:val="4F864A11"/>
    <w:rsid w:val="4FA2E9D7"/>
    <w:rsid w:val="4FD5B4AB"/>
    <w:rsid w:val="4FDC27A4"/>
    <w:rsid w:val="4FDE17F3"/>
    <w:rsid w:val="4FF2B729"/>
    <w:rsid w:val="501C193E"/>
    <w:rsid w:val="501E679F"/>
    <w:rsid w:val="5067CA43"/>
    <w:rsid w:val="5079A9E8"/>
    <w:rsid w:val="507F1BF1"/>
    <w:rsid w:val="50B8B4B2"/>
    <w:rsid w:val="50E78792"/>
    <w:rsid w:val="50ED7934"/>
    <w:rsid w:val="5110548D"/>
    <w:rsid w:val="51139D4A"/>
    <w:rsid w:val="516102F3"/>
    <w:rsid w:val="51A80729"/>
    <w:rsid w:val="51B52EA9"/>
    <w:rsid w:val="51D85561"/>
    <w:rsid w:val="51ECA903"/>
    <w:rsid w:val="520C75B7"/>
    <w:rsid w:val="521AF2C7"/>
    <w:rsid w:val="524881AB"/>
    <w:rsid w:val="524B1CC1"/>
    <w:rsid w:val="524DC2E9"/>
    <w:rsid w:val="526DE7A1"/>
    <w:rsid w:val="52740AD5"/>
    <w:rsid w:val="528659BD"/>
    <w:rsid w:val="528F822B"/>
    <w:rsid w:val="52A529A7"/>
    <w:rsid w:val="52B2970E"/>
    <w:rsid w:val="530870C9"/>
    <w:rsid w:val="5346AD9B"/>
    <w:rsid w:val="5355924B"/>
    <w:rsid w:val="535E6615"/>
    <w:rsid w:val="53859C2D"/>
    <w:rsid w:val="53894964"/>
    <w:rsid w:val="53A05BF8"/>
    <w:rsid w:val="53EE0B7A"/>
    <w:rsid w:val="5404BE96"/>
    <w:rsid w:val="541E356F"/>
    <w:rsid w:val="54203D7B"/>
    <w:rsid w:val="543BAD3F"/>
    <w:rsid w:val="5448032D"/>
    <w:rsid w:val="544D83C6"/>
    <w:rsid w:val="5456A44A"/>
    <w:rsid w:val="54A17501"/>
    <w:rsid w:val="54A176CE"/>
    <w:rsid w:val="54ADAB7A"/>
    <w:rsid w:val="54C85CC0"/>
    <w:rsid w:val="552989A2"/>
    <w:rsid w:val="55897F02"/>
    <w:rsid w:val="559C7CE8"/>
    <w:rsid w:val="55DF1182"/>
    <w:rsid w:val="55E5062D"/>
    <w:rsid w:val="55FEAD18"/>
    <w:rsid w:val="562760C2"/>
    <w:rsid w:val="5636132A"/>
    <w:rsid w:val="5648D942"/>
    <w:rsid w:val="565C7728"/>
    <w:rsid w:val="56900601"/>
    <w:rsid w:val="569CC6C0"/>
    <w:rsid w:val="56E09EE9"/>
    <w:rsid w:val="570ADDE1"/>
    <w:rsid w:val="573644EA"/>
    <w:rsid w:val="5752D69F"/>
    <w:rsid w:val="5798C770"/>
    <w:rsid w:val="57AC94F6"/>
    <w:rsid w:val="57B36F5E"/>
    <w:rsid w:val="57DD4B9E"/>
    <w:rsid w:val="57EC87BC"/>
    <w:rsid w:val="57F82A30"/>
    <w:rsid w:val="57FC4BA8"/>
    <w:rsid w:val="57FCAEBA"/>
    <w:rsid w:val="586D6CAE"/>
    <w:rsid w:val="586D8AF6"/>
    <w:rsid w:val="5890AE27"/>
    <w:rsid w:val="58F74C73"/>
    <w:rsid w:val="59040445"/>
    <w:rsid w:val="59317C7F"/>
    <w:rsid w:val="5939982C"/>
    <w:rsid w:val="595D1C62"/>
    <w:rsid w:val="595DA733"/>
    <w:rsid w:val="5964DEF3"/>
    <w:rsid w:val="59A73F58"/>
    <w:rsid w:val="59BB9CA1"/>
    <w:rsid w:val="5A16F40B"/>
    <w:rsid w:val="5A62C45B"/>
    <w:rsid w:val="5A7402A5"/>
    <w:rsid w:val="5A987037"/>
    <w:rsid w:val="5ADF1BC0"/>
    <w:rsid w:val="5AE366D7"/>
    <w:rsid w:val="5AE79C8C"/>
    <w:rsid w:val="5AEBDD16"/>
    <w:rsid w:val="5BB24C07"/>
    <w:rsid w:val="5BDAEB7E"/>
    <w:rsid w:val="5C06618D"/>
    <w:rsid w:val="5C3AE3E8"/>
    <w:rsid w:val="5C3E8C66"/>
    <w:rsid w:val="5C483DDD"/>
    <w:rsid w:val="5C5A82BB"/>
    <w:rsid w:val="5C6AE900"/>
    <w:rsid w:val="5C6DF1DA"/>
    <w:rsid w:val="5CD5C1F3"/>
    <w:rsid w:val="5CE408FB"/>
    <w:rsid w:val="5D26BAB8"/>
    <w:rsid w:val="5D7526F9"/>
    <w:rsid w:val="5D76467C"/>
    <w:rsid w:val="5DA30C44"/>
    <w:rsid w:val="5DBFB7E0"/>
    <w:rsid w:val="5DDDDD13"/>
    <w:rsid w:val="5DED6475"/>
    <w:rsid w:val="5DF9A7B9"/>
    <w:rsid w:val="5E21416A"/>
    <w:rsid w:val="5E2E2440"/>
    <w:rsid w:val="5E4057DA"/>
    <w:rsid w:val="5E4258A2"/>
    <w:rsid w:val="5E49CED4"/>
    <w:rsid w:val="5E5A4B99"/>
    <w:rsid w:val="5E61C98E"/>
    <w:rsid w:val="5E6713ED"/>
    <w:rsid w:val="5E6D45F9"/>
    <w:rsid w:val="5E7D7264"/>
    <w:rsid w:val="5E8ADF40"/>
    <w:rsid w:val="5EA8BA55"/>
    <w:rsid w:val="5ED12FA4"/>
    <w:rsid w:val="5ED4D8B2"/>
    <w:rsid w:val="5ED60828"/>
    <w:rsid w:val="5EE92002"/>
    <w:rsid w:val="5EFFFBB0"/>
    <w:rsid w:val="5F0E94D1"/>
    <w:rsid w:val="5F19AF21"/>
    <w:rsid w:val="5FC4A668"/>
    <w:rsid w:val="5FDDCAFA"/>
    <w:rsid w:val="5FE29579"/>
    <w:rsid w:val="5FEBF99B"/>
    <w:rsid w:val="6041DFBD"/>
    <w:rsid w:val="608B938C"/>
    <w:rsid w:val="60999EB6"/>
    <w:rsid w:val="60C7CACE"/>
    <w:rsid w:val="60E11BDD"/>
    <w:rsid w:val="60F64C7F"/>
    <w:rsid w:val="616BD1AB"/>
    <w:rsid w:val="61956241"/>
    <w:rsid w:val="61BD8982"/>
    <w:rsid w:val="6223C7C8"/>
    <w:rsid w:val="62267A62"/>
    <w:rsid w:val="623D4F54"/>
    <w:rsid w:val="624A9946"/>
    <w:rsid w:val="624C60A3"/>
    <w:rsid w:val="62572A2B"/>
    <w:rsid w:val="62678A42"/>
    <w:rsid w:val="6273521C"/>
    <w:rsid w:val="628D3083"/>
    <w:rsid w:val="62A133EC"/>
    <w:rsid w:val="62B3D427"/>
    <w:rsid w:val="62C0D960"/>
    <w:rsid w:val="62C49949"/>
    <w:rsid w:val="62D88D2C"/>
    <w:rsid w:val="62DA8299"/>
    <w:rsid w:val="63031E62"/>
    <w:rsid w:val="631D6778"/>
    <w:rsid w:val="6376065C"/>
    <w:rsid w:val="637E4A68"/>
    <w:rsid w:val="63A404B9"/>
    <w:rsid w:val="63AFFFFD"/>
    <w:rsid w:val="63BCF126"/>
    <w:rsid w:val="63C6F132"/>
    <w:rsid w:val="648D9124"/>
    <w:rsid w:val="64E43471"/>
    <w:rsid w:val="64ED4E69"/>
    <w:rsid w:val="6504C98B"/>
    <w:rsid w:val="651D9B27"/>
    <w:rsid w:val="65383F1C"/>
    <w:rsid w:val="653B9583"/>
    <w:rsid w:val="656B396D"/>
    <w:rsid w:val="656FC728"/>
    <w:rsid w:val="6582CCC4"/>
    <w:rsid w:val="6582DA89"/>
    <w:rsid w:val="65A5FD38"/>
    <w:rsid w:val="65A9785D"/>
    <w:rsid w:val="65B3D285"/>
    <w:rsid w:val="65C06566"/>
    <w:rsid w:val="65CBD00F"/>
    <w:rsid w:val="65E234EC"/>
    <w:rsid w:val="661733C9"/>
    <w:rsid w:val="662BCBCF"/>
    <w:rsid w:val="665A5EC9"/>
    <w:rsid w:val="668CFF77"/>
    <w:rsid w:val="669EEC80"/>
    <w:rsid w:val="66CBC9EE"/>
    <w:rsid w:val="66D3AD46"/>
    <w:rsid w:val="66D3F3F4"/>
    <w:rsid w:val="66E9EDF7"/>
    <w:rsid w:val="6709B211"/>
    <w:rsid w:val="671660FB"/>
    <w:rsid w:val="676EE6A1"/>
    <w:rsid w:val="67787726"/>
    <w:rsid w:val="6789C20D"/>
    <w:rsid w:val="67C152EA"/>
    <w:rsid w:val="67ECA382"/>
    <w:rsid w:val="6801ACB3"/>
    <w:rsid w:val="684B1A17"/>
    <w:rsid w:val="684FCC29"/>
    <w:rsid w:val="6854878A"/>
    <w:rsid w:val="68647B26"/>
    <w:rsid w:val="686D6962"/>
    <w:rsid w:val="6891FB84"/>
    <w:rsid w:val="689B8BA7"/>
    <w:rsid w:val="68AB7806"/>
    <w:rsid w:val="68D57E1B"/>
    <w:rsid w:val="68D5F202"/>
    <w:rsid w:val="6907A6FB"/>
    <w:rsid w:val="6913755C"/>
    <w:rsid w:val="6913F691"/>
    <w:rsid w:val="6927BB8B"/>
    <w:rsid w:val="6946EC5B"/>
    <w:rsid w:val="694EBBFC"/>
    <w:rsid w:val="697C7686"/>
    <w:rsid w:val="6986CF83"/>
    <w:rsid w:val="69C308F0"/>
    <w:rsid w:val="69CACBE2"/>
    <w:rsid w:val="6A0A3F6E"/>
    <w:rsid w:val="6A572669"/>
    <w:rsid w:val="6A8C2F07"/>
    <w:rsid w:val="6A94E3DC"/>
    <w:rsid w:val="6AA27F78"/>
    <w:rsid w:val="6AA96ECD"/>
    <w:rsid w:val="6AF50DE1"/>
    <w:rsid w:val="6B473101"/>
    <w:rsid w:val="6B7A5330"/>
    <w:rsid w:val="6B86EB88"/>
    <w:rsid w:val="6B992E24"/>
    <w:rsid w:val="6BCAB47E"/>
    <w:rsid w:val="6BD4F314"/>
    <w:rsid w:val="6BE9C591"/>
    <w:rsid w:val="6C0B1DDC"/>
    <w:rsid w:val="6C753C9D"/>
    <w:rsid w:val="6CC24A7F"/>
    <w:rsid w:val="6CF4B5F2"/>
    <w:rsid w:val="6D744FE6"/>
    <w:rsid w:val="6D92AC1E"/>
    <w:rsid w:val="6E0B9FDD"/>
    <w:rsid w:val="6E5489F2"/>
    <w:rsid w:val="6E803CFA"/>
    <w:rsid w:val="6E892FC3"/>
    <w:rsid w:val="6EE77CC0"/>
    <w:rsid w:val="6F0C337E"/>
    <w:rsid w:val="6F33D011"/>
    <w:rsid w:val="6F44EB29"/>
    <w:rsid w:val="6F485899"/>
    <w:rsid w:val="6F6BB507"/>
    <w:rsid w:val="6F7CC90F"/>
    <w:rsid w:val="6FEC9258"/>
    <w:rsid w:val="6FED70DE"/>
    <w:rsid w:val="70302B53"/>
    <w:rsid w:val="7049767D"/>
    <w:rsid w:val="70514E26"/>
    <w:rsid w:val="70573F2A"/>
    <w:rsid w:val="7064BCC2"/>
    <w:rsid w:val="7095B276"/>
    <w:rsid w:val="70A88764"/>
    <w:rsid w:val="70AE4B8A"/>
    <w:rsid w:val="70D42DB6"/>
    <w:rsid w:val="70E42322"/>
    <w:rsid w:val="71244492"/>
    <w:rsid w:val="7168ADA7"/>
    <w:rsid w:val="71776227"/>
    <w:rsid w:val="717A39D1"/>
    <w:rsid w:val="719152E8"/>
    <w:rsid w:val="71BDF9C5"/>
    <w:rsid w:val="71D4B6CE"/>
    <w:rsid w:val="71DAFA85"/>
    <w:rsid w:val="71E82AFA"/>
    <w:rsid w:val="71F5B35F"/>
    <w:rsid w:val="721FF519"/>
    <w:rsid w:val="7238E1D8"/>
    <w:rsid w:val="723A47CF"/>
    <w:rsid w:val="72785513"/>
    <w:rsid w:val="729AAE3D"/>
    <w:rsid w:val="72A60755"/>
    <w:rsid w:val="7335F9C6"/>
    <w:rsid w:val="73DF06EC"/>
    <w:rsid w:val="743B983A"/>
    <w:rsid w:val="743C5CFB"/>
    <w:rsid w:val="746658DA"/>
    <w:rsid w:val="7467E093"/>
    <w:rsid w:val="74780B26"/>
    <w:rsid w:val="748D2AA8"/>
    <w:rsid w:val="74B0E276"/>
    <w:rsid w:val="750438A7"/>
    <w:rsid w:val="75138CC9"/>
    <w:rsid w:val="751D9979"/>
    <w:rsid w:val="7549A19F"/>
    <w:rsid w:val="755D92A4"/>
    <w:rsid w:val="75816F6E"/>
    <w:rsid w:val="75981251"/>
    <w:rsid w:val="75A3BB9D"/>
    <w:rsid w:val="75D25F9A"/>
    <w:rsid w:val="75EE2C73"/>
    <w:rsid w:val="762BC55D"/>
    <w:rsid w:val="76513A9F"/>
    <w:rsid w:val="76949538"/>
    <w:rsid w:val="77006069"/>
    <w:rsid w:val="770CD84B"/>
    <w:rsid w:val="7716B34B"/>
    <w:rsid w:val="773E1EBC"/>
    <w:rsid w:val="77459AB2"/>
    <w:rsid w:val="774B9971"/>
    <w:rsid w:val="77591935"/>
    <w:rsid w:val="77A4048C"/>
    <w:rsid w:val="77C61DC8"/>
    <w:rsid w:val="77E65F84"/>
    <w:rsid w:val="7823D157"/>
    <w:rsid w:val="784279F3"/>
    <w:rsid w:val="7876EB8E"/>
    <w:rsid w:val="78AEF485"/>
    <w:rsid w:val="78AF7867"/>
    <w:rsid w:val="78E1FE89"/>
    <w:rsid w:val="78E9FE2E"/>
    <w:rsid w:val="791187E7"/>
    <w:rsid w:val="793F24A6"/>
    <w:rsid w:val="79A67114"/>
    <w:rsid w:val="79EC306E"/>
    <w:rsid w:val="7A053B50"/>
    <w:rsid w:val="7A1D9AE9"/>
    <w:rsid w:val="7A9D0B8B"/>
    <w:rsid w:val="7B2A070D"/>
    <w:rsid w:val="7B36A79A"/>
    <w:rsid w:val="7B5CFB40"/>
    <w:rsid w:val="7B88CFA2"/>
    <w:rsid w:val="7BE448E7"/>
    <w:rsid w:val="7C1D6B43"/>
    <w:rsid w:val="7C39525E"/>
    <w:rsid w:val="7C3B03EA"/>
    <w:rsid w:val="7C715107"/>
    <w:rsid w:val="7C7FE1DA"/>
    <w:rsid w:val="7CA09D50"/>
    <w:rsid w:val="7CAED125"/>
    <w:rsid w:val="7CBEFB45"/>
    <w:rsid w:val="7CC15038"/>
    <w:rsid w:val="7CDF4FE4"/>
    <w:rsid w:val="7D231D3B"/>
    <w:rsid w:val="7D4B54C7"/>
    <w:rsid w:val="7D6A15B0"/>
    <w:rsid w:val="7D79DE66"/>
    <w:rsid w:val="7DA4C7DF"/>
    <w:rsid w:val="7DB03253"/>
    <w:rsid w:val="7DBD3FAA"/>
    <w:rsid w:val="7DD0DB7F"/>
    <w:rsid w:val="7E336514"/>
    <w:rsid w:val="7E3AE5C9"/>
    <w:rsid w:val="7E442E4A"/>
    <w:rsid w:val="7E60FC16"/>
    <w:rsid w:val="7E75853E"/>
    <w:rsid w:val="7E8B3B66"/>
    <w:rsid w:val="7E8D2B87"/>
    <w:rsid w:val="7EB4B77C"/>
    <w:rsid w:val="7F1D8004"/>
    <w:rsid w:val="7F314C7A"/>
    <w:rsid w:val="7F6E6572"/>
    <w:rsid w:val="7F780C49"/>
    <w:rsid w:val="7F96D221"/>
    <w:rsid w:val="7FC7694D"/>
    <w:rsid w:val="7FE07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FC79F3"/>
  <w15:chartTrackingRefBased/>
  <w15:docId w15:val="{52295530-F468-424A-83E4-BC1FFECA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22"/>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23"/>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24"/>
      </w:numPr>
      <w:contextualSpacing/>
    </w:pPr>
  </w:style>
  <w:style w:type="paragraph" w:styleId="ListBullet3">
    <w:name w:val="List Bullet 3"/>
    <w:basedOn w:val="Normal"/>
    <w:uiPriority w:val="99"/>
    <w:semiHidden/>
    <w:unhideWhenUsed/>
    <w:rsid w:val="00DC2CF0"/>
    <w:pPr>
      <w:numPr>
        <w:numId w:val="25"/>
      </w:numPr>
      <w:contextualSpacing/>
    </w:pPr>
  </w:style>
  <w:style w:type="paragraph" w:styleId="ListBullet4">
    <w:name w:val="List Bullet 4"/>
    <w:basedOn w:val="Normal"/>
    <w:uiPriority w:val="99"/>
    <w:semiHidden/>
    <w:unhideWhenUsed/>
    <w:rsid w:val="00DC2CF0"/>
    <w:pPr>
      <w:numPr>
        <w:numId w:val="26"/>
      </w:numPr>
      <w:contextualSpacing/>
    </w:pPr>
  </w:style>
  <w:style w:type="paragraph" w:styleId="ListBullet5">
    <w:name w:val="List Bullet 5"/>
    <w:basedOn w:val="Normal"/>
    <w:uiPriority w:val="99"/>
    <w:semiHidden/>
    <w:unhideWhenUsed/>
    <w:rsid w:val="00DC2CF0"/>
    <w:pPr>
      <w:numPr>
        <w:numId w:val="27"/>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28"/>
      </w:numPr>
      <w:contextualSpacing/>
    </w:pPr>
  </w:style>
  <w:style w:type="paragraph" w:styleId="ListNumber3">
    <w:name w:val="List Number 3"/>
    <w:basedOn w:val="Normal"/>
    <w:uiPriority w:val="99"/>
    <w:semiHidden/>
    <w:unhideWhenUsed/>
    <w:rsid w:val="00DC2CF0"/>
    <w:pPr>
      <w:numPr>
        <w:numId w:val="29"/>
      </w:numPr>
      <w:contextualSpacing/>
    </w:pPr>
  </w:style>
  <w:style w:type="paragraph" w:styleId="ListNumber4">
    <w:name w:val="List Number 4"/>
    <w:basedOn w:val="Normal"/>
    <w:uiPriority w:val="99"/>
    <w:semiHidden/>
    <w:unhideWhenUsed/>
    <w:rsid w:val="00DC2CF0"/>
    <w:pPr>
      <w:numPr>
        <w:numId w:val="30"/>
      </w:numPr>
      <w:contextualSpacing/>
    </w:pPr>
  </w:style>
  <w:style w:type="paragraph" w:styleId="ListNumber5">
    <w:name w:val="List Number 5"/>
    <w:basedOn w:val="Normal"/>
    <w:uiPriority w:val="99"/>
    <w:semiHidden/>
    <w:unhideWhenUsed/>
    <w:rsid w:val="00DC2CF0"/>
    <w:pPr>
      <w:numPr>
        <w:numId w:val="31"/>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mmithill.org/documents/teacher_documents/707/1588341083Mayfitnesslog.docx"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STechsupport@summithill.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ummithill.org/teacherpage?section=home&amp;teacher=836&amp;page=12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mmithill.org/teacherpage?section=home&amp;teacher=13&amp;page=120"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mmithill.org/documents/teacher_documents/707/1588341083Mayfitnesslog.docx" TargetMode="Externa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0C8233DF4F647A8333369664C0CFC" ma:contentTypeVersion="4" ma:contentTypeDescription="Create a new document." ma:contentTypeScope="" ma:versionID="2e98804d7202aff3c88c988a1378c559">
  <xsd:schema xmlns:xsd="http://www.w3.org/2001/XMLSchema" xmlns:xs="http://www.w3.org/2001/XMLSchema" xmlns:p="http://schemas.microsoft.com/office/2006/metadata/properties" xmlns:ns2="d9173508-8dcf-4100-80ff-b29e96e8d257" xmlns:ns3="a539bde0-374b-4076-8283-7ea2a94e510a" targetNamespace="http://schemas.microsoft.com/office/2006/metadata/properties" ma:root="true" ma:fieldsID="0768853b5ae0affb3e395727b1ad3857" ns2:_="" ns3:_="">
    <xsd:import namespace="d9173508-8dcf-4100-80ff-b29e96e8d257"/>
    <xsd:import namespace="a539bde0-374b-4076-8283-7ea2a94e51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73508-8dcf-4100-80ff-b29e96e8d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39bde0-374b-4076-8283-7ea2a94e51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539bde0-374b-4076-8283-7ea2a94e510a">
      <UserInfo>
        <DisplayName>Jessica Howard</DisplayName>
        <AccountId>17</AccountId>
        <AccountType/>
      </UserInfo>
      <UserInfo>
        <DisplayName>Jodi Reyes</DisplayName>
        <AccountId>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98AE1-BE78-4BBE-B748-D18AFD67B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73508-8dcf-4100-80ff-b29e96e8d257"/>
    <ds:schemaRef ds:uri="a539bde0-374b-4076-8283-7ea2a94e5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3.xml><?xml version="1.0" encoding="utf-8"?>
<ds:datastoreItem xmlns:ds="http://schemas.openxmlformats.org/officeDocument/2006/customXml" ds:itemID="{4E116863-ED04-4173-99DC-71728AD8ECD0}">
  <ds:schemaRefs>
    <ds:schemaRef ds:uri="http://purl.org/dc/terms/"/>
    <ds:schemaRef ds:uri="http://schemas.openxmlformats.org/package/2006/metadata/core-properties"/>
    <ds:schemaRef ds:uri="9f0e3378-eb90-47cf-ba12-f9dc9fffb997"/>
    <ds:schemaRef ds:uri="http://schemas.microsoft.com/office/2006/documentManagement/types"/>
    <ds:schemaRef ds:uri="http://schemas.microsoft.com/office/infopath/2007/PartnerControls"/>
    <ds:schemaRef ds:uri="http://purl.org/dc/elements/1.1/"/>
    <ds:schemaRef ds:uri="http://schemas.microsoft.com/office/2006/metadata/properties"/>
    <ds:schemaRef ds:uri="727d841d-a27f-427a-9314-2b89be38c001"/>
    <ds:schemaRef ds:uri="http://www.w3.org/XML/1998/namespace"/>
    <ds:schemaRef ds:uri="http://purl.org/dc/dcmitype/"/>
    <ds:schemaRef ds:uri="a539bde0-374b-4076-8283-7ea2a94e510a"/>
  </ds:schemaRefs>
</ds:datastoreItem>
</file>

<file path=customXml/itemProps4.xml><?xml version="1.0" encoding="utf-8"?>
<ds:datastoreItem xmlns:ds="http://schemas.openxmlformats.org/officeDocument/2006/customXml" ds:itemID="{C65A2B20-5FBB-413E-ABF6-1EFC7A995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9</Words>
  <Characters>5412</Characters>
  <Application>Microsoft Office Word</Application>
  <DocSecurity>0</DocSecurity>
  <Lines>45</Lines>
  <Paragraphs>12</Paragraphs>
  <ScaleCrop>false</ScaleCrop>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essica Howard</cp:lastModifiedBy>
  <cp:revision>2</cp:revision>
  <dcterms:created xsi:type="dcterms:W3CDTF">2020-05-04T00:19:00Z</dcterms:created>
  <dcterms:modified xsi:type="dcterms:W3CDTF">2020-05-04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0C8233DF4F647A8333369664C0CFC</vt:lpwstr>
  </property>
  <property fmtid="{D5CDD505-2E9C-101B-9397-08002B2CF9AE}" pid="3" name="ComplianceAssetId">
    <vt:lpwstr/>
  </property>
</Properties>
</file>